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954465" w14:textId="77777777" w:rsidR="002258C5" w:rsidRPr="00450478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586DBFE4" w14:textId="0E95690A" w:rsidR="002258C5" w:rsidRPr="00703B29" w:rsidRDefault="00166620" w:rsidP="00BE77E4">
      <w:pPr>
        <w:pStyle w:val="Title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HLA-C</w:t>
      </w:r>
      <w:r w:rsidR="00DE20A5">
        <w:rPr>
          <w:rFonts w:cs="Arial"/>
          <w:sz w:val="20"/>
        </w:rPr>
        <w:t>*02</w:t>
      </w:r>
      <w:r w:rsidR="00A00993">
        <w:rPr>
          <w:rFonts w:cs="Arial"/>
          <w:sz w:val="20"/>
        </w:rPr>
        <w:t xml:space="preserve"> (101.622-12/12</w:t>
      </w:r>
      <w:r w:rsidR="00F33C56">
        <w:rPr>
          <w:rFonts w:cs="Arial"/>
          <w:sz w:val="20"/>
        </w:rPr>
        <w:t>u)</w:t>
      </w:r>
      <w:r w:rsidR="00BE77E4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131972">
        <w:rPr>
          <w:rFonts w:cs="Arial"/>
          <w:sz w:val="20"/>
        </w:rPr>
        <w:t>5</w:t>
      </w:r>
      <w:r w:rsidR="00F1179C">
        <w:rPr>
          <w:rFonts w:cs="Arial"/>
          <w:sz w:val="20"/>
        </w:rPr>
        <w:t>N0</w:t>
      </w:r>
      <w:r w:rsidR="00BD04A7">
        <w:rPr>
          <w:rFonts w:cs="Arial"/>
          <w:sz w:val="20"/>
        </w:rPr>
        <w:tab/>
        <w:t xml:space="preserve">Expiry Date: </w:t>
      </w:r>
      <w:r w:rsidR="00E05DEF" w:rsidRPr="00703B29">
        <w:rPr>
          <w:rFonts w:cs="Arial"/>
          <w:sz w:val="20"/>
        </w:rPr>
        <w:t>20</w:t>
      </w:r>
      <w:r w:rsidR="000E1EF3">
        <w:rPr>
          <w:rFonts w:cs="Arial"/>
          <w:sz w:val="20"/>
        </w:rPr>
        <w:t>2</w:t>
      </w:r>
      <w:r w:rsidR="00F1179C">
        <w:rPr>
          <w:rFonts w:cs="Arial"/>
          <w:sz w:val="20"/>
        </w:rPr>
        <w:t>5-1</w:t>
      </w:r>
      <w:r w:rsidR="00131972">
        <w:rPr>
          <w:rFonts w:cs="Arial"/>
          <w:sz w:val="20"/>
        </w:rPr>
        <w:t>0</w:t>
      </w:r>
      <w:r w:rsidR="00260338" w:rsidRPr="00703B29">
        <w:rPr>
          <w:rFonts w:cs="Arial"/>
          <w:sz w:val="20"/>
        </w:rPr>
        <w:t>-01</w:t>
      </w:r>
    </w:p>
    <w:p w14:paraId="05676892" w14:textId="77777777" w:rsidR="00BD04A7" w:rsidRDefault="00BD04A7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sz w:val="16"/>
        </w:rPr>
      </w:pPr>
    </w:p>
    <w:p w14:paraId="6B235B3D" w14:textId="77777777" w:rsidR="00F33C56" w:rsidRDefault="00F33C56" w:rsidP="00BD04A7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F33C56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467027D3" w14:textId="77777777" w:rsidR="00AF1C2B" w:rsidRPr="001C202F" w:rsidRDefault="00F63E15" w:rsidP="00C3369B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57B49C72" w14:textId="77777777" w:rsidR="00AF1C2B" w:rsidRPr="001C202F" w:rsidRDefault="00F63E15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46E2B69A" w14:textId="77777777" w:rsidR="00AF1C2B" w:rsidRPr="001C202F" w:rsidRDefault="00AF1C2B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ul</w:t>
      </w:r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02840F16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1F436A01" w14:textId="77777777" w:rsidR="00BD04A7" w:rsidRPr="001C202F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 w:rsidRPr="001C202F">
        <w:rPr>
          <w:rFonts w:cs="Arial"/>
          <w:b w:val="0"/>
          <w:sz w:val="18"/>
          <w:szCs w:val="18"/>
        </w:rPr>
        <w:t>Test  Date</w:t>
      </w:r>
      <w:proofErr w:type="gramEnd"/>
      <w:r w:rsidRPr="001C202F">
        <w:rPr>
          <w:rFonts w:cs="Arial"/>
          <w:b w:val="0"/>
          <w:sz w:val="18"/>
          <w:szCs w:val="18"/>
        </w:rPr>
        <w:t>:</w:t>
      </w:r>
      <w:r w:rsidR="00F63E15">
        <w:rPr>
          <w:rFonts w:cs="Arial"/>
          <w:b w:val="0"/>
          <w:sz w:val="18"/>
          <w:szCs w:val="18"/>
        </w:rPr>
        <w:t>_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84665E1" w14:textId="77777777" w:rsidR="00BD04A7" w:rsidRPr="00D34BFC" w:rsidRDefault="00BD04A7" w:rsidP="00F63E1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3FBF5E73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B974968" w14:textId="77777777" w:rsidR="00BD04A7" w:rsidRDefault="00BD04A7" w:rsidP="00AF1C2B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65E7D646" w14:textId="77777777" w:rsidR="00AF1C2B" w:rsidRPr="001C202F" w:rsidRDefault="00AF1C2B" w:rsidP="00F63E15">
      <w:pPr>
        <w:pStyle w:val="Title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0A141DD0" w14:textId="77777777" w:rsidR="00BD04A7" w:rsidRDefault="00AF1C2B" w:rsidP="00F63E15">
      <w:pPr>
        <w:pStyle w:val="Title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40C87AFF" w14:textId="037DA3EE" w:rsidR="00BC714E" w:rsidRPr="00BC714E" w:rsidRDefault="00C3369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BC714E">
        <w:rPr>
          <w:rFonts w:ascii="Arial" w:hAnsi="Arial" w:cs="Arial"/>
          <w:b/>
          <w:i/>
          <w:sz w:val="18"/>
          <w:szCs w:val="18"/>
        </w:rPr>
        <w:t>Interpretation: _</w:t>
      </w:r>
      <w:r w:rsidR="00BC714E" w:rsidRPr="00BC714E">
        <w:rPr>
          <w:rFonts w:ascii="Arial" w:hAnsi="Arial" w:cs="Arial"/>
          <w:b/>
          <w:i/>
          <w:sz w:val="18"/>
          <w:szCs w:val="18"/>
        </w:rPr>
        <w:t>__________                          Failed lanes</w:t>
      </w:r>
      <w:r w:rsidR="00BC714E" w:rsidRPr="00BC714E">
        <w:rPr>
          <w:rFonts w:ascii="Arial" w:hAnsi="Arial" w:cs="Arial"/>
          <w:b/>
          <w:sz w:val="18"/>
          <w:szCs w:val="18"/>
        </w:rPr>
        <w:t>: ____________</w:t>
      </w:r>
      <w:r w:rsidR="00BC714E" w:rsidRPr="00BC714E">
        <w:rPr>
          <w:rFonts w:ascii="Arial" w:hAnsi="Arial" w:cs="Arial"/>
          <w:b/>
          <w:i/>
          <w:sz w:val="18"/>
          <w:szCs w:val="18"/>
        </w:rPr>
        <w:t xml:space="preserve">                         </w:t>
      </w:r>
      <w:proofErr w:type="gramStart"/>
      <w:r w:rsidR="00BC714E" w:rsidRPr="00BC714E">
        <w:rPr>
          <w:rFonts w:ascii="Arial" w:hAnsi="Arial" w:cs="Arial"/>
          <w:b/>
          <w:i/>
          <w:sz w:val="18"/>
          <w:szCs w:val="18"/>
        </w:rPr>
        <w:t>Comments:_</w:t>
      </w:r>
      <w:proofErr w:type="gramEnd"/>
      <w:r w:rsidR="00BC714E" w:rsidRPr="00BC714E">
        <w:rPr>
          <w:rFonts w:ascii="Arial" w:hAnsi="Arial" w:cs="Arial"/>
          <w:b/>
          <w:i/>
          <w:sz w:val="18"/>
          <w:szCs w:val="18"/>
        </w:rPr>
        <w:t>_______________</w:t>
      </w:r>
      <w:r w:rsidR="00BC714E" w:rsidRPr="00BC714E">
        <w:rPr>
          <w:rFonts w:ascii="Arial" w:hAnsi="Arial" w:cs="Arial"/>
          <w:b/>
          <w:i/>
          <w:sz w:val="18"/>
          <w:szCs w:val="18"/>
          <w:u w:val="single"/>
        </w:rPr>
        <w:t xml:space="preserve">       </w:t>
      </w:r>
    </w:p>
    <w:p w14:paraId="66235895" w14:textId="77777777" w:rsidR="00BC714E" w:rsidRDefault="00BC714E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750A450F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29021D4B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26085719" w14:textId="77777777" w:rsidR="00AF1C2B" w:rsidRDefault="00AF1C2B" w:rsidP="006479D6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512A9D76" w14:textId="77777777" w:rsidR="00AF1C2B" w:rsidRPr="00701F8C" w:rsidRDefault="00AF1C2B" w:rsidP="00AF1C2B">
      <w:pPr>
        <w:suppressAutoHyphens/>
        <w:rPr>
          <w:rFonts w:ascii="Arial" w:hAnsi="Arial"/>
          <w:b/>
          <w:spacing w:val="-3"/>
          <w:sz w:val="18"/>
          <w:szCs w:val="18"/>
        </w:rPr>
      </w:pPr>
    </w:p>
    <w:p w14:paraId="6AE7A230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BC714E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534601F9" w14:textId="4D441285" w:rsidR="00BD04A7" w:rsidRDefault="00BD04A7" w:rsidP="00BD04A7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525CD5">
          <w:headerReference w:type="even" r:id="rId11"/>
          <w:pgSz w:w="11907" w:h="16840" w:code="9"/>
          <w:pgMar w:top="1701" w:right="567" w:bottom="1701" w:left="1134" w:header="720" w:footer="720" w:gutter="0"/>
          <w:cols w:space="720"/>
          <w:docGrid w:linePitch="360"/>
        </w:sectPr>
      </w:pPr>
    </w:p>
    <w:p w14:paraId="3FC69515" w14:textId="4B2CD804" w:rsidR="00513405" w:rsidRDefault="00513405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4052287C" w14:textId="2BAF25D7" w:rsidR="00BC714E" w:rsidRPr="00DE20A5" w:rsidRDefault="0013197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131972">
        <w:t xml:space="preserve"> </w:t>
      </w:r>
    </w:p>
    <w:p w14:paraId="2AE7FF6E" w14:textId="4BE61A2A" w:rsidR="00BC714E" w:rsidRDefault="008E6C9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8E6C9E">
        <w:rPr>
          <w:noProof/>
        </w:rPr>
        <w:drawing>
          <wp:inline distT="0" distB="0" distL="0" distR="0" wp14:anchorId="0C23EAB6" wp14:editId="3F29BA06">
            <wp:extent cx="6480810" cy="100774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007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86A735" w14:textId="77777777" w:rsidR="008E6C9E" w:rsidRDefault="008E6C9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22710038" w14:textId="50E688B3" w:rsidR="008E6C9E" w:rsidRDefault="00935021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935021">
        <w:rPr>
          <w:noProof/>
        </w:rPr>
        <w:drawing>
          <wp:inline distT="0" distB="0" distL="0" distR="0" wp14:anchorId="595DDBBF" wp14:editId="275CBB17">
            <wp:extent cx="5701085" cy="1005482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4550" cy="10254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3EE565" w14:textId="21C6836C" w:rsidR="00BC714E" w:rsidRDefault="00BC714E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</w:p>
    <w:p w14:paraId="679B2DDE" w14:textId="77777777" w:rsidR="00131972" w:rsidRPr="00131972" w:rsidRDefault="0013197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8"/>
          <w:szCs w:val="18"/>
        </w:rPr>
      </w:pPr>
    </w:p>
    <w:p w14:paraId="523267C0" w14:textId="0185FC19" w:rsidR="00131972" w:rsidRPr="00131972" w:rsidRDefault="00131972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8"/>
          <w:szCs w:val="18"/>
          <w:u w:val="single"/>
        </w:rPr>
      </w:pPr>
      <w:r w:rsidRPr="00131972">
        <w:rPr>
          <w:rFonts w:ascii="Arial" w:hAnsi="Arial" w:cs="Arial"/>
          <w:spacing w:val="-2"/>
          <w:sz w:val="18"/>
          <w:szCs w:val="18"/>
          <w:u w:val="single"/>
        </w:rPr>
        <w:t>Abbreviations</w:t>
      </w:r>
    </w:p>
    <w:p w14:paraId="3E2CEC8D" w14:textId="7D73E2FD" w:rsidR="003C60D3" w:rsidRPr="00166620" w:rsidRDefault="006479D6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131972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5C7BA17B" w14:textId="67AB58AB" w:rsidR="006479D6" w:rsidRPr="0033413D" w:rsidRDefault="00607B65" w:rsidP="006479D6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131972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0DEED7BC" w14:textId="77777777" w:rsidR="006479D6" w:rsidRPr="0033413D" w:rsidRDefault="006479D6" w:rsidP="006479D6">
      <w:pPr>
        <w:pStyle w:val="Title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1ED6F7ED" w14:textId="77777777" w:rsidR="006479D6" w:rsidRDefault="006479D6" w:rsidP="002432FD">
      <w:pPr>
        <w:pStyle w:val="Title"/>
        <w:jc w:val="both"/>
        <w:rPr>
          <w:i/>
          <w:sz w:val="18"/>
          <w:szCs w:val="18"/>
        </w:rPr>
      </w:pPr>
    </w:p>
    <w:p w14:paraId="37F21484" w14:textId="77777777" w:rsidR="00085CA7" w:rsidRDefault="00085CA7" w:rsidP="00085CA7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5D09E87D" w14:textId="77777777" w:rsidR="00085CA7" w:rsidRDefault="00085CA7" w:rsidP="00085CA7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6028E9C3" w14:textId="77777777" w:rsidR="00085CA7" w:rsidRDefault="00085CA7" w:rsidP="00085CA7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1C9CBC54" w14:textId="77777777" w:rsidR="00085CA7" w:rsidRDefault="00085CA7" w:rsidP="00085CA7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425"/>
        <w:jc w:val="both"/>
        <w:rPr>
          <w:rFonts w:ascii="Arial" w:hAnsi="Arial" w:cs="Arial"/>
          <w:spacing w:val="-2"/>
          <w:sz w:val="18"/>
          <w:szCs w:val="18"/>
        </w:rPr>
      </w:pPr>
    </w:p>
    <w:p w14:paraId="29DDF57B" w14:textId="0D75BEB9" w:rsidR="00FB1EF0" w:rsidRPr="00FB1EF0" w:rsidRDefault="00FB1EF0" w:rsidP="00FB1EF0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FB1EF0">
        <w:rPr>
          <w:rFonts w:ascii="Arial" w:hAnsi="Arial" w:cs="Arial"/>
          <w:spacing w:val="-2"/>
          <w:sz w:val="18"/>
          <w:szCs w:val="18"/>
        </w:rPr>
        <w:t>HLA-specific PCR products shorter than 125 base pairs have a lower intensity and are less sharp than longer PCR products.</w:t>
      </w:r>
    </w:p>
    <w:p w14:paraId="431F495F" w14:textId="79227501" w:rsidR="00FB1EF0" w:rsidRPr="00FB1EF0" w:rsidRDefault="00FB1EF0" w:rsidP="00FB1EF0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FB1EF0">
        <w:rPr>
          <w:rFonts w:ascii="Arial" w:hAnsi="Arial" w:cs="Arial"/>
          <w:spacing w:val="-2"/>
          <w:sz w:val="18"/>
          <w:szCs w:val="18"/>
        </w:rPr>
        <w:t>Primer mixes 13, 16 and 18 may give a lower yield of HLA-specific PCR product than the other C*02 primer mixes.</w:t>
      </w:r>
    </w:p>
    <w:p w14:paraId="224EAB9D" w14:textId="39EF913D" w:rsidR="00FB1EF0" w:rsidRPr="00FB1EF0" w:rsidRDefault="00FB1EF0" w:rsidP="00FB1EF0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FB1EF0">
        <w:rPr>
          <w:rFonts w:ascii="Arial" w:hAnsi="Arial" w:cs="Arial"/>
          <w:spacing w:val="-2"/>
          <w:sz w:val="18"/>
          <w:szCs w:val="18"/>
        </w:rPr>
        <w:t>Primer mixes 10, 16, 29 and 30 may have tendencies of unspecific amplifications.</w:t>
      </w:r>
    </w:p>
    <w:p w14:paraId="3F1A614E" w14:textId="36A39DF6" w:rsidR="00FB1EF0" w:rsidRPr="00FB1EF0" w:rsidRDefault="00FB1EF0" w:rsidP="00FB1EF0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FB1EF0">
        <w:rPr>
          <w:rFonts w:ascii="Arial" w:hAnsi="Arial" w:cs="Arial"/>
          <w:spacing w:val="-2"/>
          <w:sz w:val="18"/>
          <w:szCs w:val="18"/>
        </w:rPr>
        <w:t xml:space="preserve">Primer mixes 10 and 28 </w:t>
      </w:r>
      <w:proofErr w:type="gramStart"/>
      <w:r w:rsidRPr="00FB1EF0">
        <w:rPr>
          <w:rFonts w:ascii="Arial" w:hAnsi="Arial" w:cs="Arial"/>
          <w:spacing w:val="-2"/>
          <w:sz w:val="18"/>
          <w:szCs w:val="18"/>
        </w:rPr>
        <w:t>have a tendency to</w:t>
      </w:r>
      <w:proofErr w:type="gramEnd"/>
      <w:r w:rsidRPr="00FB1EF0">
        <w:rPr>
          <w:rFonts w:ascii="Arial" w:hAnsi="Arial" w:cs="Arial"/>
          <w:spacing w:val="-2"/>
          <w:sz w:val="18"/>
          <w:szCs w:val="18"/>
        </w:rPr>
        <w:t xml:space="preserve"> giving rise to primer oligomer formation.</w:t>
      </w:r>
    </w:p>
    <w:p w14:paraId="005DFD4B" w14:textId="2C402AA9" w:rsidR="00193F8F" w:rsidRPr="00F605A6" w:rsidRDefault="00FB1EF0" w:rsidP="00FB1EF0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FB1EF0">
        <w:rPr>
          <w:rFonts w:ascii="Arial" w:hAnsi="Arial" w:cs="Arial"/>
          <w:spacing w:val="-2"/>
          <w:sz w:val="18"/>
          <w:szCs w:val="18"/>
        </w:rPr>
        <w:t xml:space="preserve">Primer </w:t>
      </w:r>
      <w:proofErr w:type="gramStart"/>
      <w:r w:rsidRPr="00FB1EF0">
        <w:rPr>
          <w:rFonts w:ascii="Arial" w:hAnsi="Arial" w:cs="Arial"/>
          <w:spacing w:val="-2"/>
          <w:sz w:val="18"/>
          <w:szCs w:val="18"/>
        </w:rPr>
        <w:t>mix</w:t>
      </w:r>
      <w:proofErr w:type="gramEnd"/>
      <w:r w:rsidRPr="00FB1EF0">
        <w:rPr>
          <w:rFonts w:ascii="Arial" w:hAnsi="Arial" w:cs="Arial"/>
          <w:spacing w:val="-2"/>
          <w:sz w:val="18"/>
          <w:szCs w:val="18"/>
        </w:rPr>
        <w:t xml:space="preserve"> 4</w:t>
      </w:r>
      <w:r w:rsidR="00D43BAE">
        <w:rPr>
          <w:rFonts w:ascii="Arial" w:hAnsi="Arial" w:cs="Arial"/>
          <w:spacing w:val="-2"/>
          <w:sz w:val="18"/>
          <w:szCs w:val="18"/>
        </w:rPr>
        <w:t>5</w:t>
      </w:r>
      <w:r w:rsidRPr="00FB1EF0">
        <w:rPr>
          <w:rFonts w:ascii="Arial" w:hAnsi="Arial" w:cs="Arial"/>
          <w:spacing w:val="-2"/>
          <w:sz w:val="18"/>
          <w:szCs w:val="18"/>
        </w:rPr>
        <w:t xml:space="preserve"> contains a negative control, which will amplify the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30CAE1D1" w14:textId="77777777" w:rsidR="00193F8F" w:rsidRPr="00F605A6" w:rsidRDefault="00193F8F" w:rsidP="00F605A6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</w:p>
    <w:p w14:paraId="7245D1E9" w14:textId="77777777" w:rsidR="00193F8F" w:rsidRDefault="00193F8F" w:rsidP="00C76B48">
      <w:pPr>
        <w:ind w:right="1134"/>
        <w:jc w:val="both"/>
        <w:rPr>
          <w:rFonts w:ascii="Arial" w:hAnsi="Arial" w:cs="Arial"/>
          <w:sz w:val="18"/>
          <w:szCs w:val="18"/>
        </w:rPr>
      </w:pPr>
    </w:p>
    <w:p w14:paraId="7B92CEB4" w14:textId="77777777" w:rsidR="00193F8F" w:rsidRDefault="00193F8F" w:rsidP="00C76B48">
      <w:pPr>
        <w:ind w:right="1134"/>
        <w:jc w:val="both"/>
        <w:rPr>
          <w:rFonts w:ascii="Arial" w:hAnsi="Arial" w:cs="Arial"/>
          <w:sz w:val="18"/>
          <w:szCs w:val="18"/>
        </w:rPr>
      </w:pPr>
    </w:p>
    <w:p w14:paraId="4A10C15B" w14:textId="77777777" w:rsidR="00193F8F" w:rsidRDefault="00193F8F" w:rsidP="00C76B48">
      <w:pPr>
        <w:ind w:right="1134"/>
        <w:jc w:val="both"/>
        <w:rPr>
          <w:rFonts w:ascii="Arial" w:hAnsi="Arial" w:cs="Arial"/>
          <w:sz w:val="18"/>
          <w:szCs w:val="18"/>
        </w:rPr>
      </w:pPr>
    </w:p>
    <w:p w14:paraId="7FD6A489" w14:textId="77777777" w:rsidR="00193F8F" w:rsidRDefault="00193F8F" w:rsidP="00C76B48">
      <w:pPr>
        <w:ind w:right="1134"/>
        <w:jc w:val="both"/>
        <w:rPr>
          <w:rFonts w:ascii="Arial" w:hAnsi="Arial" w:cs="Arial"/>
          <w:sz w:val="18"/>
          <w:szCs w:val="18"/>
        </w:rPr>
      </w:pPr>
    </w:p>
    <w:p w14:paraId="68730BDC" w14:textId="77777777" w:rsidR="00193F8F" w:rsidRDefault="00193F8F" w:rsidP="00C76B48">
      <w:pPr>
        <w:ind w:right="1134"/>
        <w:jc w:val="both"/>
        <w:rPr>
          <w:rFonts w:ascii="Arial" w:hAnsi="Arial" w:cs="Arial"/>
          <w:sz w:val="18"/>
          <w:szCs w:val="18"/>
        </w:rPr>
      </w:pPr>
    </w:p>
    <w:p w14:paraId="209AECF0" w14:textId="77777777" w:rsidR="00193F8F" w:rsidRDefault="00193F8F" w:rsidP="00C76B48">
      <w:pPr>
        <w:ind w:right="1134"/>
        <w:jc w:val="both"/>
        <w:rPr>
          <w:rFonts w:ascii="Arial" w:hAnsi="Arial" w:cs="Arial"/>
          <w:sz w:val="18"/>
          <w:szCs w:val="18"/>
        </w:rPr>
      </w:pPr>
    </w:p>
    <w:p w14:paraId="728069E2" w14:textId="77777777" w:rsidR="00193F8F" w:rsidRDefault="00193F8F" w:rsidP="00C76B48">
      <w:pPr>
        <w:ind w:right="1134"/>
        <w:jc w:val="both"/>
        <w:rPr>
          <w:rFonts w:ascii="Arial" w:hAnsi="Arial" w:cs="Arial"/>
          <w:sz w:val="18"/>
          <w:szCs w:val="18"/>
        </w:rPr>
      </w:pPr>
    </w:p>
    <w:p w14:paraId="436AF3DE" w14:textId="77777777" w:rsidR="00193F8F" w:rsidRDefault="00193F8F" w:rsidP="00C76B48">
      <w:pPr>
        <w:ind w:right="1134"/>
        <w:jc w:val="both"/>
        <w:rPr>
          <w:rFonts w:ascii="Arial" w:hAnsi="Arial" w:cs="Arial"/>
          <w:sz w:val="18"/>
          <w:szCs w:val="18"/>
        </w:rPr>
      </w:pPr>
    </w:p>
    <w:p w14:paraId="791A73B8" w14:textId="77777777" w:rsidR="00193F8F" w:rsidRDefault="00193F8F" w:rsidP="00C76B48">
      <w:pPr>
        <w:ind w:right="1134"/>
        <w:jc w:val="both"/>
        <w:rPr>
          <w:rFonts w:ascii="Arial" w:hAnsi="Arial" w:cs="Arial"/>
          <w:sz w:val="18"/>
          <w:szCs w:val="18"/>
        </w:rPr>
      </w:pPr>
    </w:p>
    <w:p w14:paraId="06D66584" w14:textId="77777777" w:rsidR="00193F8F" w:rsidRDefault="00193F8F" w:rsidP="00C76B48">
      <w:pPr>
        <w:ind w:right="1134"/>
        <w:jc w:val="both"/>
        <w:rPr>
          <w:rFonts w:ascii="Arial" w:hAnsi="Arial" w:cs="Arial"/>
          <w:sz w:val="18"/>
          <w:szCs w:val="18"/>
        </w:rPr>
      </w:pPr>
    </w:p>
    <w:p w14:paraId="6A011C3E" w14:textId="77777777" w:rsidR="00193F8F" w:rsidRDefault="00193F8F" w:rsidP="00C76B48">
      <w:pPr>
        <w:ind w:right="1134"/>
        <w:jc w:val="both"/>
        <w:rPr>
          <w:rFonts w:ascii="Arial" w:hAnsi="Arial" w:cs="Arial"/>
          <w:sz w:val="18"/>
          <w:szCs w:val="18"/>
        </w:rPr>
      </w:pPr>
    </w:p>
    <w:p w14:paraId="47A56591" w14:textId="77777777" w:rsidR="00193F8F" w:rsidRDefault="00193F8F" w:rsidP="00C76B48">
      <w:pPr>
        <w:ind w:right="1134"/>
        <w:jc w:val="both"/>
        <w:rPr>
          <w:rFonts w:ascii="Arial" w:hAnsi="Arial" w:cs="Arial"/>
          <w:sz w:val="18"/>
          <w:szCs w:val="18"/>
        </w:rPr>
      </w:pPr>
    </w:p>
    <w:p w14:paraId="2F364CDC" w14:textId="77777777" w:rsidR="00193F8F" w:rsidRDefault="00193F8F" w:rsidP="00193F8F">
      <w:pPr>
        <w:pStyle w:val="Title"/>
        <w:jc w:val="both"/>
        <w:rPr>
          <w:b w:val="0"/>
          <w:sz w:val="20"/>
        </w:rPr>
      </w:pPr>
    </w:p>
    <w:p w14:paraId="512F5DF3" w14:textId="77777777" w:rsidR="00193F8F" w:rsidRDefault="00193F8F" w:rsidP="00193F8F">
      <w:pPr>
        <w:pStyle w:val="Title"/>
        <w:jc w:val="both"/>
        <w:rPr>
          <w:b w:val="0"/>
          <w:sz w:val="20"/>
        </w:rPr>
      </w:pPr>
    </w:p>
    <w:p w14:paraId="21341ECD" w14:textId="77777777" w:rsidR="00193F8F" w:rsidRDefault="00193F8F" w:rsidP="00193F8F">
      <w:pPr>
        <w:pStyle w:val="Title"/>
        <w:jc w:val="both"/>
        <w:rPr>
          <w:b w:val="0"/>
          <w:sz w:val="20"/>
        </w:rPr>
      </w:pPr>
    </w:p>
    <w:p w14:paraId="678E6B0C" w14:textId="77777777" w:rsidR="00193F8F" w:rsidRDefault="00193F8F" w:rsidP="00193F8F">
      <w:pPr>
        <w:pStyle w:val="Title"/>
        <w:jc w:val="both"/>
        <w:rPr>
          <w:b w:val="0"/>
          <w:sz w:val="20"/>
        </w:rPr>
      </w:pPr>
    </w:p>
    <w:p w14:paraId="5DAD9DA0" w14:textId="77777777" w:rsidR="00193F8F" w:rsidRDefault="00193F8F" w:rsidP="00193F8F">
      <w:pPr>
        <w:pStyle w:val="Title"/>
        <w:jc w:val="both"/>
        <w:rPr>
          <w:b w:val="0"/>
          <w:sz w:val="20"/>
        </w:rPr>
      </w:pPr>
    </w:p>
    <w:p w14:paraId="6884DD09" w14:textId="77777777" w:rsidR="00193F8F" w:rsidRDefault="00193F8F" w:rsidP="00193F8F">
      <w:pPr>
        <w:pStyle w:val="Title"/>
        <w:jc w:val="both"/>
        <w:rPr>
          <w:b w:val="0"/>
          <w:sz w:val="20"/>
        </w:rPr>
      </w:pPr>
    </w:p>
    <w:p w14:paraId="4C20A146" w14:textId="77777777" w:rsidR="00193F8F" w:rsidRDefault="00193F8F" w:rsidP="00193F8F">
      <w:pPr>
        <w:pStyle w:val="Title"/>
        <w:jc w:val="both"/>
        <w:rPr>
          <w:b w:val="0"/>
          <w:sz w:val="20"/>
        </w:rPr>
      </w:pPr>
    </w:p>
    <w:p w14:paraId="61EA2C94" w14:textId="77777777" w:rsidR="00193F8F" w:rsidRPr="00193F8F" w:rsidRDefault="00193F8F" w:rsidP="00C76B48">
      <w:pPr>
        <w:ind w:right="1134"/>
        <w:jc w:val="both"/>
        <w:rPr>
          <w:rFonts w:ascii="Arial" w:hAnsi="Arial"/>
          <w:b/>
          <w:sz w:val="18"/>
          <w:szCs w:val="18"/>
          <w:vertAlign w:val="superscript"/>
        </w:rPr>
      </w:pPr>
    </w:p>
    <w:p w14:paraId="6FBD0C85" w14:textId="77777777" w:rsidR="00085CA7" w:rsidRPr="00193F8F" w:rsidRDefault="00085CA7" w:rsidP="002432FD">
      <w:pPr>
        <w:pStyle w:val="Title"/>
        <w:jc w:val="both"/>
        <w:rPr>
          <w:i/>
          <w:sz w:val="18"/>
          <w:szCs w:val="18"/>
        </w:rPr>
        <w:sectPr w:rsidR="00085CA7" w:rsidRPr="00193F8F" w:rsidSect="00085CA7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213"/>
          <w:docGrid w:linePitch="360"/>
        </w:sectPr>
      </w:pPr>
    </w:p>
    <w:p w14:paraId="74EC8DA0" w14:textId="02AA0FE7" w:rsidR="00E73015" w:rsidRDefault="00CC6D7C" w:rsidP="00CA4841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CC6D7C">
        <w:rPr>
          <w:noProof/>
        </w:rPr>
        <w:lastRenderedPageBreak/>
        <w:drawing>
          <wp:inline distT="0" distB="0" distL="0" distR="0" wp14:anchorId="173BD044" wp14:editId="4F72F2A2">
            <wp:extent cx="8533130" cy="5165725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165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02240B" w14:textId="0673821B" w:rsidR="00D65221" w:rsidRPr="00D65221" w:rsidRDefault="00D65221" w:rsidP="00D65221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</w:p>
    <w:p w14:paraId="49065C01" w14:textId="67625C2F" w:rsidR="001B3961" w:rsidRDefault="00B1044C" w:rsidP="008C75D0">
      <w:pPr>
        <w:suppressAutoHyphens/>
        <w:jc w:val="both"/>
        <w:rPr>
          <w:rFonts w:ascii="Arial" w:hAnsi="Arial" w:cs="Arial"/>
          <w:sz w:val="18"/>
          <w:szCs w:val="18"/>
        </w:rPr>
      </w:pPr>
      <w:r w:rsidRPr="00B1044C">
        <w:rPr>
          <w:noProof/>
        </w:rPr>
        <w:lastRenderedPageBreak/>
        <w:drawing>
          <wp:inline distT="0" distB="0" distL="0" distR="0" wp14:anchorId="4C2293EA" wp14:editId="2F82DD77">
            <wp:extent cx="8533130" cy="5311775"/>
            <wp:effectExtent l="0" t="0" r="127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531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67B335" w14:textId="61BD6504" w:rsidR="00BC3A3C" w:rsidRDefault="00B1044C" w:rsidP="008C75D0">
      <w:pPr>
        <w:suppressAutoHyphens/>
        <w:jc w:val="both"/>
        <w:rPr>
          <w:rFonts w:ascii="Arial" w:hAnsi="Arial" w:cs="Arial"/>
          <w:sz w:val="18"/>
          <w:szCs w:val="18"/>
        </w:rPr>
      </w:pPr>
      <w:r w:rsidRPr="00B1044C">
        <w:rPr>
          <w:noProof/>
        </w:rPr>
        <w:lastRenderedPageBreak/>
        <w:drawing>
          <wp:inline distT="0" distB="0" distL="0" distR="0" wp14:anchorId="7102235C" wp14:editId="19AF1246">
            <wp:extent cx="8533130" cy="4878705"/>
            <wp:effectExtent l="0" t="0" r="127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878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8C4323" w14:textId="34F838A6" w:rsidR="006F1C6C" w:rsidRDefault="006F1C6C" w:rsidP="00D65221">
      <w:pPr>
        <w:suppressAutoHyphens/>
        <w:ind w:firstLine="720"/>
        <w:jc w:val="both"/>
      </w:pPr>
    </w:p>
    <w:p w14:paraId="21F87A6C" w14:textId="79D700A1" w:rsidR="00D65221" w:rsidRDefault="00D65221" w:rsidP="00D65221">
      <w:pPr>
        <w:suppressAutoHyphens/>
        <w:ind w:firstLine="720"/>
        <w:jc w:val="both"/>
      </w:pPr>
    </w:p>
    <w:p w14:paraId="547D3981" w14:textId="22261503" w:rsidR="00D65221" w:rsidRDefault="00B1044C" w:rsidP="008C75D0">
      <w:pPr>
        <w:suppressAutoHyphens/>
        <w:jc w:val="both"/>
      </w:pPr>
      <w:r w:rsidRPr="00B1044C">
        <w:rPr>
          <w:noProof/>
        </w:rPr>
        <w:lastRenderedPageBreak/>
        <w:drawing>
          <wp:inline distT="0" distB="0" distL="0" distR="0" wp14:anchorId="39D13AA1" wp14:editId="7E7003BC">
            <wp:extent cx="8533130" cy="4673600"/>
            <wp:effectExtent l="0" t="0" r="127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67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3F383" w14:textId="5D950AAB" w:rsidR="00D65221" w:rsidRDefault="00D65221" w:rsidP="00D65221">
      <w:pPr>
        <w:suppressAutoHyphens/>
        <w:ind w:firstLine="720"/>
        <w:jc w:val="both"/>
      </w:pPr>
    </w:p>
    <w:p w14:paraId="24B768E7" w14:textId="39C73476" w:rsidR="00056588" w:rsidRDefault="00056588" w:rsidP="00D40D17">
      <w:pPr>
        <w:suppressAutoHyphens/>
        <w:ind w:firstLine="720"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045A1A9" w14:textId="31A1FD8A" w:rsidR="00B52723" w:rsidRDefault="00B52723" w:rsidP="00D65221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596B0AB" w14:textId="77777777" w:rsidR="00B52723" w:rsidRDefault="00B52723" w:rsidP="00D65221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EA193BA" w14:textId="682EDD18" w:rsidR="00B52723" w:rsidRDefault="00B1044C" w:rsidP="00D65221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1044C">
        <w:rPr>
          <w:noProof/>
        </w:rPr>
        <w:lastRenderedPageBreak/>
        <w:drawing>
          <wp:inline distT="0" distB="0" distL="0" distR="0" wp14:anchorId="5C53F2AE" wp14:editId="113D8161">
            <wp:extent cx="8533130" cy="4175760"/>
            <wp:effectExtent l="0" t="0" r="127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17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C4BBBB" w14:textId="77777777" w:rsidR="00B52723" w:rsidRDefault="00B52723" w:rsidP="00D65221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D98ADAB" w14:textId="77777777" w:rsidR="00B52723" w:rsidRDefault="00B52723" w:rsidP="00D65221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7022A4B" w14:textId="77777777" w:rsidR="00B52723" w:rsidRDefault="00B52723" w:rsidP="00D65221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A33C185" w14:textId="77777777" w:rsidR="00B52723" w:rsidRDefault="00B52723" w:rsidP="00D65221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5BC23614" w14:textId="77777777" w:rsidR="00B52723" w:rsidRDefault="00B52723" w:rsidP="00D65221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05B2E6D3" w14:textId="77777777" w:rsidR="00B52723" w:rsidRDefault="00B52723" w:rsidP="00D65221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630D6912" w14:textId="2E886AAE" w:rsidR="00B52723" w:rsidRDefault="00B52723" w:rsidP="00D65221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6F3AA18" w14:textId="42715CFE" w:rsidR="00B52723" w:rsidRDefault="00B52723" w:rsidP="00D65221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4EC93B6B" w14:textId="12095691" w:rsidR="00B52723" w:rsidRDefault="00B52723" w:rsidP="00D65221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E565516" w14:textId="123832BA" w:rsidR="00B52723" w:rsidRDefault="00B1044C" w:rsidP="00D65221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1044C">
        <w:rPr>
          <w:noProof/>
        </w:rPr>
        <w:lastRenderedPageBreak/>
        <w:drawing>
          <wp:inline distT="0" distB="0" distL="0" distR="0" wp14:anchorId="6A4FC218" wp14:editId="2C4D1D82">
            <wp:extent cx="7847938" cy="5321507"/>
            <wp:effectExtent l="0" t="0" r="127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53265" cy="5325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8D5449" w14:textId="48A66ACC" w:rsidR="00B52723" w:rsidRDefault="00B1044C" w:rsidP="00D65221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1044C">
        <w:rPr>
          <w:noProof/>
        </w:rPr>
        <w:lastRenderedPageBreak/>
        <w:drawing>
          <wp:inline distT="0" distB="0" distL="0" distR="0" wp14:anchorId="3368AFF7" wp14:editId="4FD9F931">
            <wp:extent cx="8158039" cy="5285909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63819" cy="528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E3EF06" w14:textId="6544194B" w:rsidR="00B52723" w:rsidRDefault="00B1044C" w:rsidP="00D65221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1044C">
        <w:rPr>
          <w:noProof/>
        </w:rPr>
        <w:lastRenderedPageBreak/>
        <w:drawing>
          <wp:inline distT="0" distB="0" distL="0" distR="0" wp14:anchorId="3BF29257" wp14:editId="6CB3A977">
            <wp:extent cx="8335521" cy="5303520"/>
            <wp:effectExtent l="0" t="0" r="889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6329" cy="53040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2A6A5" w14:textId="4BB35917" w:rsidR="00B52723" w:rsidRDefault="00F725EE" w:rsidP="00D65221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F725EE">
        <w:lastRenderedPageBreak/>
        <w:drawing>
          <wp:inline distT="0" distB="0" distL="0" distR="0" wp14:anchorId="69DC6A1E" wp14:editId="0554F7AF">
            <wp:extent cx="7601447" cy="533707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09813" cy="5342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73EAE" w14:textId="581F94B1" w:rsidR="00B52723" w:rsidRDefault="00B1044C" w:rsidP="00D65221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1044C">
        <w:rPr>
          <w:noProof/>
        </w:rPr>
        <w:lastRenderedPageBreak/>
        <w:drawing>
          <wp:inline distT="0" distB="0" distL="0" distR="0" wp14:anchorId="1236AFAB" wp14:editId="56E98852">
            <wp:extent cx="8533130" cy="4720590"/>
            <wp:effectExtent l="0" t="0" r="127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3130" cy="4720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984183" w14:textId="41E8DFCA" w:rsidR="00B1044C" w:rsidRDefault="00B1044C" w:rsidP="00D65221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1DDE14BD" w14:textId="6BCE4DA8" w:rsidR="00B1044C" w:rsidRDefault="00B1044C" w:rsidP="00D65221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74FE9FAE" w14:textId="77777777" w:rsidR="00B1044C" w:rsidRDefault="00B1044C" w:rsidP="00D65221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212CDB9" w14:textId="77777777" w:rsidR="00B52723" w:rsidRDefault="00B52723" w:rsidP="00D65221">
      <w:pPr>
        <w:suppressAutoHyphens/>
        <w:jc w:val="both"/>
        <w:rPr>
          <w:rFonts w:ascii="Arial" w:hAnsi="Arial" w:cs="Arial"/>
          <w:b/>
          <w:sz w:val="18"/>
          <w:szCs w:val="18"/>
          <w:vertAlign w:val="superscript"/>
        </w:rPr>
      </w:pPr>
    </w:p>
    <w:p w14:paraId="29C1EDF3" w14:textId="762C71B3" w:rsidR="003E2364" w:rsidRPr="00D65221" w:rsidRDefault="003E2364" w:rsidP="00D65221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 w:rsidRPr="00495101">
        <w:rPr>
          <w:rFonts w:ascii="Arial" w:hAnsi="Arial" w:cs="Arial"/>
          <w:b/>
          <w:sz w:val="18"/>
          <w:szCs w:val="18"/>
          <w:vertAlign w:val="superscript"/>
        </w:rPr>
        <w:lastRenderedPageBreak/>
        <w:t>1</w:t>
      </w:r>
      <w:r w:rsidRPr="00536267">
        <w:rPr>
          <w:rFonts w:ascii="Arial" w:hAnsi="Arial" w:cs="Arial"/>
          <w:sz w:val="18"/>
          <w:szCs w:val="18"/>
        </w:rPr>
        <w:t xml:space="preserve">HLA-C*02 alleles in bold lettering are listed as confirmed alleles on the </w:t>
      </w:r>
      <w:r w:rsidRPr="00536267">
        <w:rPr>
          <w:rFonts w:ascii="Arial" w:hAnsi="Arial" w:cs="Arial"/>
          <w:spacing w:val="-3"/>
          <w:sz w:val="18"/>
          <w:szCs w:val="18"/>
        </w:rPr>
        <w:t xml:space="preserve">IMGT/HLA web page </w:t>
      </w:r>
      <w:hyperlink r:id="rId24" w:history="1">
        <w:r w:rsidRPr="00536267">
          <w:rPr>
            <w:rStyle w:val="Hyperlink"/>
            <w:rFonts w:ascii="Arial" w:hAnsi="Arial" w:cs="Arial"/>
            <w:color w:val="3333FF"/>
            <w:sz w:val="18"/>
            <w:szCs w:val="18"/>
          </w:rPr>
          <w:t>www.ebi.ac.uk/imgt/hla</w:t>
        </w:r>
      </w:hyperlink>
      <w:r w:rsidR="00FA09D4">
        <w:rPr>
          <w:rFonts w:ascii="Arial" w:hAnsi="Arial" w:cs="Arial"/>
          <w:sz w:val="18"/>
          <w:szCs w:val="18"/>
        </w:rPr>
        <w:t>, release 3.24.0, April</w:t>
      </w:r>
      <w:r w:rsidR="00837ECC">
        <w:rPr>
          <w:rFonts w:ascii="Arial" w:hAnsi="Arial" w:cs="Arial"/>
          <w:sz w:val="18"/>
          <w:szCs w:val="18"/>
        </w:rPr>
        <w:t xml:space="preserve"> 2016</w:t>
      </w:r>
      <w:r w:rsidRPr="00536267">
        <w:rPr>
          <w:rFonts w:ascii="Arial" w:hAnsi="Arial" w:cs="Arial"/>
          <w:sz w:val="18"/>
          <w:szCs w:val="18"/>
        </w:rPr>
        <w:t>.</w:t>
      </w:r>
    </w:p>
    <w:p w14:paraId="0FD23FF9" w14:textId="77777777" w:rsidR="003E2364" w:rsidRPr="00536267" w:rsidRDefault="003E2364" w:rsidP="003E2364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43"/>
        <w:jc w:val="left"/>
        <w:rPr>
          <w:rFonts w:cs="Arial"/>
          <w:spacing w:val="-3"/>
          <w:sz w:val="18"/>
          <w:szCs w:val="18"/>
        </w:rPr>
      </w:pPr>
      <w:r w:rsidRPr="00495101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536267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536267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5" w:history="1">
        <w:r w:rsidRPr="00536267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536267">
        <w:rPr>
          <w:rFonts w:cs="Arial"/>
          <w:spacing w:val="-3"/>
          <w:sz w:val="18"/>
          <w:szCs w:val="18"/>
        </w:rPr>
        <w:t>.</w:t>
      </w:r>
    </w:p>
    <w:p w14:paraId="0FECEBE2" w14:textId="77777777" w:rsidR="00010019" w:rsidRDefault="00FF2B9A" w:rsidP="00010019">
      <w:pPr>
        <w:pStyle w:val="Footer"/>
        <w:tabs>
          <w:tab w:val="clear" w:pos="4153"/>
          <w:tab w:val="clear" w:pos="8306"/>
          <w:tab w:val="left" w:pos="426"/>
        </w:tabs>
        <w:ind w:right="425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/>
          <w:b/>
          <w:spacing w:val="-3"/>
          <w:sz w:val="18"/>
          <w:szCs w:val="18"/>
          <w:vertAlign w:val="superscript"/>
        </w:rPr>
        <w:t>3</w:t>
      </w:r>
      <w:r w:rsidR="00010019">
        <w:rPr>
          <w:rFonts w:ascii="Arial" w:hAnsi="Arial"/>
          <w:sz w:val="18"/>
          <w:szCs w:val="18"/>
        </w:rPr>
        <w:t xml:space="preserve">The following HLA-C*02 </w:t>
      </w:r>
      <w:r w:rsidR="00010019" w:rsidRPr="00BB1B3D">
        <w:rPr>
          <w:rFonts w:ascii="Arial" w:hAnsi="Arial"/>
          <w:sz w:val="18"/>
          <w:szCs w:val="18"/>
        </w:rPr>
        <w:t xml:space="preserve">primer mixes have two </w:t>
      </w:r>
      <w:r w:rsidR="00010019" w:rsidRPr="00BB1B3D">
        <w:rPr>
          <w:rFonts w:ascii="Arial" w:hAnsi="Arial" w:cs="Arial"/>
          <w:sz w:val="18"/>
          <w:szCs w:val="18"/>
        </w:rPr>
        <w:t>or more product sizes:</w:t>
      </w:r>
    </w:p>
    <w:p w14:paraId="0F21E7F7" w14:textId="77777777" w:rsidR="00837ECC" w:rsidRDefault="00837ECC" w:rsidP="00FF7BAB">
      <w:pPr>
        <w:suppressAutoHyphens/>
        <w:jc w:val="both"/>
        <w:rPr>
          <w:rFonts w:ascii="Arial" w:hAnsi="Arial"/>
          <w:b/>
          <w:spacing w:val="-3"/>
          <w:sz w:val="18"/>
          <w:szCs w:val="18"/>
          <w:vertAlign w:val="superscript"/>
          <w:lang w:val="en-GB"/>
        </w:rPr>
      </w:pPr>
    </w:p>
    <w:tbl>
      <w:tblPr>
        <w:tblStyle w:val="A-SSP"/>
        <w:tblW w:w="12616" w:type="dxa"/>
        <w:tblInd w:w="-8" w:type="dxa"/>
        <w:tblLayout w:type="fixed"/>
        <w:tblLook w:val="0020" w:firstRow="1" w:lastRow="0" w:firstColumn="0" w:lastColumn="0" w:noHBand="0" w:noVBand="0"/>
      </w:tblPr>
      <w:tblGrid>
        <w:gridCol w:w="851"/>
        <w:gridCol w:w="1417"/>
        <w:gridCol w:w="3119"/>
        <w:gridCol w:w="7229"/>
      </w:tblGrid>
      <w:tr w:rsidR="00D14059" w:rsidRPr="004D1C9F" w14:paraId="5F1C4FC7" w14:textId="77777777" w:rsidTr="00D140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51" w:type="dxa"/>
          </w:tcPr>
          <w:p w14:paraId="22CC9E50" w14:textId="77777777" w:rsidR="00D14059" w:rsidRPr="004D1C9F" w:rsidRDefault="00D14059" w:rsidP="00624A84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4D1C9F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1EE223A7" w14:textId="77777777" w:rsidR="00D14059" w:rsidRPr="004D1C9F" w:rsidRDefault="00D14059" w:rsidP="00624A84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4D1C9F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3119" w:type="dxa"/>
          </w:tcPr>
          <w:p w14:paraId="647E872C" w14:textId="77777777" w:rsidR="00D14059" w:rsidRPr="004D1C9F" w:rsidRDefault="00D14059" w:rsidP="00624A84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4D1C9F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HLA-C*02 alleles</w:t>
            </w:r>
          </w:p>
        </w:tc>
        <w:tc>
          <w:tcPr>
            <w:tcW w:w="7229" w:type="dxa"/>
          </w:tcPr>
          <w:p w14:paraId="65148417" w14:textId="77777777" w:rsidR="00D14059" w:rsidRPr="004D1C9F" w:rsidRDefault="00D14059" w:rsidP="00624A84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4D1C9F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Other amplified HLA Class I alleles</w:t>
            </w:r>
          </w:p>
        </w:tc>
      </w:tr>
      <w:tr w:rsidR="004D1C9F" w:rsidRPr="004D1C9F" w14:paraId="1143800E" w14:textId="77777777" w:rsidTr="00D140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5C2D74EF" w14:textId="77777777" w:rsidR="004D1C9F" w:rsidRPr="004D1C9F" w:rsidRDefault="004D1C9F" w:rsidP="004D1C9F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4D1C9F">
              <w:rPr>
                <w:rFonts w:cs="Arial"/>
                <w:b/>
                <w:spacing w:val="-3"/>
                <w:sz w:val="18"/>
                <w:szCs w:val="18"/>
              </w:rPr>
              <w:t xml:space="preserve">  3</w:t>
            </w:r>
          </w:p>
        </w:tc>
        <w:tc>
          <w:tcPr>
            <w:tcW w:w="1417" w:type="dxa"/>
          </w:tcPr>
          <w:p w14:paraId="56EBE763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105 bp </w:t>
            </w:r>
          </w:p>
          <w:p w14:paraId="3318B6C1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627D245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135 bp</w:t>
            </w:r>
          </w:p>
        </w:tc>
        <w:tc>
          <w:tcPr>
            <w:tcW w:w="3119" w:type="dxa"/>
          </w:tcPr>
          <w:p w14:paraId="59388CD3" w14:textId="77777777" w:rsidR="00535BBF" w:rsidRPr="00535BBF" w:rsidRDefault="00535BBF" w:rsidP="00535BBF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535BBF">
              <w:rPr>
                <w:rFonts w:cs="Arial"/>
                <w:color w:val="000000"/>
                <w:sz w:val="18"/>
                <w:szCs w:val="18"/>
                <w:lang w:val="en-GB"/>
              </w:rPr>
              <w:t>*02:03, 02:16:02:01-02:16:02:02, 02:18, 02:31</w:t>
            </w:r>
          </w:p>
          <w:p w14:paraId="76CD5F83" w14:textId="73788572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20</w:t>
            </w:r>
          </w:p>
        </w:tc>
        <w:tc>
          <w:tcPr>
            <w:tcW w:w="7229" w:type="dxa"/>
          </w:tcPr>
          <w:p w14:paraId="3FD609D1" w14:textId="01437FD1" w:rsidR="004D1C9F" w:rsidRPr="004D1C9F" w:rsidRDefault="00535BB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*</w:t>
            </w:r>
            <w:r w:rsidRPr="00535BBF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03:03:22, 03:04:34, 07:02:75, </w:t>
            </w:r>
            <w:r w:rsidRPr="00535BBF">
              <w:rPr>
                <w:rFonts w:cs="Arial"/>
                <w:b/>
                <w:bCs/>
                <w:color w:val="000000"/>
                <w:sz w:val="18"/>
                <w:szCs w:val="18"/>
                <w:lang w:val="en-GB"/>
              </w:rPr>
              <w:t>B*27:34, B*35:01:30</w:t>
            </w:r>
            <w:r w:rsidRPr="00535BBF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535BBF">
              <w:rPr>
                <w:rFonts w:cs="Arial"/>
                <w:b/>
                <w:bCs/>
                <w:color w:val="000000"/>
                <w:sz w:val="18"/>
                <w:szCs w:val="18"/>
                <w:lang w:val="en-GB"/>
              </w:rPr>
              <w:t>, B*40:02:07, B*40:06:02, B*51:01:52</w:t>
            </w:r>
            <w:r w:rsidRPr="00535BBF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535BBF">
              <w:rPr>
                <w:rFonts w:cs="Arial"/>
                <w:b/>
                <w:bCs/>
                <w:color w:val="000000"/>
                <w:sz w:val="18"/>
                <w:szCs w:val="18"/>
                <w:lang w:val="en-GB"/>
              </w:rPr>
              <w:t>, B*57:01:16</w:t>
            </w:r>
            <w:r w:rsidRPr="00535BBF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535BBF">
              <w:rPr>
                <w:rFonts w:cs="Arial"/>
                <w:b/>
                <w:bCs/>
                <w:color w:val="000000"/>
                <w:sz w:val="18"/>
                <w:szCs w:val="18"/>
                <w:lang w:val="en-GB"/>
              </w:rPr>
              <w:t>, B*57:03:02</w:t>
            </w:r>
            <w:r w:rsidRPr="00535BBF">
              <w:rPr>
                <w:rFonts w:cs="Arial"/>
                <w:b/>
                <w:bCs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</w:p>
        </w:tc>
      </w:tr>
      <w:tr w:rsidR="004D1C9F" w:rsidRPr="004D1C9F" w14:paraId="54E8BF9B" w14:textId="77777777" w:rsidTr="00D140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6594467E" w14:textId="77777777" w:rsidR="004D1C9F" w:rsidRPr="004D1C9F" w:rsidRDefault="004D1C9F" w:rsidP="004D1C9F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4D1C9F">
              <w:rPr>
                <w:rFonts w:cs="Arial"/>
                <w:b/>
                <w:spacing w:val="-3"/>
                <w:sz w:val="18"/>
                <w:szCs w:val="18"/>
              </w:rPr>
              <w:t xml:space="preserve">  4</w:t>
            </w:r>
          </w:p>
        </w:tc>
        <w:tc>
          <w:tcPr>
            <w:tcW w:w="1417" w:type="dxa"/>
          </w:tcPr>
          <w:p w14:paraId="04612C77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65 bp</w:t>
            </w:r>
          </w:p>
          <w:p w14:paraId="7D6DD9FC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150 bp</w:t>
            </w:r>
          </w:p>
        </w:tc>
        <w:tc>
          <w:tcPr>
            <w:tcW w:w="3119" w:type="dxa"/>
          </w:tcPr>
          <w:p w14:paraId="137D09D8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56</w:t>
            </w:r>
          </w:p>
          <w:p w14:paraId="2AC8759D" w14:textId="7D5AA56E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*02:04 </w:t>
            </w:r>
          </w:p>
        </w:tc>
        <w:tc>
          <w:tcPr>
            <w:tcW w:w="7229" w:type="dxa"/>
          </w:tcPr>
          <w:p w14:paraId="3E083AFF" w14:textId="77777777" w:rsidR="00535BBF" w:rsidRPr="00535BBF" w:rsidRDefault="00535BBF" w:rsidP="00535BBF">
            <w:pPr>
              <w:rPr>
                <w:rFonts w:cs="Arial"/>
                <w:b/>
                <w:color w:val="000000"/>
                <w:sz w:val="18"/>
                <w:szCs w:val="18"/>
                <w:lang w:val="en-GB"/>
              </w:rPr>
            </w:pPr>
            <w:r w:rsidRPr="00535BBF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 xml:space="preserve">B*35:01:30, B*51:01:52, B*57:01:16, B*57:03:02 </w:t>
            </w:r>
          </w:p>
          <w:p w14:paraId="3E72CB29" w14:textId="42446F38" w:rsidR="004D1C9F" w:rsidRPr="004D1C9F" w:rsidRDefault="004D1C9F" w:rsidP="004D1C9F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4:198, 08:119, 12:115, 14:41</w:t>
            </w:r>
          </w:p>
        </w:tc>
      </w:tr>
      <w:tr w:rsidR="004D1C9F" w:rsidRPr="004D1C9F" w14:paraId="0337B5BC" w14:textId="77777777" w:rsidTr="00D140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tcW w:w="851" w:type="dxa"/>
          </w:tcPr>
          <w:p w14:paraId="000B83BD" w14:textId="77777777" w:rsidR="004D1C9F" w:rsidRPr="004D1C9F" w:rsidRDefault="004D1C9F" w:rsidP="004D1C9F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4D1C9F">
              <w:rPr>
                <w:rFonts w:cs="Arial"/>
                <w:b/>
                <w:spacing w:val="-3"/>
                <w:sz w:val="18"/>
                <w:szCs w:val="18"/>
              </w:rPr>
              <w:t xml:space="preserve">  5</w:t>
            </w:r>
          </w:p>
        </w:tc>
        <w:tc>
          <w:tcPr>
            <w:tcW w:w="1417" w:type="dxa"/>
          </w:tcPr>
          <w:p w14:paraId="54C9A8C0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145 bp </w:t>
            </w:r>
          </w:p>
          <w:p w14:paraId="575BA557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3119" w:type="dxa"/>
          </w:tcPr>
          <w:p w14:paraId="75ADE0C3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22</w:t>
            </w:r>
          </w:p>
          <w:p w14:paraId="29F95D2D" w14:textId="22610581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*02:05:01-02:05:03, 02:17, 02:81 </w:t>
            </w:r>
          </w:p>
        </w:tc>
        <w:tc>
          <w:tcPr>
            <w:tcW w:w="7229" w:type="dxa"/>
          </w:tcPr>
          <w:p w14:paraId="147A55FF" w14:textId="2B4D59E6" w:rsidR="00535BBF" w:rsidRPr="00535BBF" w:rsidRDefault="004D1C9F" w:rsidP="00535BBF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</w:t>
            </w:r>
            <w:r w:rsidR="00535BBF" w:rsidRPr="00535BBF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05:105, 05:206, 08:31, 08:185, </w:t>
            </w:r>
            <w:r w:rsidR="00535BBF" w:rsidRPr="00535BBF">
              <w:rPr>
                <w:rFonts w:cs="Arial"/>
                <w:b/>
                <w:bCs/>
                <w:color w:val="000000"/>
                <w:sz w:val="18"/>
                <w:szCs w:val="18"/>
                <w:lang w:val="en-GB"/>
              </w:rPr>
              <w:t>B*07:02:07, B*27:05:15, B*48:04:02</w:t>
            </w:r>
          </w:p>
          <w:p w14:paraId="20F57289" w14:textId="3C1637EE" w:rsidR="004D1C9F" w:rsidRPr="004D1C9F" w:rsidRDefault="00535BBF" w:rsidP="004D1C9F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535BBF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01:10, 06:08, 12:119, 14:25, 16:29, 16:50, 17:21, </w:t>
            </w:r>
            <w:r w:rsidRPr="00535BBF">
              <w:rPr>
                <w:rFonts w:cs="Arial"/>
                <w:b/>
                <w:bCs/>
                <w:color w:val="000000"/>
                <w:sz w:val="18"/>
                <w:szCs w:val="18"/>
                <w:lang w:val="en-GB"/>
              </w:rPr>
              <w:t>B*07:239, B*14:46, B*40:243</w:t>
            </w:r>
          </w:p>
        </w:tc>
      </w:tr>
      <w:tr w:rsidR="004D1C9F" w:rsidRPr="004D1C9F" w14:paraId="724C77B7" w14:textId="77777777" w:rsidTr="00D140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0B43971C" w14:textId="77777777" w:rsidR="004D1C9F" w:rsidRPr="004D1C9F" w:rsidRDefault="004D1C9F" w:rsidP="004D1C9F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4D1C9F">
              <w:rPr>
                <w:rFonts w:cs="Arial"/>
                <w:b/>
                <w:spacing w:val="-3"/>
                <w:sz w:val="18"/>
                <w:szCs w:val="18"/>
              </w:rPr>
              <w:t xml:space="preserve">  6</w:t>
            </w:r>
          </w:p>
        </w:tc>
        <w:tc>
          <w:tcPr>
            <w:tcW w:w="1417" w:type="dxa"/>
          </w:tcPr>
          <w:p w14:paraId="3B08CE4A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160 bp </w:t>
            </w:r>
          </w:p>
          <w:p w14:paraId="5BDEB16E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3119" w:type="dxa"/>
          </w:tcPr>
          <w:p w14:paraId="7A9C9FC3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06:01-02:06:02, 02:47</w:t>
            </w:r>
          </w:p>
          <w:p w14:paraId="6D94CEFD" w14:textId="65AA045B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*02:46, 02:64 </w:t>
            </w:r>
          </w:p>
        </w:tc>
        <w:tc>
          <w:tcPr>
            <w:tcW w:w="7229" w:type="dxa"/>
          </w:tcPr>
          <w:p w14:paraId="3B223A1E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6:168, 06:224, 12:15, 12:208, 15:74</w:t>
            </w:r>
          </w:p>
          <w:p w14:paraId="224954F1" w14:textId="2B1C5A1B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*12:162  </w:t>
            </w:r>
          </w:p>
        </w:tc>
      </w:tr>
      <w:tr w:rsidR="004D1C9F" w:rsidRPr="004D1C9F" w14:paraId="6FC1D317" w14:textId="77777777" w:rsidTr="00D140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7A99AED6" w14:textId="77777777" w:rsidR="004D1C9F" w:rsidRPr="004D1C9F" w:rsidRDefault="004D1C9F" w:rsidP="004D1C9F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4D1C9F">
              <w:rPr>
                <w:rFonts w:cs="Arial"/>
                <w:b/>
                <w:spacing w:val="-3"/>
                <w:sz w:val="18"/>
                <w:szCs w:val="18"/>
              </w:rPr>
              <w:t xml:space="preserve">  8</w:t>
            </w:r>
          </w:p>
        </w:tc>
        <w:tc>
          <w:tcPr>
            <w:tcW w:w="1417" w:type="dxa"/>
          </w:tcPr>
          <w:p w14:paraId="74D53A01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70 bp </w:t>
            </w:r>
          </w:p>
          <w:p w14:paraId="04A7568F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31F38B7" w14:textId="5EB94560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3119" w:type="dxa"/>
          </w:tcPr>
          <w:p w14:paraId="2C83E6EA" w14:textId="30F5EE84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08</w:t>
            </w:r>
            <w:r w:rsidR="00535BBF"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="00535BBF" w:rsidRPr="00535BBF">
              <w:rPr>
                <w:rFonts w:cs="Arial"/>
                <w:color w:val="000000"/>
                <w:sz w:val="18"/>
                <w:szCs w:val="18"/>
                <w:lang w:val="en-GB"/>
              </w:rPr>
              <w:t>02:189</w:t>
            </w: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5B3E5CF9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BD9B75F" w14:textId="41AEC4ED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33</w:t>
            </w:r>
          </w:p>
        </w:tc>
        <w:tc>
          <w:tcPr>
            <w:tcW w:w="7229" w:type="dxa"/>
          </w:tcPr>
          <w:p w14:paraId="1A5CA8BB" w14:textId="4A25E143" w:rsidR="004D1C9F" w:rsidRPr="004D1C9F" w:rsidRDefault="00535BB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535BBF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03:18:02-03:18:03, 03:64:01, 03:301, 12:02:17, 12:03:23, 15:10:02-15:10:03, </w:t>
            </w:r>
            <w:r w:rsidRPr="00535BBF">
              <w:rPr>
                <w:rFonts w:cs="Arial"/>
                <w:b/>
                <w:bCs/>
                <w:color w:val="000000"/>
                <w:sz w:val="18"/>
                <w:szCs w:val="18"/>
                <w:lang w:val="en-GB"/>
              </w:rPr>
              <w:t>B*15:125:02, B*46:01:33, B*56:01:09, B*58:74</w:t>
            </w:r>
          </w:p>
        </w:tc>
      </w:tr>
      <w:tr w:rsidR="004D1C9F" w:rsidRPr="004D1C9F" w14:paraId="1EE5390E" w14:textId="77777777" w:rsidTr="00D140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79CC0C4B" w14:textId="77777777" w:rsidR="004D1C9F" w:rsidRPr="004D1C9F" w:rsidRDefault="004D1C9F" w:rsidP="004D1C9F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4D1C9F">
              <w:rPr>
                <w:rFonts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417" w:type="dxa"/>
          </w:tcPr>
          <w:p w14:paraId="24008BAA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90 bp </w:t>
            </w:r>
          </w:p>
          <w:p w14:paraId="43FABA52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3119" w:type="dxa"/>
          </w:tcPr>
          <w:p w14:paraId="2975AD19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18, 02:32</w:t>
            </w:r>
          </w:p>
          <w:p w14:paraId="6F47D76D" w14:textId="227E657C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09</w:t>
            </w:r>
          </w:p>
        </w:tc>
        <w:tc>
          <w:tcPr>
            <w:tcW w:w="7229" w:type="dxa"/>
          </w:tcPr>
          <w:p w14:paraId="32205EE5" w14:textId="5EA29152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5:18:04, 07:02:75</w:t>
            </w:r>
          </w:p>
        </w:tc>
      </w:tr>
      <w:tr w:rsidR="004D1C9F" w:rsidRPr="004D1C9F" w14:paraId="0C792D5C" w14:textId="77777777" w:rsidTr="00D140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5ACA9AF6" w14:textId="77777777" w:rsidR="004D1C9F" w:rsidRPr="004D1C9F" w:rsidRDefault="004D1C9F" w:rsidP="004D1C9F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4D1C9F">
              <w:rPr>
                <w:rFonts w:cs="Arial"/>
                <w:b/>
                <w:spacing w:val="-3"/>
                <w:sz w:val="18"/>
                <w:szCs w:val="18"/>
              </w:rPr>
              <w:t>12</w:t>
            </w:r>
          </w:p>
        </w:tc>
        <w:tc>
          <w:tcPr>
            <w:tcW w:w="1417" w:type="dxa"/>
          </w:tcPr>
          <w:p w14:paraId="29A7B725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150 bp </w:t>
            </w:r>
          </w:p>
          <w:p w14:paraId="2229CFE0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2273AC0" w14:textId="77777777" w:rsid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9187827" w14:textId="68E0C660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3119" w:type="dxa"/>
          </w:tcPr>
          <w:p w14:paraId="1441935D" w14:textId="77777777" w:rsidR="00535BBF" w:rsidRPr="00535BBF" w:rsidRDefault="00535BBF" w:rsidP="00535BBF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535BBF">
              <w:rPr>
                <w:rFonts w:cs="Arial"/>
                <w:color w:val="000000"/>
                <w:sz w:val="18"/>
                <w:szCs w:val="18"/>
                <w:lang w:val="en-GB"/>
              </w:rPr>
              <w:t>*02:11, 02:14:01-02:14:02, 02:107, 02:164</w:t>
            </w:r>
          </w:p>
          <w:p w14:paraId="102D5A06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F2923BF" w14:textId="3B1D7DFE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*02:17 </w:t>
            </w:r>
          </w:p>
        </w:tc>
        <w:tc>
          <w:tcPr>
            <w:tcW w:w="7229" w:type="dxa"/>
          </w:tcPr>
          <w:p w14:paraId="59374A43" w14:textId="77777777" w:rsidR="00535BBF" w:rsidRPr="00535BBF" w:rsidRDefault="00535BBF" w:rsidP="00535BBF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535BBF">
              <w:rPr>
                <w:rFonts w:cs="Arial"/>
                <w:color w:val="000000"/>
                <w:sz w:val="18"/>
                <w:szCs w:val="18"/>
                <w:lang w:val="en-GB"/>
              </w:rPr>
              <w:t>*04:42:01-04:42:02, 04:220, 05:43, 06:02:72, 06:05</w:t>
            </w:r>
            <w:r w:rsidRPr="00535BBF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535BBF">
              <w:rPr>
                <w:rFonts w:cs="Arial"/>
                <w:color w:val="000000"/>
                <w:sz w:val="18"/>
                <w:szCs w:val="18"/>
                <w:lang w:val="en-GB"/>
              </w:rPr>
              <w:t>, 07:01:74, 07:02:09, 07:125:02, 08:37, 12:16:01, 12:147, 12:195:02, 12:217, 15:23:01-15:23:02, 15:63, 15:138, 15:158, 16:21, 16:80</w:t>
            </w:r>
          </w:p>
          <w:p w14:paraId="11127758" w14:textId="1F03F1FB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t>*</w:t>
            </w:r>
            <w:r w:rsidRPr="004D1C9F">
              <w:rPr>
                <w:rFonts w:cs="Arial"/>
                <w:color w:val="000000"/>
                <w:sz w:val="18"/>
                <w:szCs w:val="18"/>
              </w:rPr>
              <w:t>14:25</w:t>
            </w:r>
          </w:p>
        </w:tc>
      </w:tr>
      <w:tr w:rsidR="004D1C9F" w:rsidRPr="004D1C9F" w14:paraId="7CD12DD0" w14:textId="77777777" w:rsidTr="00D140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1FCDD35A" w14:textId="77777777" w:rsidR="004D1C9F" w:rsidRPr="004D1C9F" w:rsidRDefault="004D1C9F" w:rsidP="004D1C9F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4D1C9F">
              <w:rPr>
                <w:rFonts w:cs="Arial"/>
                <w:b/>
                <w:spacing w:val="-3"/>
                <w:sz w:val="18"/>
                <w:szCs w:val="18"/>
              </w:rPr>
              <w:t>13</w:t>
            </w:r>
          </w:p>
        </w:tc>
        <w:tc>
          <w:tcPr>
            <w:tcW w:w="1417" w:type="dxa"/>
          </w:tcPr>
          <w:p w14:paraId="3631EEA0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225 bp</w:t>
            </w:r>
          </w:p>
          <w:p w14:paraId="349C3C2E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8BD7232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3119" w:type="dxa"/>
          </w:tcPr>
          <w:p w14:paraId="0B4EB4A6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12, 02:27:01-02:27:02, 02:115, 02:126, 02:131</w:t>
            </w:r>
          </w:p>
          <w:p w14:paraId="22BF001E" w14:textId="6575032B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49, 02:75, 02:115</w:t>
            </w:r>
          </w:p>
        </w:tc>
        <w:tc>
          <w:tcPr>
            <w:tcW w:w="7229" w:type="dxa"/>
          </w:tcPr>
          <w:p w14:paraId="19A0A04A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3:308, 07:756, 16:34</w:t>
            </w:r>
          </w:p>
          <w:p w14:paraId="4231F154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597D4F3" w14:textId="33080B30" w:rsidR="004D1C9F" w:rsidRPr="004D1C9F" w:rsidRDefault="00535BB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535BBF">
              <w:rPr>
                <w:rFonts w:cs="Arial"/>
                <w:color w:val="000000"/>
                <w:sz w:val="18"/>
                <w:szCs w:val="18"/>
                <w:lang w:val="en-GB"/>
              </w:rPr>
              <w:t>*04:03:01:01-04:03:07, 04:06:01-04:06:03, 04:80, 04:147, 04:160</w:t>
            </w:r>
            <w:r w:rsidR="00F11AFD">
              <w:rPr>
                <w:rFonts w:cs="Arial"/>
                <w:color w:val="000000"/>
                <w:sz w:val="18"/>
                <w:szCs w:val="18"/>
                <w:lang w:val="en-GB"/>
              </w:rPr>
              <w:t>:01-04:160:02</w:t>
            </w:r>
            <w:r w:rsidRPr="00535BBF">
              <w:rPr>
                <w:rFonts w:cs="Arial"/>
                <w:color w:val="000000"/>
                <w:sz w:val="18"/>
                <w:szCs w:val="18"/>
                <w:lang w:val="en-GB"/>
              </w:rPr>
              <w:t>, 04:171, 04:190, 04:256, 04:286, 04:294, 04:299, 04:335, 04:337, 04:357, 04:363, 04:381, 04:383, 04:393, 04:400, 04:402, 07:756</w:t>
            </w:r>
          </w:p>
        </w:tc>
      </w:tr>
      <w:tr w:rsidR="004D1C9F" w:rsidRPr="004D1C9F" w14:paraId="0155A914" w14:textId="77777777" w:rsidTr="00D140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7FD785F6" w14:textId="77777777" w:rsidR="004D1C9F" w:rsidRPr="004D1C9F" w:rsidRDefault="004D1C9F" w:rsidP="004D1C9F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4D1C9F">
              <w:rPr>
                <w:rFonts w:cs="Arial"/>
                <w:b/>
                <w:spacing w:val="-3"/>
                <w:sz w:val="18"/>
                <w:szCs w:val="18"/>
              </w:rPr>
              <w:t>14</w:t>
            </w:r>
          </w:p>
        </w:tc>
        <w:tc>
          <w:tcPr>
            <w:tcW w:w="1417" w:type="dxa"/>
          </w:tcPr>
          <w:p w14:paraId="0A3B22E2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80 bp </w:t>
            </w:r>
          </w:p>
          <w:p w14:paraId="19B5FCF7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115 bp</w:t>
            </w:r>
          </w:p>
        </w:tc>
        <w:tc>
          <w:tcPr>
            <w:tcW w:w="3119" w:type="dxa"/>
          </w:tcPr>
          <w:p w14:paraId="4CCBD241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13</w:t>
            </w:r>
          </w:p>
          <w:p w14:paraId="6BD2BEB5" w14:textId="424DE520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*02:43:01 </w:t>
            </w:r>
          </w:p>
        </w:tc>
        <w:tc>
          <w:tcPr>
            <w:tcW w:w="7229" w:type="dxa"/>
          </w:tcPr>
          <w:p w14:paraId="79737997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DE83C13" w14:textId="64FC88BD" w:rsidR="004D1C9F" w:rsidRPr="004D1C9F" w:rsidRDefault="00535BB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535BBF">
              <w:rPr>
                <w:rFonts w:cs="Arial"/>
                <w:color w:val="000000"/>
                <w:sz w:val="18"/>
                <w:szCs w:val="18"/>
                <w:lang w:val="en-GB"/>
              </w:rPr>
              <w:t>*05:18:04, 05:106:01, 07:02:75, 12:02:32, 12:02:34, 12:03:17</w:t>
            </w:r>
          </w:p>
        </w:tc>
      </w:tr>
      <w:tr w:rsidR="004D1C9F" w:rsidRPr="004D1C9F" w14:paraId="03F5D240" w14:textId="77777777" w:rsidTr="00D140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4E4427A0" w14:textId="77777777" w:rsidR="004D1C9F" w:rsidRPr="004D1C9F" w:rsidRDefault="004D1C9F" w:rsidP="004D1C9F">
            <w:pPr>
              <w:suppressAutoHyphens/>
              <w:spacing w:before="20"/>
              <w:rPr>
                <w:rFonts w:cs="Arial"/>
                <w:b/>
                <w:spacing w:val="-3"/>
                <w:sz w:val="18"/>
                <w:szCs w:val="18"/>
              </w:rPr>
            </w:pPr>
            <w:r w:rsidRPr="004D1C9F">
              <w:rPr>
                <w:rFonts w:cs="Arial"/>
                <w:b/>
                <w:spacing w:val="-3"/>
                <w:sz w:val="18"/>
                <w:szCs w:val="18"/>
              </w:rPr>
              <w:t>15</w:t>
            </w:r>
          </w:p>
        </w:tc>
        <w:tc>
          <w:tcPr>
            <w:tcW w:w="1417" w:type="dxa"/>
          </w:tcPr>
          <w:p w14:paraId="27B10A48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130 bp </w:t>
            </w:r>
          </w:p>
          <w:p w14:paraId="4DE43356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190 bp</w:t>
            </w:r>
          </w:p>
        </w:tc>
        <w:tc>
          <w:tcPr>
            <w:tcW w:w="3119" w:type="dxa"/>
          </w:tcPr>
          <w:p w14:paraId="7D748BAE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21</w:t>
            </w:r>
          </w:p>
          <w:p w14:paraId="7780C64F" w14:textId="7B1F7E08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15, 02:71</w:t>
            </w:r>
          </w:p>
        </w:tc>
        <w:tc>
          <w:tcPr>
            <w:tcW w:w="7229" w:type="dxa"/>
          </w:tcPr>
          <w:p w14:paraId="74FF21C8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4C99214" w14:textId="7ABFFA47" w:rsidR="004D1C9F" w:rsidRPr="004D1C9F" w:rsidRDefault="004D1C9F" w:rsidP="004D1C9F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t>B*07:221</w:t>
            </w:r>
          </w:p>
        </w:tc>
      </w:tr>
      <w:tr w:rsidR="004D1C9F" w:rsidRPr="004D1C9F" w14:paraId="75ED07CA" w14:textId="77777777" w:rsidTr="00D140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088F9195" w14:textId="77777777" w:rsidR="004D1C9F" w:rsidRPr="004D1C9F" w:rsidRDefault="004D1C9F" w:rsidP="004D1C9F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t>17</w:t>
            </w:r>
          </w:p>
        </w:tc>
        <w:tc>
          <w:tcPr>
            <w:tcW w:w="1417" w:type="dxa"/>
          </w:tcPr>
          <w:p w14:paraId="06D0BAAD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110 bp </w:t>
            </w:r>
          </w:p>
          <w:p w14:paraId="10964582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160 bp</w:t>
            </w:r>
          </w:p>
        </w:tc>
        <w:tc>
          <w:tcPr>
            <w:tcW w:w="3119" w:type="dxa"/>
          </w:tcPr>
          <w:p w14:paraId="57F0A203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*02:31, 02:43:01 </w:t>
            </w:r>
          </w:p>
          <w:p w14:paraId="30403B0E" w14:textId="78F90B1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23</w:t>
            </w:r>
          </w:p>
        </w:tc>
        <w:tc>
          <w:tcPr>
            <w:tcW w:w="7229" w:type="dxa"/>
          </w:tcPr>
          <w:p w14:paraId="2B264335" w14:textId="040CF448" w:rsidR="004D1C9F" w:rsidRPr="004D1C9F" w:rsidRDefault="00535BB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535BBF">
              <w:rPr>
                <w:rFonts w:cs="Arial"/>
                <w:color w:val="000000"/>
                <w:sz w:val="18"/>
                <w:szCs w:val="18"/>
                <w:lang w:val="en-GB"/>
              </w:rPr>
              <w:t>*05:18:04, 05:106:01, 07:02:75, 12:02:32, 12:02:34, 12:03:17</w:t>
            </w:r>
          </w:p>
        </w:tc>
      </w:tr>
      <w:tr w:rsidR="004D1C9F" w:rsidRPr="004D1C9F" w14:paraId="6E089EF9" w14:textId="77777777" w:rsidTr="00D140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2150D1C9" w14:textId="77777777" w:rsidR="004D1C9F" w:rsidRPr="004D1C9F" w:rsidRDefault="004D1C9F" w:rsidP="004D1C9F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t>20</w:t>
            </w:r>
          </w:p>
        </w:tc>
        <w:tc>
          <w:tcPr>
            <w:tcW w:w="1417" w:type="dxa"/>
          </w:tcPr>
          <w:p w14:paraId="348CDA2C" w14:textId="01930229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130 bp</w:t>
            </w:r>
          </w:p>
          <w:p w14:paraId="3663EBAA" w14:textId="2A6DD79A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165 bp</w:t>
            </w:r>
          </w:p>
        </w:tc>
        <w:tc>
          <w:tcPr>
            <w:tcW w:w="3119" w:type="dxa"/>
          </w:tcPr>
          <w:p w14:paraId="2D54AF06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24, 02:71</w:t>
            </w:r>
          </w:p>
          <w:p w14:paraId="75D18C45" w14:textId="22CD4B93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72</w:t>
            </w:r>
          </w:p>
        </w:tc>
        <w:tc>
          <w:tcPr>
            <w:tcW w:w="7229" w:type="dxa"/>
          </w:tcPr>
          <w:p w14:paraId="10E64C45" w14:textId="7961029A" w:rsidR="004D1C9F" w:rsidRPr="004D1C9F" w:rsidRDefault="004D1C9F" w:rsidP="004D1C9F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Cs/>
                <w:color w:val="000000"/>
                <w:sz w:val="18"/>
                <w:szCs w:val="18"/>
              </w:rPr>
              <w:t>*03:258, 06:98, 07:397, 07:412, 12:51,</w:t>
            </w: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t xml:space="preserve"> B*15:385, B*35:404, B*57:108</w:t>
            </w:r>
          </w:p>
        </w:tc>
      </w:tr>
      <w:tr w:rsidR="004D1C9F" w:rsidRPr="004D1C9F" w14:paraId="13C5CFEF" w14:textId="77777777" w:rsidTr="00D140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5BC7B83B" w14:textId="77777777" w:rsidR="004D1C9F" w:rsidRPr="004D1C9F" w:rsidRDefault="004D1C9F" w:rsidP="004D1C9F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t>21</w:t>
            </w:r>
          </w:p>
        </w:tc>
        <w:tc>
          <w:tcPr>
            <w:tcW w:w="1417" w:type="dxa"/>
          </w:tcPr>
          <w:p w14:paraId="17F3A05A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115 bp </w:t>
            </w:r>
          </w:p>
          <w:p w14:paraId="785B6C44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3119" w:type="dxa"/>
          </w:tcPr>
          <w:p w14:paraId="3B2C4097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30</w:t>
            </w:r>
          </w:p>
          <w:p w14:paraId="75B0187E" w14:textId="2BB6B6BA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*02:25Q, 02:64, 02:67Q </w:t>
            </w:r>
          </w:p>
        </w:tc>
        <w:tc>
          <w:tcPr>
            <w:tcW w:w="7229" w:type="dxa"/>
          </w:tcPr>
          <w:p w14:paraId="76D323D0" w14:textId="77777777" w:rsidR="00A92243" w:rsidRPr="00A92243" w:rsidRDefault="00A92243" w:rsidP="00A92243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A92243">
              <w:rPr>
                <w:rFonts w:cs="Arial"/>
                <w:color w:val="000000"/>
                <w:sz w:val="18"/>
                <w:szCs w:val="18"/>
                <w:lang w:val="en-GB"/>
              </w:rPr>
              <w:t>*04:419, 15:19</w:t>
            </w:r>
          </w:p>
          <w:p w14:paraId="7F845BE1" w14:textId="7C835654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12:162</w:t>
            </w:r>
          </w:p>
        </w:tc>
      </w:tr>
      <w:tr w:rsidR="004D1C9F" w:rsidRPr="004D1C9F" w14:paraId="4CAC9EA7" w14:textId="77777777" w:rsidTr="00D140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26C6CDC8" w14:textId="77777777" w:rsidR="004D1C9F" w:rsidRPr="004D1C9F" w:rsidRDefault="004D1C9F" w:rsidP="004D1C9F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lastRenderedPageBreak/>
              <w:t>22</w:t>
            </w:r>
          </w:p>
        </w:tc>
        <w:tc>
          <w:tcPr>
            <w:tcW w:w="1417" w:type="dxa"/>
          </w:tcPr>
          <w:p w14:paraId="33D12FD9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65 bp</w:t>
            </w:r>
          </w:p>
          <w:p w14:paraId="7B256887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110 bp</w:t>
            </w:r>
          </w:p>
        </w:tc>
        <w:tc>
          <w:tcPr>
            <w:tcW w:w="3119" w:type="dxa"/>
          </w:tcPr>
          <w:p w14:paraId="2071B824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56</w:t>
            </w:r>
          </w:p>
          <w:p w14:paraId="48EC5242" w14:textId="591B0A1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*02:34 </w:t>
            </w:r>
          </w:p>
        </w:tc>
        <w:tc>
          <w:tcPr>
            <w:tcW w:w="7229" w:type="dxa"/>
          </w:tcPr>
          <w:p w14:paraId="77FC6BCA" w14:textId="77777777" w:rsidR="00EF5E54" w:rsidRPr="00EF5E54" w:rsidRDefault="00EF5E54" w:rsidP="00EF5E54">
            <w:pPr>
              <w:rPr>
                <w:rFonts w:cs="Arial"/>
                <w:b/>
                <w:color w:val="000000"/>
                <w:sz w:val="18"/>
                <w:szCs w:val="18"/>
                <w:lang w:val="en-GB"/>
              </w:rPr>
            </w:pPr>
            <w:r w:rsidRPr="00EF5E54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35:01:30, B*51:01:52, B*57:01:16, B*57:03:02</w:t>
            </w:r>
          </w:p>
          <w:p w14:paraId="3D7BAD1A" w14:textId="048D94A2" w:rsidR="004D1C9F" w:rsidRPr="004D1C9F" w:rsidRDefault="004D1C9F" w:rsidP="004D1C9F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16:09</w:t>
            </w:r>
          </w:p>
        </w:tc>
      </w:tr>
      <w:tr w:rsidR="004D1C9F" w:rsidRPr="004D1C9F" w14:paraId="6888F0DE" w14:textId="77777777" w:rsidTr="00D140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154F4F34" w14:textId="77777777" w:rsidR="004D1C9F" w:rsidRPr="004D1C9F" w:rsidRDefault="004D1C9F" w:rsidP="004D1C9F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t>23</w:t>
            </w:r>
          </w:p>
        </w:tc>
        <w:tc>
          <w:tcPr>
            <w:tcW w:w="1417" w:type="dxa"/>
          </w:tcPr>
          <w:p w14:paraId="1E9E2BE6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85 bp</w:t>
            </w:r>
          </w:p>
          <w:p w14:paraId="3506DE43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210 bp </w:t>
            </w:r>
          </w:p>
          <w:p w14:paraId="638983A9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390 bp </w:t>
            </w:r>
          </w:p>
        </w:tc>
        <w:tc>
          <w:tcPr>
            <w:tcW w:w="3119" w:type="dxa"/>
          </w:tcPr>
          <w:p w14:paraId="7C3C3539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70</w:t>
            </w:r>
          </w:p>
          <w:p w14:paraId="2CD2D5BA" w14:textId="6B948099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29, 02:69</w:t>
            </w:r>
            <w:r w:rsidR="00EF5E54"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="00EF5E54" w:rsidRPr="00EF5E54">
              <w:rPr>
                <w:rFonts w:cs="Arial"/>
                <w:color w:val="000000"/>
                <w:sz w:val="18"/>
                <w:szCs w:val="18"/>
                <w:lang w:val="en-GB"/>
              </w:rPr>
              <w:t>02:189</w:t>
            </w:r>
          </w:p>
          <w:p w14:paraId="28CB9CDC" w14:textId="2F5E0A8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35, 02:120</w:t>
            </w:r>
          </w:p>
        </w:tc>
        <w:tc>
          <w:tcPr>
            <w:tcW w:w="7229" w:type="dxa"/>
          </w:tcPr>
          <w:p w14:paraId="45C69B3C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F3E1D7E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25F994D" w14:textId="3CFE5CAA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6:223</w:t>
            </w:r>
          </w:p>
        </w:tc>
      </w:tr>
      <w:tr w:rsidR="004D1C9F" w:rsidRPr="004D1C9F" w14:paraId="060CE92A" w14:textId="77777777" w:rsidTr="00A128B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72"/>
        </w:trPr>
        <w:tc>
          <w:tcPr>
            <w:tcW w:w="851" w:type="dxa"/>
          </w:tcPr>
          <w:p w14:paraId="688D62F1" w14:textId="77777777" w:rsidR="004D1C9F" w:rsidRPr="004D1C9F" w:rsidRDefault="004D1C9F" w:rsidP="004D1C9F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t>25</w:t>
            </w:r>
          </w:p>
        </w:tc>
        <w:tc>
          <w:tcPr>
            <w:tcW w:w="1417" w:type="dxa"/>
          </w:tcPr>
          <w:p w14:paraId="13199FC7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160 bp</w:t>
            </w:r>
          </w:p>
          <w:p w14:paraId="5913622B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501021F" w14:textId="77777777" w:rsid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8D4C430" w14:textId="56EFB509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3119" w:type="dxa"/>
          </w:tcPr>
          <w:p w14:paraId="5174992A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19, 02:23</w:t>
            </w:r>
          </w:p>
          <w:p w14:paraId="0124B2D5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C995D65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3130DC9" w14:textId="22A0F363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*02:60 </w:t>
            </w:r>
          </w:p>
        </w:tc>
        <w:tc>
          <w:tcPr>
            <w:tcW w:w="7229" w:type="dxa"/>
          </w:tcPr>
          <w:p w14:paraId="3DC09CD8" w14:textId="070C08A2" w:rsidR="007B1DEF" w:rsidRPr="007B1DEF" w:rsidRDefault="007B1DEF" w:rsidP="007B1DEF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7B1DEF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01:09:01-01:09:02, 03:21, 03:80:01-03:80:02, 03:142, 03:287:01-03:287:02, 03:413, </w:t>
            </w:r>
            <w:r w:rsidR="00B36189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03:512, </w:t>
            </w:r>
            <w:r w:rsidRPr="007B1DEF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06:107, 06:179, 12:222, 12:235, </w:t>
            </w:r>
            <w:r w:rsidR="00B36189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15:214, </w:t>
            </w:r>
            <w:r w:rsidRPr="007B1DEF">
              <w:rPr>
                <w:rFonts w:cs="Arial"/>
                <w:b/>
                <w:bCs/>
                <w:color w:val="000000"/>
                <w:sz w:val="18"/>
                <w:szCs w:val="18"/>
                <w:lang w:val="en-GB"/>
              </w:rPr>
              <w:t>B*07:55, B*07:100, B*15:45, B*15:63, B*15:248, B*15:287, B*46:81</w:t>
            </w:r>
          </w:p>
          <w:p w14:paraId="249BBF76" w14:textId="578B5BD9" w:rsidR="004D1C9F" w:rsidRPr="004D1C9F" w:rsidRDefault="007B1DEF" w:rsidP="004D1C9F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7B1DEF">
              <w:rPr>
                <w:rFonts w:cs="Arial"/>
                <w:bCs/>
                <w:color w:val="000000"/>
                <w:sz w:val="18"/>
                <w:szCs w:val="18"/>
                <w:lang w:val="en-GB"/>
              </w:rPr>
              <w:t xml:space="preserve">*06:264, </w:t>
            </w:r>
            <w:r w:rsidRPr="00B36189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 xml:space="preserve">B*07:55, </w:t>
            </w:r>
            <w:r w:rsidR="00B36189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B*</w:t>
            </w:r>
            <w:r w:rsidRPr="00B36189">
              <w:rPr>
                <w:rFonts w:cs="Arial"/>
                <w:b/>
                <w:color w:val="000000"/>
                <w:sz w:val="18"/>
                <w:szCs w:val="18"/>
                <w:lang w:val="en-GB"/>
              </w:rPr>
              <w:t>07:100,</w:t>
            </w:r>
            <w:r w:rsidRPr="007B1DEF">
              <w:rPr>
                <w:rFonts w:cs="Arial"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7B1DEF">
              <w:rPr>
                <w:rFonts w:cs="Arial"/>
                <w:b/>
                <w:bCs/>
                <w:color w:val="000000"/>
                <w:sz w:val="18"/>
                <w:szCs w:val="18"/>
                <w:lang w:val="en-GB"/>
              </w:rPr>
              <w:t>B*08:70, B*15:07:01:01-15:07:03, B*15:45, B*15:68, B*15:126, B*15:207, B*15:324, B*15:331, B*15:405, B*15:431, B*15:450, B*15:524,</w:t>
            </w:r>
            <w:r w:rsidRPr="007B1DEF">
              <w:rPr>
                <w:rFonts w:cs="Arial"/>
                <w:bCs/>
                <w:color w:val="000000"/>
                <w:sz w:val="18"/>
                <w:szCs w:val="18"/>
                <w:lang w:val="en-GB"/>
              </w:rPr>
              <w:t xml:space="preserve"> </w:t>
            </w:r>
            <w:r w:rsidRPr="007B1DEF">
              <w:rPr>
                <w:rFonts w:cs="Arial"/>
                <w:b/>
                <w:bCs/>
                <w:color w:val="000000"/>
                <w:sz w:val="18"/>
                <w:szCs w:val="18"/>
                <w:lang w:val="en-GB"/>
              </w:rPr>
              <w:t>B*46:12, B*48:19</w:t>
            </w:r>
          </w:p>
        </w:tc>
      </w:tr>
      <w:tr w:rsidR="004D1C9F" w:rsidRPr="004D1C9F" w14:paraId="43A23FA2" w14:textId="77777777" w:rsidTr="00D140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tcW w:w="851" w:type="dxa"/>
          </w:tcPr>
          <w:p w14:paraId="385994D3" w14:textId="77777777" w:rsidR="004D1C9F" w:rsidRPr="004D1C9F" w:rsidRDefault="004D1C9F" w:rsidP="004D1C9F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t>26</w:t>
            </w:r>
          </w:p>
        </w:tc>
        <w:tc>
          <w:tcPr>
            <w:tcW w:w="1417" w:type="dxa"/>
          </w:tcPr>
          <w:p w14:paraId="5FAF2EB4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140 bp</w:t>
            </w:r>
          </w:p>
          <w:p w14:paraId="5E9F973D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3119" w:type="dxa"/>
          </w:tcPr>
          <w:p w14:paraId="62CB7E05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39</w:t>
            </w:r>
          </w:p>
          <w:p w14:paraId="00DC34C2" w14:textId="6AF2EA41" w:rsidR="004D1C9F" w:rsidRPr="004D1C9F" w:rsidRDefault="007B1DE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7B1DEF">
              <w:rPr>
                <w:rFonts w:cs="Arial"/>
                <w:color w:val="000000"/>
                <w:sz w:val="18"/>
                <w:szCs w:val="18"/>
                <w:lang w:val="en-GB"/>
              </w:rPr>
              <w:t>*02:40:01-02:40:02, 02:53:01-02:53:02</w:t>
            </w:r>
          </w:p>
        </w:tc>
        <w:tc>
          <w:tcPr>
            <w:tcW w:w="7229" w:type="dxa"/>
          </w:tcPr>
          <w:p w14:paraId="093EC827" w14:textId="77777777" w:rsidR="004D1C9F" w:rsidRPr="004D1C9F" w:rsidRDefault="004D1C9F" w:rsidP="004D1C9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52766DF" w14:textId="0F2F4A16" w:rsidR="004D1C9F" w:rsidRPr="004D1C9F" w:rsidRDefault="007B1DEF" w:rsidP="004D1C9F">
            <w:pPr>
              <w:rPr>
                <w:rFonts w:cs="Arial"/>
                <w:color w:val="000000"/>
                <w:sz w:val="18"/>
                <w:szCs w:val="18"/>
              </w:rPr>
            </w:pPr>
            <w:r w:rsidRPr="007B1DEF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12:124, </w:t>
            </w:r>
            <w:r w:rsidRPr="007B1DEF">
              <w:rPr>
                <w:rFonts w:cs="Arial"/>
                <w:b/>
                <w:bCs/>
                <w:color w:val="000000"/>
                <w:sz w:val="18"/>
                <w:szCs w:val="18"/>
                <w:lang w:val="en-GB"/>
              </w:rPr>
              <w:t>B*15:363:01-15:363:02, B*18:91, B*39:122, B*39:159, B*40:367</w:t>
            </w:r>
          </w:p>
        </w:tc>
      </w:tr>
      <w:tr w:rsidR="008E58B1" w:rsidRPr="004D1C9F" w14:paraId="00CCD0B7" w14:textId="77777777" w:rsidTr="00D140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426FF80A" w14:textId="77777777" w:rsidR="008E58B1" w:rsidRPr="004D1C9F" w:rsidRDefault="008E58B1" w:rsidP="008E58B1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t>28</w:t>
            </w:r>
          </w:p>
        </w:tc>
        <w:tc>
          <w:tcPr>
            <w:tcW w:w="1417" w:type="dxa"/>
          </w:tcPr>
          <w:p w14:paraId="5C8B730B" w14:textId="77777777" w:rsidR="008E58B1" w:rsidRPr="004D1C9F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90 bp </w:t>
            </w:r>
          </w:p>
          <w:p w14:paraId="6CC95DE9" w14:textId="5C40424D" w:rsidR="008E58B1" w:rsidRPr="004D1C9F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170 bp</w:t>
            </w:r>
          </w:p>
        </w:tc>
        <w:tc>
          <w:tcPr>
            <w:tcW w:w="3119" w:type="dxa"/>
          </w:tcPr>
          <w:p w14:paraId="795E6FFC" w14:textId="77777777" w:rsidR="008E58B1" w:rsidRPr="008E58B1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8E58B1">
              <w:rPr>
                <w:rFonts w:cs="Arial"/>
                <w:color w:val="000000"/>
                <w:sz w:val="18"/>
                <w:szCs w:val="18"/>
              </w:rPr>
              <w:t xml:space="preserve">*02:52N  </w:t>
            </w:r>
          </w:p>
          <w:p w14:paraId="0D8A8F60" w14:textId="36FAFF26" w:rsidR="008E58B1" w:rsidRPr="008E58B1" w:rsidRDefault="008E58B1" w:rsidP="008E58B1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8E58B1">
              <w:rPr>
                <w:rFonts w:cs="Arial"/>
                <w:color w:val="000000"/>
                <w:sz w:val="18"/>
                <w:szCs w:val="18"/>
              </w:rPr>
              <w:t>*02:37, 02:46, 02:60, 02:67Q</w:t>
            </w:r>
          </w:p>
        </w:tc>
        <w:tc>
          <w:tcPr>
            <w:tcW w:w="7229" w:type="dxa"/>
          </w:tcPr>
          <w:p w14:paraId="6960DE10" w14:textId="77777777" w:rsidR="008E58B1" w:rsidRPr="008E58B1" w:rsidRDefault="008E58B1" w:rsidP="008E58B1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</w:p>
          <w:p w14:paraId="17F72ED8" w14:textId="4433FD7B" w:rsidR="008E58B1" w:rsidRPr="008E58B1" w:rsidRDefault="008E58B1" w:rsidP="008E58B1">
            <w:pPr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8E58B1">
              <w:rPr>
                <w:rFonts w:cs="Arial"/>
                <w:b/>
                <w:bCs/>
                <w:color w:val="000000"/>
                <w:sz w:val="18"/>
                <w:szCs w:val="18"/>
              </w:rPr>
              <w:t>B*27:34, B*40:02:07</w:t>
            </w:r>
          </w:p>
        </w:tc>
      </w:tr>
      <w:tr w:rsidR="008E58B1" w:rsidRPr="004D1C9F" w14:paraId="00CBB5AC" w14:textId="77777777" w:rsidTr="000124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4"/>
        </w:trPr>
        <w:tc>
          <w:tcPr>
            <w:tcW w:w="851" w:type="dxa"/>
          </w:tcPr>
          <w:p w14:paraId="4C6FB174" w14:textId="77777777" w:rsidR="008E58B1" w:rsidRPr="004D1C9F" w:rsidRDefault="008E58B1" w:rsidP="008E58B1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7B1DEF">
              <w:rPr>
                <w:rFonts w:cs="Arial"/>
                <w:b/>
                <w:color w:val="000000" w:themeColor="text1"/>
                <w:sz w:val="18"/>
                <w:szCs w:val="18"/>
              </w:rPr>
              <w:t>29</w:t>
            </w:r>
          </w:p>
        </w:tc>
        <w:tc>
          <w:tcPr>
            <w:tcW w:w="1417" w:type="dxa"/>
          </w:tcPr>
          <w:p w14:paraId="73F79916" w14:textId="4BDE9CCC" w:rsidR="008E58B1" w:rsidRPr="004D1C9F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210 bp</w:t>
            </w:r>
          </w:p>
          <w:p w14:paraId="0035BC20" w14:textId="77777777" w:rsidR="007B1DEF" w:rsidRDefault="007B1DEF" w:rsidP="008E58B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0ACAD55" w14:textId="77777777" w:rsidR="007B1DEF" w:rsidRDefault="007B1DEF" w:rsidP="008E58B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CB8E683" w14:textId="5A42D330" w:rsidR="008E58B1" w:rsidRPr="004D1C9F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385 bp</w:t>
            </w:r>
          </w:p>
        </w:tc>
        <w:tc>
          <w:tcPr>
            <w:tcW w:w="3119" w:type="dxa"/>
          </w:tcPr>
          <w:p w14:paraId="45344166" w14:textId="26235EDA" w:rsidR="008E58B1" w:rsidRDefault="008E58B1" w:rsidP="007B1DEF">
            <w:pPr>
              <w:rPr>
                <w:rFonts w:cs="Arial"/>
                <w:color w:val="000000"/>
                <w:sz w:val="18"/>
                <w:szCs w:val="18"/>
              </w:rPr>
            </w:pPr>
            <w:r w:rsidRPr="008E58B1">
              <w:rPr>
                <w:rFonts w:cs="Arial"/>
                <w:color w:val="000000"/>
                <w:sz w:val="18"/>
                <w:szCs w:val="18"/>
              </w:rPr>
              <w:t>*</w:t>
            </w:r>
            <w:r w:rsidR="007B1DEF" w:rsidRPr="007B1DEF">
              <w:rPr>
                <w:rFonts w:cs="Arial"/>
                <w:color w:val="000000"/>
                <w:sz w:val="18"/>
                <w:szCs w:val="18"/>
              </w:rPr>
              <w:t>02:12, 02:49, 02:55:01-02:55:02, 02:115</w:t>
            </w:r>
          </w:p>
          <w:p w14:paraId="0B211E3D" w14:textId="77777777" w:rsidR="007B1DEF" w:rsidRDefault="007B1DEF" w:rsidP="007B1DE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51A652F" w14:textId="035DFA94" w:rsidR="007B1DEF" w:rsidRPr="008E58B1" w:rsidRDefault="007B1DEF" w:rsidP="007B1DEF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7B1DEF">
              <w:rPr>
                <w:rFonts w:cs="Arial"/>
                <w:color w:val="000000"/>
                <w:sz w:val="18"/>
                <w:szCs w:val="18"/>
                <w:lang w:val="sv-SE"/>
              </w:rPr>
              <w:t>*02:83</w:t>
            </w:r>
          </w:p>
        </w:tc>
        <w:tc>
          <w:tcPr>
            <w:tcW w:w="7229" w:type="dxa"/>
          </w:tcPr>
          <w:p w14:paraId="08C62E4D" w14:textId="4762B1AB" w:rsidR="007B1DEF" w:rsidRPr="008E58B1" w:rsidRDefault="008E58B1" w:rsidP="007B1DEF">
            <w:pPr>
              <w:rPr>
                <w:rFonts w:cs="Arial"/>
                <w:color w:val="000000"/>
                <w:sz w:val="18"/>
                <w:szCs w:val="18"/>
              </w:rPr>
            </w:pPr>
            <w:r w:rsidRPr="008E58B1">
              <w:rPr>
                <w:rFonts w:cs="Arial"/>
                <w:color w:val="000000"/>
                <w:sz w:val="18"/>
                <w:szCs w:val="18"/>
              </w:rPr>
              <w:t>*</w:t>
            </w:r>
            <w:r w:rsidR="007B1DEF" w:rsidRPr="007B1DEF">
              <w:rPr>
                <w:rFonts w:cs="Arial"/>
                <w:color w:val="000000"/>
                <w:sz w:val="18"/>
                <w:szCs w:val="18"/>
              </w:rPr>
              <w:t>04:03:01:01-04:03:01:02, 04:03:03-04:03:09, 04:06:01-04:06:03, 04:80, 04:107, 04:147, 04:160:01-04:160:02, 04:171, 04:190, 04:256, 04:286, 04:294, 04:335, 04:337, 04:357, 04:363, 04:381, 04:383, 04:393, 04:400, 04:402, 07:756</w:t>
            </w:r>
            <w:r w:rsidR="007B1DEF" w:rsidRPr="008E58B1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109A0C04" w14:textId="012DEF52" w:rsidR="008E58B1" w:rsidRPr="008E58B1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8E58B1">
              <w:rPr>
                <w:rFonts w:cs="Arial"/>
                <w:color w:val="000000"/>
                <w:sz w:val="18"/>
                <w:szCs w:val="18"/>
              </w:rPr>
              <w:t>*</w:t>
            </w:r>
            <w:r w:rsidR="007B1DEF" w:rsidRPr="007B1DEF">
              <w:rPr>
                <w:rFonts w:cs="Arial"/>
                <w:color w:val="000000"/>
                <w:sz w:val="18"/>
                <w:szCs w:val="18"/>
              </w:rPr>
              <w:t>05:224, 06:327, 08:24, 12:323, 16:90, 16:180</w:t>
            </w:r>
          </w:p>
        </w:tc>
      </w:tr>
      <w:tr w:rsidR="008E58B1" w:rsidRPr="004D1C9F" w14:paraId="65181E30" w14:textId="77777777" w:rsidTr="00D140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92"/>
        </w:trPr>
        <w:tc>
          <w:tcPr>
            <w:tcW w:w="851" w:type="dxa"/>
          </w:tcPr>
          <w:p w14:paraId="22052E26" w14:textId="77777777" w:rsidR="008E58B1" w:rsidRPr="004D1C9F" w:rsidRDefault="008E58B1" w:rsidP="008E58B1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t>30</w:t>
            </w:r>
          </w:p>
        </w:tc>
        <w:tc>
          <w:tcPr>
            <w:tcW w:w="1417" w:type="dxa"/>
          </w:tcPr>
          <w:p w14:paraId="3BC83728" w14:textId="42E28E97" w:rsidR="008E58B1" w:rsidRPr="004D1C9F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350 bp </w:t>
            </w:r>
          </w:p>
          <w:p w14:paraId="0AF8C639" w14:textId="38AEC628" w:rsidR="008E58B1" w:rsidRPr="004D1C9F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535 bp</w:t>
            </w:r>
          </w:p>
        </w:tc>
        <w:tc>
          <w:tcPr>
            <w:tcW w:w="3119" w:type="dxa"/>
          </w:tcPr>
          <w:p w14:paraId="7333DE5C" w14:textId="77777777" w:rsidR="008E58B1" w:rsidRPr="008E58B1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8E58B1">
              <w:rPr>
                <w:rFonts w:cs="Arial"/>
                <w:color w:val="000000"/>
                <w:sz w:val="18"/>
                <w:szCs w:val="18"/>
              </w:rPr>
              <w:t>*02:38:01N</w:t>
            </w:r>
          </w:p>
          <w:p w14:paraId="1CD99DB8" w14:textId="27E675C5" w:rsidR="008E58B1" w:rsidRPr="008E58B1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8E58B1">
              <w:rPr>
                <w:rFonts w:cs="Arial"/>
                <w:color w:val="000000"/>
                <w:sz w:val="18"/>
                <w:szCs w:val="18"/>
              </w:rPr>
              <w:t xml:space="preserve">*02:58 </w:t>
            </w:r>
          </w:p>
        </w:tc>
        <w:tc>
          <w:tcPr>
            <w:tcW w:w="7229" w:type="dxa"/>
          </w:tcPr>
          <w:p w14:paraId="051C1C68" w14:textId="77777777" w:rsidR="008E58B1" w:rsidRPr="008E58B1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8FA4AE5" w14:textId="199C6A6E" w:rsidR="008E58B1" w:rsidRPr="008E58B1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8E58B1">
              <w:rPr>
                <w:rFonts w:cs="Arial"/>
                <w:color w:val="000000"/>
                <w:sz w:val="18"/>
                <w:szCs w:val="18"/>
              </w:rPr>
              <w:t>*</w:t>
            </w:r>
            <w:r w:rsidR="008A712F" w:rsidRPr="008A712F">
              <w:rPr>
                <w:rFonts w:cs="Arial"/>
                <w:color w:val="000000"/>
                <w:sz w:val="18"/>
                <w:szCs w:val="18"/>
              </w:rPr>
              <w:t>03:07:01:01-03:07:02, 03:10, 03:15, 03:29, 03:45, 03:163, 03:268, 03:297, 03:450, 03:461, 04:08, 04:34, 04:147, 04:212, 05:27, 05:39, 05:151, 06:96, 06:197, 15:15, 15:77, 15:195, 17:07, 18:08</w:t>
            </w:r>
          </w:p>
        </w:tc>
      </w:tr>
      <w:tr w:rsidR="008E58B1" w:rsidRPr="004D1C9F" w14:paraId="28A299AE" w14:textId="77777777" w:rsidTr="004D1C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2"/>
        </w:trPr>
        <w:tc>
          <w:tcPr>
            <w:tcW w:w="851" w:type="dxa"/>
          </w:tcPr>
          <w:p w14:paraId="694AFFF6" w14:textId="77777777" w:rsidR="008E58B1" w:rsidRPr="004D1C9F" w:rsidRDefault="008E58B1" w:rsidP="008E58B1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t>31</w:t>
            </w:r>
          </w:p>
        </w:tc>
        <w:tc>
          <w:tcPr>
            <w:tcW w:w="1417" w:type="dxa"/>
          </w:tcPr>
          <w:p w14:paraId="7D4A691D" w14:textId="77777777" w:rsidR="008E58B1" w:rsidRPr="004D1C9F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100 bp</w:t>
            </w:r>
          </w:p>
          <w:p w14:paraId="32B65C1B" w14:textId="77777777" w:rsidR="008E58B1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6C63CFC" w14:textId="77777777" w:rsidR="008E58B1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915D1CE" w14:textId="18F84044" w:rsidR="008E58B1" w:rsidRPr="004D1C9F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165 bp</w:t>
            </w:r>
          </w:p>
        </w:tc>
        <w:tc>
          <w:tcPr>
            <w:tcW w:w="3119" w:type="dxa"/>
          </w:tcPr>
          <w:p w14:paraId="3DCD11D4" w14:textId="77777777" w:rsidR="008E58B1" w:rsidRPr="008E58B1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8E58B1">
              <w:rPr>
                <w:rFonts w:cs="Arial"/>
                <w:color w:val="000000"/>
                <w:sz w:val="18"/>
                <w:szCs w:val="18"/>
              </w:rPr>
              <w:t xml:space="preserve">*02:42, 02:107, 02:152 </w:t>
            </w:r>
          </w:p>
          <w:p w14:paraId="7F31BE70" w14:textId="77777777" w:rsidR="008E58B1" w:rsidRPr="008E58B1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263D962" w14:textId="77777777" w:rsidR="008E58B1" w:rsidRPr="008E58B1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540B6A9" w14:textId="3DD00AB3" w:rsidR="008E58B1" w:rsidRPr="008E58B1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8E58B1">
              <w:rPr>
                <w:rFonts w:cs="Arial"/>
                <w:color w:val="000000"/>
                <w:sz w:val="18"/>
                <w:szCs w:val="18"/>
              </w:rPr>
              <w:t xml:space="preserve">*02:83 </w:t>
            </w:r>
          </w:p>
        </w:tc>
        <w:tc>
          <w:tcPr>
            <w:tcW w:w="7229" w:type="dxa"/>
          </w:tcPr>
          <w:p w14:paraId="71375C5A" w14:textId="1D57DAAA" w:rsidR="008E58B1" w:rsidRPr="008E58B1" w:rsidRDefault="008E58B1" w:rsidP="008E58B1">
            <w:pPr>
              <w:rPr>
                <w:rFonts w:cs="Arial"/>
                <w:b/>
                <w:color w:val="000000"/>
                <w:sz w:val="18"/>
                <w:szCs w:val="18"/>
              </w:rPr>
            </w:pPr>
            <w:r w:rsidRPr="008E58B1">
              <w:rPr>
                <w:rFonts w:cs="Arial"/>
                <w:color w:val="000000"/>
                <w:sz w:val="18"/>
                <w:szCs w:val="18"/>
              </w:rPr>
              <w:t>*</w:t>
            </w:r>
            <w:r w:rsidR="008A712F" w:rsidRPr="008A712F">
              <w:rPr>
                <w:rFonts w:cs="Arial"/>
                <w:color w:val="000000"/>
                <w:sz w:val="18"/>
                <w:szCs w:val="18"/>
              </w:rPr>
              <w:t xml:space="preserve">01:02:34, 01:21, 04:140, 04:166:01, 04:166:03, 04:220, 05:98, 05:197, 06:02:72, 06:05, 07:01:74, 07:02:09, 07:125:02, 08:14, 08:80, 08:103, 12:16:01, 12:147, 12:227, 12:279, 15:63, 15:113, 16:80, </w:t>
            </w:r>
            <w:r w:rsidR="008A712F" w:rsidRPr="008A712F">
              <w:rPr>
                <w:rFonts w:cs="Arial"/>
                <w:b/>
                <w:bCs/>
                <w:color w:val="000000"/>
                <w:sz w:val="18"/>
                <w:szCs w:val="18"/>
              </w:rPr>
              <w:t>B*15:436, B*67:02:01:01-67:02:01:02</w:t>
            </w:r>
          </w:p>
          <w:p w14:paraId="4BF59D5B" w14:textId="07330257" w:rsidR="008E58B1" w:rsidRPr="008E58B1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8E58B1">
              <w:rPr>
                <w:rFonts w:cs="Arial"/>
                <w:color w:val="000000"/>
                <w:sz w:val="18"/>
                <w:szCs w:val="18"/>
              </w:rPr>
              <w:t>*</w:t>
            </w:r>
            <w:r w:rsidR="008A712F" w:rsidRPr="008A712F">
              <w:rPr>
                <w:rFonts w:cs="Arial"/>
                <w:color w:val="000000"/>
                <w:sz w:val="18"/>
                <w:szCs w:val="18"/>
              </w:rPr>
              <w:t>05:224, 06:327, 08:24, 12:323, 16:90, 16:180</w:t>
            </w:r>
          </w:p>
        </w:tc>
      </w:tr>
      <w:tr w:rsidR="008E58B1" w:rsidRPr="004D1C9F" w14:paraId="005D6600" w14:textId="77777777" w:rsidTr="00D140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00EE7817" w14:textId="77777777" w:rsidR="008E58B1" w:rsidRPr="004D1C9F" w:rsidRDefault="008E58B1" w:rsidP="008E58B1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t>32</w:t>
            </w:r>
          </w:p>
        </w:tc>
        <w:tc>
          <w:tcPr>
            <w:tcW w:w="1417" w:type="dxa"/>
          </w:tcPr>
          <w:p w14:paraId="5781AF98" w14:textId="77777777" w:rsidR="008E58B1" w:rsidRPr="004D1C9F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215 bp</w:t>
            </w:r>
          </w:p>
          <w:p w14:paraId="253A3EA0" w14:textId="1EF00670" w:rsidR="008E58B1" w:rsidRPr="004D1C9F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24</w:t>
            </w:r>
            <w:r w:rsidR="00CE1D11">
              <w:rPr>
                <w:rFonts w:cs="Arial"/>
                <w:color w:val="000000"/>
                <w:sz w:val="18"/>
                <w:szCs w:val="18"/>
              </w:rPr>
              <w:t>0</w:t>
            </w:r>
            <w:r w:rsidRPr="004D1C9F">
              <w:rPr>
                <w:rFonts w:cs="Arial"/>
                <w:color w:val="000000"/>
                <w:sz w:val="18"/>
                <w:szCs w:val="18"/>
              </w:rPr>
              <w:t xml:space="preserve"> bp</w:t>
            </w:r>
          </w:p>
        </w:tc>
        <w:tc>
          <w:tcPr>
            <w:tcW w:w="3119" w:type="dxa"/>
          </w:tcPr>
          <w:p w14:paraId="501387E9" w14:textId="6F5BAD44" w:rsidR="00CE1D11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8E58B1">
              <w:rPr>
                <w:rFonts w:cs="Arial"/>
                <w:color w:val="000000"/>
                <w:sz w:val="18"/>
                <w:szCs w:val="18"/>
              </w:rPr>
              <w:t>*02:92N</w:t>
            </w:r>
          </w:p>
          <w:p w14:paraId="69A79E72" w14:textId="456F2834" w:rsidR="008E58B1" w:rsidRPr="00CE1D11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  <w:r w:rsidRPr="008E58B1">
              <w:rPr>
                <w:rFonts w:cs="Arial"/>
                <w:color w:val="000000"/>
                <w:sz w:val="18"/>
                <w:szCs w:val="18"/>
              </w:rPr>
              <w:t>*</w:t>
            </w:r>
            <w:r w:rsidR="00CE1D11" w:rsidRPr="008A712F">
              <w:rPr>
                <w:rFonts w:cs="Arial"/>
                <w:color w:val="000000"/>
                <w:sz w:val="18"/>
                <w:szCs w:val="18"/>
              </w:rPr>
              <w:t>02:38:02N</w:t>
            </w:r>
            <w:r w:rsidR="00CE1D11">
              <w:rPr>
                <w:rFonts w:cs="Arial"/>
                <w:color w:val="000000"/>
                <w:sz w:val="18"/>
                <w:szCs w:val="18"/>
              </w:rPr>
              <w:t xml:space="preserve">, </w:t>
            </w:r>
            <w:r w:rsidRPr="008E58B1">
              <w:rPr>
                <w:rFonts w:cs="Arial"/>
                <w:color w:val="000000"/>
                <w:sz w:val="18"/>
                <w:szCs w:val="18"/>
              </w:rPr>
              <w:t>02:81</w:t>
            </w:r>
          </w:p>
        </w:tc>
        <w:tc>
          <w:tcPr>
            <w:tcW w:w="7229" w:type="dxa"/>
          </w:tcPr>
          <w:p w14:paraId="5E766DC1" w14:textId="21251623" w:rsidR="008E58B1" w:rsidRPr="008E58B1" w:rsidRDefault="008E58B1" w:rsidP="008E58B1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8418AE" w:rsidRPr="004D1C9F" w14:paraId="23D517E1" w14:textId="77777777" w:rsidTr="00D140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6DAA1199" w14:textId="7FB302C8" w:rsidR="008418AE" w:rsidRPr="004D1C9F" w:rsidRDefault="008418AE" w:rsidP="000124D2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t>37</w:t>
            </w:r>
          </w:p>
        </w:tc>
        <w:tc>
          <w:tcPr>
            <w:tcW w:w="1417" w:type="dxa"/>
          </w:tcPr>
          <w:p w14:paraId="5ADCCA51" w14:textId="77777777" w:rsidR="008418AE" w:rsidRPr="004D1C9F" w:rsidRDefault="008418AE" w:rsidP="000124D2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125 bp</w:t>
            </w:r>
          </w:p>
          <w:p w14:paraId="30721C6F" w14:textId="096D1A0B" w:rsidR="008418AE" w:rsidRPr="004D1C9F" w:rsidRDefault="008418AE" w:rsidP="000124D2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245 bp</w:t>
            </w:r>
          </w:p>
        </w:tc>
        <w:tc>
          <w:tcPr>
            <w:tcW w:w="3119" w:type="dxa"/>
          </w:tcPr>
          <w:p w14:paraId="28F452B6" w14:textId="77777777" w:rsidR="00A44B39" w:rsidRPr="004D1C9F" w:rsidRDefault="00A44B39" w:rsidP="00A44B39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91</w:t>
            </w:r>
          </w:p>
          <w:p w14:paraId="24B99FEC" w14:textId="4015DC2B" w:rsidR="008418AE" w:rsidRPr="004D1C9F" w:rsidRDefault="00A44B39" w:rsidP="00A44B39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135N</w:t>
            </w:r>
          </w:p>
        </w:tc>
        <w:tc>
          <w:tcPr>
            <w:tcW w:w="7229" w:type="dxa"/>
          </w:tcPr>
          <w:p w14:paraId="0038F329" w14:textId="77777777" w:rsidR="008418AE" w:rsidRPr="004D1C9F" w:rsidRDefault="008418AE" w:rsidP="000124D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6C2306" w:rsidRPr="004D1C9F" w14:paraId="0F8D90C3" w14:textId="77777777" w:rsidTr="00D140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49FC87AF" w14:textId="5B0E49E4" w:rsidR="006C2306" w:rsidRPr="004D1C9F" w:rsidRDefault="006C2306" w:rsidP="006C2306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>
              <w:rPr>
                <w:rFonts w:cs="Arial"/>
                <w:b/>
                <w:color w:val="000000"/>
                <w:sz w:val="18"/>
                <w:szCs w:val="18"/>
              </w:rPr>
              <w:t>38</w:t>
            </w:r>
          </w:p>
        </w:tc>
        <w:tc>
          <w:tcPr>
            <w:tcW w:w="1417" w:type="dxa"/>
          </w:tcPr>
          <w:p w14:paraId="5CE2769F" w14:textId="77777777" w:rsidR="006C2306" w:rsidRDefault="006C2306" w:rsidP="006C2306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145 bp</w:t>
            </w:r>
          </w:p>
          <w:p w14:paraId="77EE1784" w14:textId="51AEAFEB" w:rsidR="006C2306" w:rsidRPr="004D1C9F" w:rsidRDefault="006C2306" w:rsidP="006C2306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3119" w:type="dxa"/>
          </w:tcPr>
          <w:p w14:paraId="6F524387" w14:textId="77777777" w:rsidR="006C2306" w:rsidRDefault="006C2306" w:rsidP="006C2306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02:93</w:t>
            </w:r>
          </w:p>
          <w:p w14:paraId="04092615" w14:textId="333197CF" w:rsidR="006C2306" w:rsidRPr="004D1C9F" w:rsidRDefault="006C2306" w:rsidP="006C2306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02:48</w:t>
            </w:r>
          </w:p>
        </w:tc>
        <w:tc>
          <w:tcPr>
            <w:tcW w:w="7229" w:type="dxa"/>
          </w:tcPr>
          <w:p w14:paraId="29E0F442" w14:textId="77777777" w:rsidR="005B36BB" w:rsidRDefault="005B36BB" w:rsidP="005B36BB">
            <w:pPr>
              <w:rPr>
                <w:rFonts w:cs="Arial"/>
                <w:sz w:val="18"/>
                <w:szCs w:val="18"/>
              </w:rPr>
            </w:pPr>
          </w:p>
          <w:p w14:paraId="6E06A24F" w14:textId="0110C3C9" w:rsidR="005B36BB" w:rsidRPr="005B36BB" w:rsidRDefault="005B36BB" w:rsidP="005B36BB">
            <w:pPr>
              <w:rPr>
                <w:rFonts w:cs="Arial"/>
                <w:b/>
                <w:bCs/>
                <w:sz w:val="18"/>
                <w:szCs w:val="18"/>
              </w:rPr>
            </w:pPr>
            <w:r w:rsidRPr="005B36BB">
              <w:rPr>
                <w:rFonts w:cs="Arial"/>
                <w:b/>
                <w:bCs/>
                <w:sz w:val="18"/>
                <w:szCs w:val="18"/>
              </w:rPr>
              <w:t>B*15:365</w:t>
            </w:r>
          </w:p>
        </w:tc>
      </w:tr>
      <w:tr w:rsidR="006C2306" w:rsidRPr="004D1C9F" w14:paraId="4D571492" w14:textId="77777777" w:rsidTr="00D140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51" w:type="dxa"/>
          </w:tcPr>
          <w:p w14:paraId="798E9198" w14:textId="0B96A5EB" w:rsidR="006C2306" w:rsidRDefault="006C2306" w:rsidP="006C2306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>
              <w:rPr>
                <w:rFonts w:cs="Arial"/>
                <w:b/>
                <w:color w:val="000000"/>
                <w:sz w:val="18"/>
                <w:szCs w:val="18"/>
              </w:rPr>
              <w:t>40</w:t>
            </w:r>
          </w:p>
        </w:tc>
        <w:tc>
          <w:tcPr>
            <w:tcW w:w="1417" w:type="dxa"/>
          </w:tcPr>
          <w:p w14:paraId="13E007A1" w14:textId="77777777" w:rsidR="006C2306" w:rsidRDefault="006C2306" w:rsidP="006C2306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165 bp</w:t>
            </w:r>
          </w:p>
          <w:p w14:paraId="6D747A0A" w14:textId="4CE31D7B" w:rsidR="006C2306" w:rsidRPr="004D1C9F" w:rsidRDefault="006C2306" w:rsidP="006C2306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3119" w:type="dxa"/>
          </w:tcPr>
          <w:p w14:paraId="534D41B3" w14:textId="617E9615" w:rsidR="006C2306" w:rsidRPr="006C2306" w:rsidRDefault="006C2306" w:rsidP="006C2306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*</w:t>
            </w:r>
            <w:r w:rsidRPr="006C2306">
              <w:rPr>
                <w:rFonts w:cs="Arial"/>
                <w:color w:val="000000"/>
                <w:sz w:val="18"/>
                <w:szCs w:val="18"/>
                <w:lang w:val="en-GB"/>
              </w:rPr>
              <w:t>02:98</w:t>
            </w:r>
          </w:p>
          <w:p w14:paraId="287ABB5C" w14:textId="17F0A17B" w:rsidR="006C2306" w:rsidRPr="004D1C9F" w:rsidRDefault="006C2306" w:rsidP="006C2306">
            <w:pPr>
              <w:rPr>
                <w:rFonts w:cs="Arial"/>
                <w:color w:val="000000"/>
                <w:sz w:val="18"/>
                <w:szCs w:val="18"/>
              </w:rPr>
            </w:pPr>
            <w:r w:rsidRPr="006C2306">
              <w:rPr>
                <w:rFonts w:cs="Arial"/>
                <w:color w:val="000000"/>
                <w:sz w:val="18"/>
                <w:szCs w:val="18"/>
                <w:lang w:val="en-GB"/>
              </w:rPr>
              <w:t>*02:48</w:t>
            </w:r>
          </w:p>
        </w:tc>
        <w:tc>
          <w:tcPr>
            <w:tcW w:w="7229" w:type="dxa"/>
          </w:tcPr>
          <w:p w14:paraId="4721C2E0" w14:textId="77777777" w:rsidR="006C2306" w:rsidRPr="006C2306" w:rsidRDefault="006C2306" w:rsidP="006C2306">
            <w:pPr>
              <w:rPr>
                <w:rFonts w:cs="Arial"/>
                <w:b/>
                <w:bCs/>
                <w:color w:val="000000"/>
                <w:sz w:val="18"/>
                <w:szCs w:val="18"/>
                <w:lang w:val="en-GB"/>
              </w:rPr>
            </w:pPr>
            <w:r w:rsidRPr="006C2306">
              <w:rPr>
                <w:rFonts w:cs="Arial"/>
                <w:b/>
                <w:bCs/>
                <w:color w:val="000000"/>
                <w:sz w:val="18"/>
                <w:szCs w:val="18"/>
                <w:lang w:val="en-GB"/>
              </w:rPr>
              <w:t>B*07:344, B*15:422, B*15:445, B*40:122</w:t>
            </w:r>
          </w:p>
          <w:p w14:paraId="0772774A" w14:textId="753DF5F5" w:rsidR="006C2306" w:rsidRPr="004D1C9F" w:rsidRDefault="006C2306" w:rsidP="006C2306">
            <w:pPr>
              <w:rPr>
                <w:rFonts w:cs="Arial"/>
                <w:color w:val="000000"/>
                <w:sz w:val="18"/>
                <w:szCs w:val="18"/>
              </w:rPr>
            </w:pPr>
            <w:r w:rsidRPr="006C2306">
              <w:rPr>
                <w:rFonts w:cs="Arial"/>
                <w:b/>
                <w:bCs/>
                <w:color w:val="000000"/>
                <w:sz w:val="18"/>
                <w:szCs w:val="18"/>
                <w:lang w:val="en-GB"/>
              </w:rPr>
              <w:t>B*15:365</w:t>
            </w:r>
          </w:p>
        </w:tc>
      </w:tr>
      <w:tr w:rsidR="006C2306" w:rsidRPr="004D1C9F" w14:paraId="27742740" w14:textId="77777777" w:rsidTr="00D1405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51" w:type="dxa"/>
          </w:tcPr>
          <w:p w14:paraId="1A1EBC29" w14:textId="77777777" w:rsidR="006C2306" w:rsidRPr="004D1C9F" w:rsidRDefault="006C2306" w:rsidP="006C2306">
            <w:pPr>
              <w:spacing w:before="20"/>
              <w:rPr>
                <w:rFonts w:cs="Arial"/>
                <w:b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b/>
                <w:color w:val="000000"/>
                <w:sz w:val="18"/>
                <w:szCs w:val="18"/>
              </w:rPr>
              <w:t>41</w:t>
            </w:r>
          </w:p>
        </w:tc>
        <w:tc>
          <w:tcPr>
            <w:tcW w:w="1417" w:type="dxa"/>
          </w:tcPr>
          <w:p w14:paraId="2825202D" w14:textId="77777777" w:rsidR="006C2306" w:rsidRPr="004D1C9F" w:rsidRDefault="006C2306" w:rsidP="006C2306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140 bp</w:t>
            </w:r>
          </w:p>
          <w:p w14:paraId="335037CB" w14:textId="77777777" w:rsidR="006C2306" w:rsidRPr="004D1C9F" w:rsidRDefault="006C2306" w:rsidP="006C2306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250 bp</w:t>
            </w:r>
          </w:p>
        </w:tc>
        <w:tc>
          <w:tcPr>
            <w:tcW w:w="3119" w:type="dxa"/>
          </w:tcPr>
          <w:p w14:paraId="277943CF" w14:textId="77777777" w:rsidR="006C2306" w:rsidRPr="004D1C9F" w:rsidRDefault="006C2306" w:rsidP="006C2306">
            <w:pPr>
              <w:rPr>
                <w:rFonts w:cs="Arial"/>
                <w:color w:val="000000"/>
                <w:sz w:val="18"/>
                <w:szCs w:val="18"/>
              </w:rPr>
            </w:pPr>
            <w:r w:rsidRPr="004D1C9F">
              <w:rPr>
                <w:rFonts w:cs="Arial"/>
                <w:color w:val="000000"/>
                <w:sz w:val="18"/>
                <w:szCs w:val="18"/>
              </w:rPr>
              <w:t>*02:104</w:t>
            </w:r>
          </w:p>
          <w:p w14:paraId="722B269A" w14:textId="77777777" w:rsidR="006C2306" w:rsidRPr="004D1C9F" w:rsidRDefault="006C2306" w:rsidP="006C2306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4D1C9F">
              <w:rPr>
                <w:rFonts w:cs="Arial"/>
                <w:color w:val="000000"/>
                <w:sz w:val="18"/>
                <w:szCs w:val="18"/>
                <w:lang w:val="sv-SE"/>
              </w:rPr>
              <w:t>*02:121N</w:t>
            </w:r>
          </w:p>
        </w:tc>
        <w:tc>
          <w:tcPr>
            <w:tcW w:w="7229" w:type="dxa"/>
          </w:tcPr>
          <w:p w14:paraId="7C74C9F1" w14:textId="77777777" w:rsidR="006C2306" w:rsidRPr="004D1C9F" w:rsidRDefault="006C2306" w:rsidP="006C2306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</w:tbl>
    <w:p w14:paraId="2E12901A" w14:textId="799083C1" w:rsidR="00FF2B9A" w:rsidRDefault="00FF2B9A" w:rsidP="00FF7BAB">
      <w:pPr>
        <w:suppressAutoHyphens/>
        <w:jc w:val="both"/>
        <w:rPr>
          <w:rFonts w:ascii="Arial" w:hAnsi="Arial"/>
          <w:b/>
          <w:spacing w:val="-3"/>
          <w:sz w:val="18"/>
          <w:szCs w:val="18"/>
          <w:vertAlign w:val="superscript"/>
        </w:rPr>
      </w:pPr>
    </w:p>
    <w:p w14:paraId="381B8EA1" w14:textId="143B98B9" w:rsidR="00385CD4" w:rsidRDefault="00385CD4" w:rsidP="00FF7BAB">
      <w:pPr>
        <w:suppressAutoHyphens/>
        <w:jc w:val="both"/>
        <w:rPr>
          <w:rFonts w:ascii="Arial" w:hAnsi="Arial"/>
          <w:b/>
          <w:spacing w:val="-3"/>
          <w:sz w:val="18"/>
          <w:szCs w:val="18"/>
          <w:vertAlign w:val="superscript"/>
        </w:rPr>
      </w:pPr>
    </w:p>
    <w:p w14:paraId="4D5EA9B4" w14:textId="43A13695" w:rsidR="00385CD4" w:rsidRDefault="00385CD4" w:rsidP="00FF7BAB">
      <w:pPr>
        <w:suppressAutoHyphens/>
        <w:jc w:val="both"/>
        <w:rPr>
          <w:rFonts w:ascii="Arial" w:hAnsi="Arial"/>
          <w:b/>
          <w:spacing w:val="-3"/>
          <w:sz w:val="18"/>
          <w:szCs w:val="18"/>
          <w:vertAlign w:val="superscript"/>
        </w:rPr>
      </w:pPr>
    </w:p>
    <w:p w14:paraId="1AB7C3F4" w14:textId="16E5289B" w:rsidR="00385CD4" w:rsidRDefault="00385CD4" w:rsidP="00FF7BAB">
      <w:pPr>
        <w:suppressAutoHyphens/>
        <w:jc w:val="both"/>
        <w:rPr>
          <w:rFonts w:ascii="Arial" w:hAnsi="Arial"/>
          <w:b/>
          <w:spacing w:val="-3"/>
          <w:sz w:val="18"/>
          <w:szCs w:val="18"/>
          <w:vertAlign w:val="superscript"/>
        </w:rPr>
      </w:pPr>
    </w:p>
    <w:p w14:paraId="7053884A" w14:textId="4FA071BF" w:rsidR="00385CD4" w:rsidRDefault="00385CD4" w:rsidP="00FF7BAB">
      <w:pPr>
        <w:suppressAutoHyphens/>
        <w:jc w:val="both"/>
        <w:rPr>
          <w:rFonts w:ascii="Arial" w:hAnsi="Arial"/>
          <w:b/>
          <w:spacing w:val="-3"/>
          <w:sz w:val="18"/>
          <w:szCs w:val="18"/>
          <w:vertAlign w:val="superscript"/>
        </w:rPr>
      </w:pPr>
    </w:p>
    <w:p w14:paraId="593897C2" w14:textId="77777777" w:rsidR="00385CD4" w:rsidRDefault="00385CD4" w:rsidP="00FF7BAB">
      <w:pPr>
        <w:suppressAutoHyphens/>
        <w:jc w:val="both"/>
        <w:rPr>
          <w:rFonts w:ascii="Arial" w:hAnsi="Arial"/>
          <w:b/>
          <w:spacing w:val="-3"/>
          <w:sz w:val="18"/>
          <w:szCs w:val="18"/>
          <w:vertAlign w:val="superscript"/>
        </w:rPr>
      </w:pPr>
    </w:p>
    <w:p w14:paraId="71BF1F9B" w14:textId="04831486" w:rsidR="008C75D0" w:rsidRDefault="001243B9" w:rsidP="008C75D0">
      <w:pPr>
        <w:ind w:right="-143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8C75D0" w:rsidRPr="008C75D0">
        <w:rPr>
          <w:rFonts w:ascii="Arial" w:hAnsi="Arial" w:cs="Arial"/>
          <w:spacing w:val="-3"/>
          <w:sz w:val="18"/>
          <w:szCs w:val="18"/>
        </w:rPr>
        <w:t xml:space="preserve">The following HLA-C*02 alleles </w:t>
      </w:r>
      <w:r w:rsidR="008C75D0" w:rsidRPr="008C75D0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33B6F9CD" w14:textId="77777777" w:rsidR="00867BA0" w:rsidRPr="008C75D0" w:rsidRDefault="00867BA0" w:rsidP="008C75D0">
      <w:pPr>
        <w:ind w:right="-143"/>
        <w:jc w:val="both"/>
        <w:rPr>
          <w:rFonts w:ascii="Arial" w:hAnsi="Arial" w:cs="Arial"/>
          <w:sz w:val="18"/>
          <w:szCs w:val="18"/>
        </w:rPr>
      </w:pP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2694"/>
        <w:gridCol w:w="1134"/>
        <w:gridCol w:w="2551"/>
        <w:gridCol w:w="1418"/>
      </w:tblGrid>
      <w:tr w:rsidR="00867BA0" w:rsidRPr="005A3FF1" w14:paraId="2F39047E" w14:textId="77777777" w:rsidTr="004C01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2694" w:type="dxa"/>
            <w:tcBorders>
              <w:top w:val="nil"/>
              <w:left w:val="nil"/>
              <w:bottom w:val="single" w:sz="2" w:space="0" w:color="A6A6A6" w:themeColor="background1" w:themeShade="A6"/>
            </w:tcBorders>
          </w:tcPr>
          <w:p w14:paraId="2886AC6D" w14:textId="77777777" w:rsidR="00867BA0" w:rsidRPr="005A3FF1" w:rsidRDefault="00867BA0" w:rsidP="004C013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Cs w:val="0"/>
                <w:iCs w:val="0"/>
                <w:spacing w:val="-3"/>
                <w:sz w:val="18"/>
                <w:szCs w:val="18"/>
              </w:rPr>
            </w:pPr>
            <w:r w:rsidRPr="005A3FF1">
              <w:rPr>
                <w:bCs w:val="0"/>
                <w:iCs w:val="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1134" w:type="dxa"/>
            <w:tcBorders>
              <w:top w:val="nil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51918DC4" w14:textId="77777777" w:rsidR="00867BA0" w:rsidRPr="005A3FF1" w:rsidRDefault="00867BA0" w:rsidP="004C013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Cs w:val="0"/>
                <w:iCs w:val="0"/>
                <w:spacing w:val="-3"/>
                <w:sz w:val="18"/>
                <w:szCs w:val="18"/>
              </w:rPr>
            </w:pPr>
            <w:r w:rsidRPr="005A3FF1">
              <w:rPr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2551" w:type="dxa"/>
            <w:tcBorders>
              <w:top w:val="nil"/>
              <w:left w:val="single" w:sz="2" w:space="0" w:color="A6A6A6" w:themeColor="background1" w:themeShade="A6"/>
              <w:bottom w:val="single" w:sz="2" w:space="0" w:color="A6A6A6" w:themeColor="background1" w:themeShade="A6"/>
            </w:tcBorders>
          </w:tcPr>
          <w:p w14:paraId="57F86C92" w14:textId="77777777" w:rsidR="00867BA0" w:rsidRPr="005A3FF1" w:rsidRDefault="00867BA0" w:rsidP="004C013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Cs w:val="0"/>
                <w:iCs w:val="0"/>
                <w:spacing w:val="-3"/>
                <w:sz w:val="18"/>
                <w:szCs w:val="18"/>
              </w:rPr>
            </w:pPr>
            <w:r w:rsidRPr="005A3FF1">
              <w:rPr>
                <w:bCs w:val="0"/>
                <w:iCs w:val="0"/>
                <w:spacing w:val="-3"/>
                <w:sz w:val="18"/>
                <w:szCs w:val="18"/>
              </w:rPr>
              <w:t>Alleles</w:t>
            </w:r>
          </w:p>
        </w:tc>
        <w:tc>
          <w:tcPr>
            <w:tcW w:w="1418" w:type="dxa"/>
            <w:tcBorders>
              <w:top w:val="nil"/>
              <w:bottom w:val="single" w:sz="2" w:space="0" w:color="A6A6A6" w:themeColor="background1" w:themeShade="A6"/>
              <w:right w:val="nil"/>
            </w:tcBorders>
          </w:tcPr>
          <w:p w14:paraId="706A0B1B" w14:textId="77777777" w:rsidR="00867BA0" w:rsidRPr="005A3FF1" w:rsidRDefault="00867BA0" w:rsidP="004C013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Cs w:val="0"/>
                <w:iCs w:val="0"/>
                <w:spacing w:val="-3"/>
                <w:sz w:val="18"/>
                <w:szCs w:val="18"/>
              </w:rPr>
            </w:pPr>
            <w:r w:rsidRPr="005A3FF1">
              <w:rPr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</w:tr>
      <w:tr w:rsidR="00867BA0" w:rsidRPr="005A3FF1" w14:paraId="1D8A9DED" w14:textId="77777777" w:rsidTr="004C0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2694" w:type="dxa"/>
            <w:tcBorders>
              <w:top w:val="single" w:sz="2" w:space="0" w:color="A6A6A6" w:themeColor="background1" w:themeShade="A6"/>
              <w:left w:val="nil"/>
              <w:bottom w:val="nil"/>
            </w:tcBorders>
          </w:tcPr>
          <w:p w14:paraId="396E2F04" w14:textId="77777777" w:rsidR="00867BA0" w:rsidRPr="005A3FF1" w:rsidRDefault="00867BA0" w:rsidP="004C013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762B30">
              <w:rPr>
                <w:spacing w:val="-3"/>
                <w:sz w:val="18"/>
                <w:szCs w:val="18"/>
              </w:rPr>
              <w:t>C*02:05:02-02:05:03, 02:22</w:t>
            </w:r>
          </w:p>
        </w:tc>
        <w:tc>
          <w:tcPr>
            <w:tcW w:w="1134" w:type="dxa"/>
            <w:tcBorders>
              <w:top w:val="single" w:sz="2" w:space="0" w:color="A6A6A6" w:themeColor="background1" w:themeShade="A6"/>
              <w:bottom w:val="nil"/>
              <w:right w:val="single" w:sz="6" w:space="0" w:color="A6A6A6" w:themeColor="background1" w:themeShade="A6"/>
            </w:tcBorders>
          </w:tcPr>
          <w:p w14:paraId="530E6CBE" w14:textId="77777777" w:rsidR="00867BA0" w:rsidRPr="005A3FF1" w:rsidRDefault="00867BA0" w:rsidP="004C013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762B30">
              <w:rPr>
                <w:spacing w:val="-3"/>
                <w:sz w:val="18"/>
                <w:szCs w:val="18"/>
              </w:rPr>
              <w:t>5</w:t>
            </w:r>
          </w:p>
        </w:tc>
        <w:tc>
          <w:tcPr>
            <w:tcW w:w="2551" w:type="dxa"/>
            <w:tcBorders>
              <w:top w:val="single" w:sz="2" w:space="0" w:color="A6A6A6" w:themeColor="background1" w:themeShade="A6"/>
              <w:left w:val="single" w:sz="6" w:space="0" w:color="A6A6A6" w:themeColor="background1" w:themeShade="A6"/>
              <w:bottom w:val="nil"/>
            </w:tcBorders>
          </w:tcPr>
          <w:p w14:paraId="6B6E8904" w14:textId="77777777" w:rsidR="00867BA0" w:rsidRPr="005A3FF1" w:rsidRDefault="00867BA0" w:rsidP="004C013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762B30">
              <w:rPr>
                <w:spacing w:val="-3"/>
                <w:sz w:val="18"/>
                <w:szCs w:val="18"/>
              </w:rPr>
              <w:t>C*02:35,</w:t>
            </w:r>
            <w:r>
              <w:rPr>
                <w:spacing w:val="-3"/>
                <w:sz w:val="18"/>
                <w:szCs w:val="18"/>
              </w:rPr>
              <w:t xml:space="preserve"> </w:t>
            </w:r>
            <w:r w:rsidRPr="00762B30">
              <w:rPr>
                <w:spacing w:val="-3"/>
                <w:sz w:val="18"/>
                <w:szCs w:val="18"/>
              </w:rPr>
              <w:t>02:69, 02:70</w:t>
            </w:r>
            <w:r>
              <w:rPr>
                <w:spacing w:val="-3"/>
                <w:sz w:val="18"/>
                <w:szCs w:val="18"/>
              </w:rPr>
              <w:t>, 02:120</w:t>
            </w:r>
          </w:p>
        </w:tc>
        <w:tc>
          <w:tcPr>
            <w:tcW w:w="1418" w:type="dxa"/>
            <w:tcBorders>
              <w:top w:val="single" w:sz="2" w:space="0" w:color="A6A6A6" w:themeColor="background1" w:themeShade="A6"/>
              <w:bottom w:val="nil"/>
              <w:right w:val="nil"/>
            </w:tcBorders>
          </w:tcPr>
          <w:p w14:paraId="0A8B500C" w14:textId="77777777" w:rsidR="00867BA0" w:rsidRPr="005A3FF1" w:rsidRDefault="00867BA0" w:rsidP="004C013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762B30">
              <w:rPr>
                <w:spacing w:val="-3"/>
                <w:sz w:val="18"/>
                <w:szCs w:val="18"/>
              </w:rPr>
              <w:t>23</w:t>
            </w:r>
          </w:p>
        </w:tc>
      </w:tr>
      <w:tr w:rsidR="00867BA0" w:rsidRPr="005A3FF1" w14:paraId="3CD16888" w14:textId="77777777" w:rsidTr="004C01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</w:tcBorders>
          </w:tcPr>
          <w:p w14:paraId="69D93E19" w14:textId="77777777" w:rsidR="00867BA0" w:rsidRPr="00762B30" w:rsidRDefault="00867BA0" w:rsidP="004C013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762B30">
              <w:rPr>
                <w:spacing w:val="-3"/>
                <w:sz w:val="18"/>
                <w:szCs w:val="18"/>
              </w:rPr>
              <w:t>C*02:15, 02:21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 w:themeColor="background1" w:themeShade="A6"/>
            </w:tcBorders>
          </w:tcPr>
          <w:p w14:paraId="4E303D57" w14:textId="77777777" w:rsidR="00867BA0" w:rsidRPr="005A3FF1" w:rsidRDefault="00867BA0" w:rsidP="004C013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762B30">
              <w:rPr>
                <w:spacing w:val="-3"/>
                <w:sz w:val="18"/>
                <w:szCs w:val="18"/>
              </w:rPr>
              <w:t>15</w:t>
            </w:r>
          </w:p>
        </w:tc>
        <w:tc>
          <w:tcPr>
            <w:tcW w:w="2551" w:type="dxa"/>
            <w:tcBorders>
              <w:top w:val="nil"/>
              <w:left w:val="single" w:sz="6" w:space="0" w:color="A6A6A6" w:themeColor="background1" w:themeShade="A6"/>
              <w:bottom w:val="nil"/>
            </w:tcBorders>
          </w:tcPr>
          <w:p w14:paraId="2BAE20E7" w14:textId="77777777" w:rsidR="00867BA0" w:rsidRPr="005A3FF1" w:rsidRDefault="00867BA0" w:rsidP="004C013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</w:rPr>
            </w:pPr>
            <w:r w:rsidRPr="00762B30">
              <w:rPr>
                <w:spacing w:val="-3"/>
                <w:sz w:val="18"/>
                <w:szCs w:val="18"/>
              </w:rPr>
              <w:t>C*02:37, 02:52N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14:paraId="5230FFC7" w14:textId="77777777" w:rsidR="00867BA0" w:rsidRPr="005A3FF1" w:rsidRDefault="00867BA0" w:rsidP="004C013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762B30">
              <w:rPr>
                <w:spacing w:val="-3"/>
                <w:sz w:val="18"/>
                <w:szCs w:val="18"/>
              </w:rPr>
              <w:t>28</w:t>
            </w:r>
          </w:p>
        </w:tc>
      </w:tr>
      <w:tr w:rsidR="00867BA0" w:rsidRPr="005A3FF1" w14:paraId="3B2A8C01" w14:textId="77777777" w:rsidTr="004C013B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969" w:type="dxa"/>
          <w:trHeight w:val="227"/>
        </w:trPr>
        <w:tc>
          <w:tcPr>
            <w:tcW w:w="2694" w:type="dxa"/>
            <w:tcBorders>
              <w:top w:val="nil"/>
              <w:left w:val="nil"/>
              <w:bottom w:val="nil"/>
            </w:tcBorders>
          </w:tcPr>
          <w:p w14:paraId="48A4112F" w14:textId="77777777" w:rsidR="00867BA0" w:rsidRPr="005A3FF1" w:rsidRDefault="00867BA0" w:rsidP="004C013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762B30">
              <w:rPr>
                <w:spacing w:val="-3"/>
                <w:sz w:val="18"/>
                <w:szCs w:val="18"/>
              </w:rPr>
              <w:t>C*02:25Q, 02:30</w:t>
            </w:r>
          </w:p>
        </w:tc>
        <w:tc>
          <w:tcPr>
            <w:tcW w:w="1134" w:type="dxa"/>
            <w:tcBorders>
              <w:top w:val="nil"/>
              <w:bottom w:val="nil"/>
              <w:right w:val="single" w:sz="6" w:space="0" w:color="A6A6A6" w:themeColor="background1" w:themeShade="A6"/>
            </w:tcBorders>
          </w:tcPr>
          <w:p w14:paraId="59340181" w14:textId="77777777" w:rsidR="00867BA0" w:rsidRPr="005A3FF1" w:rsidRDefault="00867BA0" w:rsidP="004C013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 w:rsidRPr="00762B30">
              <w:rPr>
                <w:spacing w:val="-3"/>
                <w:sz w:val="18"/>
                <w:szCs w:val="18"/>
              </w:rPr>
              <w:t>21</w:t>
            </w:r>
          </w:p>
        </w:tc>
      </w:tr>
    </w:tbl>
    <w:p w14:paraId="4C2C636F" w14:textId="77777777" w:rsidR="00AF7226" w:rsidRDefault="00AF7226" w:rsidP="00FF7BAB">
      <w:pPr>
        <w:jc w:val="both"/>
        <w:rPr>
          <w:rFonts w:ascii="Arial" w:hAnsi="Arial" w:cs="Arial"/>
          <w:spacing w:val="-3"/>
          <w:sz w:val="22"/>
          <w:szCs w:val="22"/>
        </w:rPr>
      </w:pPr>
    </w:p>
    <w:p w14:paraId="21E0C8F5" w14:textId="4392E49F" w:rsidR="001243B9" w:rsidRDefault="001243B9" w:rsidP="001243B9">
      <w:pPr>
        <w:suppressAutoHyphens/>
        <w:jc w:val="both"/>
        <w:rPr>
          <w:rFonts w:ascii="Arial" w:hAnsi="Arial" w:cs="Arial"/>
          <w:spacing w:val="-3"/>
          <w:sz w:val="18"/>
          <w:szCs w:val="18"/>
        </w:rPr>
      </w:pPr>
      <w:r>
        <w:rPr>
          <w:rFonts w:ascii="Arial" w:hAnsi="Arial"/>
          <w:b/>
          <w:spacing w:val="-3"/>
          <w:sz w:val="18"/>
          <w:szCs w:val="18"/>
          <w:vertAlign w:val="superscript"/>
        </w:rPr>
        <w:t>5</w:t>
      </w:r>
      <w:r w:rsidRPr="00FF7BAB">
        <w:rPr>
          <w:rFonts w:ascii="Arial" w:hAnsi="Arial" w:cs="Arial"/>
          <w:spacing w:val="-3"/>
          <w:sz w:val="18"/>
          <w:szCs w:val="18"/>
        </w:rPr>
        <w:t xml:space="preserve">The HLA-C*02 primer set cannot separate the </w:t>
      </w:r>
      <w:r>
        <w:rPr>
          <w:rFonts w:ascii="Arial" w:hAnsi="Arial" w:cs="Arial"/>
          <w:spacing w:val="-3"/>
          <w:sz w:val="18"/>
          <w:szCs w:val="18"/>
        </w:rPr>
        <w:t>following alleles</w:t>
      </w:r>
      <w:r w:rsidRPr="00FF7BAB">
        <w:rPr>
          <w:rFonts w:ascii="Arial" w:hAnsi="Arial" w:cs="Arial"/>
          <w:spacing w:val="-3"/>
          <w:sz w:val="18"/>
          <w:szCs w:val="18"/>
        </w:rPr>
        <w:t>. These alleles can be distinguished by the HLA-C low resolution kit and/or the HLA-C*</w:t>
      </w:r>
      <w:r w:rsidR="0075378B">
        <w:rPr>
          <w:rFonts w:ascii="Arial" w:hAnsi="Arial" w:cs="Arial"/>
          <w:spacing w:val="-3"/>
          <w:sz w:val="18"/>
          <w:szCs w:val="18"/>
        </w:rPr>
        <w:t>1</w:t>
      </w:r>
      <w:r w:rsidRPr="00FF7BAB">
        <w:rPr>
          <w:rFonts w:ascii="Arial" w:hAnsi="Arial" w:cs="Arial"/>
          <w:spacing w:val="-3"/>
          <w:sz w:val="18"/>
          <w:szCs w:val="18"/>
        </w:rPr>
        <w:t>6 high resolution kit.</w:t>
      </w:r>
    </w:p>
    <w:p w14:paraId="630260FE" w14:textId="77777777" w:rsidR="0075378B" w:rsidRPr="00FF7BAB" w:rsidRDefault="0075378B" w:rsidP="001243B9">
      <w:pPr>
        <w:suppressAutoHyphens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Style w:val="A-SSP"/>
        <w:tblW w:w="0" w:type="auto"/>
        <w:tblLook w:val="04A0" w:firstRow="1" w:lastRow="0" w:firstColumn="1" w:lastColumn="0" w:noHBand="0" w:noVBand="1"/>
      </w:tblPr>
      <w:tblGrid>
        <w:gridCol w:w="3828"/>
      </w:tblGrid>
      <w:tr w:rsidR="0075378B" w:rsidRPr="005A3FF1" w14:paraId="1BCD0C75" w14:textId="77777777" w:rsidTr="004C01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3828" w:type="dxa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6D0960A2" w14:textId="77777777" w:rsidR="0075378B" w:rsidRPr="005A3FF1" w:rsidRDefault="0075378B" w:rsidP="004C013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Cs w:val="0"/>
                <w:iCs w:val="0"/>
                <w:spacing w:val="-3"/>
                <w:sz w:val="18"/>
                <w:szCs w:val="18"/>
              </w:rPr>
            </w:pPr>
            <w:r w:rsidRPr="005A3FF1">
              <w:rPr>
                <w:bCs w:val="0"/>
                <w:iCs w:val="0"/>
                <w:spacing w:val="-3"/>
                <w:sz w:val="18"/>
                <w:szCs w:val="18"/>
              </w:rPr>
              <w:t>Alleles</w:t>
            </w:r>
          </w:p>
        </w:tc>
      </w:tr>
      <w:tr w:rsidR="0075378B" w:rsidRPr="005A3FF1" w14:paraId="1D8AB5AF" w14:textId="77777777" w:rsidTr="004C0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828" w:type="dxa"/>
            <w:tcBorders>
              <w:top w:val="single" w:sz="2" w:space="0" w:color="A6A6A6" w:themeColor="background1" w:themeShade="A6"/>
              <w:left w:val="nil"/>
              <w:bottom w:val="nil"/>
              <w:right w:val="nil"/>
            </w:tcBorders>
          </w:tcPr>
          <w:p w14:paraId="2463A3AC" w14:textId="77777777" w:rsidR="0075378B" w:rsidRPr="005A3FF1" w:rsidRDefault="0075378B" w:rsidP="004C013B">
            <w:pPr>
              <w:pStyle w:val="Body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spacing w:val="-3"/>
                <w:sz w:val="18"/>
                <w:szCs w:val="18"/>
              </w:rPr>
            </w:pPr>
            <w:r>
              <w:rPr>
                <w:spacing w:val="-3"/>
                <w:sz w:val="18"/>
                <w:szCs w:val="18"/>
              </w:rPr>
              <w:t>C</w:t>
            </w:r>
            <w:r w:rsidRPr="00F26F95">
              <w:rPr>
                <w:spacing w:val="-3"/>
                <w:sz w:val="18"/>
                <w:szCs w:val="18"/>
              </w:rPr>
              <w:t>*</w:t>
            </w:r>
            <w:r w:rsidRPr="00CA6F93">
              <w:rPr>
                <w:spacing w:val="-3"/>
                <w:sz w:val="18"/>
                <w:szCs w:val="18"/>
              </w:rPr>
              <w:t xml:space="preserve">02:197, </w:t>
            </w:r>
            <w:r>
              <w:rPr>
                <w:spacing w:val="-3"/>
                <w:sz w:val="18"/>
                <w:szCs w:val="18"/>
              </w:rPr>
              <w:t>C*</w:t>
            </w:r>
            <w:r w:rsidRPr="00CA6F93">
              <w:rPr>
                <w:spacing w:val="-3"/>
                <w:sz w:val="18"/>
                <w:szCs w:val="18"/>
              </w:rPr>
              <w:t>16:121</w:t>
            </w:r>
          </w:p>
        </w:tc>
      </w:tr>
    </w:tbl>
    <w:p w14:paraId="6BD69360" w14:textId="77777777" w:rsidR="001243B9" w:rsidRDefault="001243B9" w:rsidP="00524F82">
      <w:pPr>
        <w:tabs>
          <w:tab w:val="left" w:pos="567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498"/>
          <w:tab w:val="left" w:pos="10080"/>
        </w:tabs>
        <w:suppressAutoHyphens/>
        <w:ind w:right="-285"/>
        <w:jc w:val="both"/>
        <w:rPr>
          <w:rFonts w:ascii="Arial" w:hAnsi="Arial"/>
          <w:spacing w:val="-2"/>
          <w:sz w:val="18"/>
          <w:szCs w:val="18"/>
          <w:u w:val="single"/>
        </w:rPr>
      </w:pPr>
    </w:p>
    <w:p w14:paraId="6A3C0889" w14:textId="2FEB2AD2" w:rsidR="00C110A2" w:rsidRPr="00C110A2" w:rsidRDefault="00C110A2" w:rsidP="00524F82">
      <w:pPr>
        <w:tabs>
          <w:tab w:val="left" w:pos="567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498"/>
          <w:tab w:val="left" w:pos="10080"/>
        </w:tabs>
        <w:suppressAutoHyphens/>
        <w:ind w:right="-285"/>
        <w:jc w:val="both"/>
        <w:rPr>
          <w:rFonts w:ascii="Arial" w:hAnsi="Arial"/>
          <w:spacing w:val="-2"/>
          <w:sz w:val="18"/>
          <w:szCs w:val="18"/>
          <w:u w:val="single"/>
        </w:rPr>
      </w:pPr>
      <w:r w:rsidRPr="00C110A2">
        <w:rPr>
          <w:rFonts w:ascii="Arial" w:hAnsi="Arial"/>
          <w:spacing w:val="-2"/>
          <w:sz w:val="18"/>
          <w:szCs w:val="18"/>
          <w:u w:val="single"/>
        </w:rPr>
        <w:t>Abbreviations</w:t>
      </w:r>
    </w:p>
    <w:p w14:paraId="1EE6E9DD" w14:textId="582FDCA8" w:rsidR="00524F82" w:rsidRPr="00524F82" w:rsidRDefault="00524F82" w:rsidP="00524F82">
      <w:pPr>
        <w:tabs>
          <w:tab w:val="left" w:pos="567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498"/>
          <w:tab w:val="left" w:pos="10080"/>
        </w:tabs>
        <w:suppressAutoHyphens/>
        <w:ind w:right="-285"/>
        <w:jc w:val="both"/>
        <w:rPr>
          <w:rFonts w:ascii="Arial" w:hAnsi="Arial"/>
          <w:spacing w:val="-2"/>
          <w:sz w:val="18"/>
          <w:szCs w:val="18"/>
        </w:rPr>
      </w:pPr>
      <w:r w:rsidRPr="00524F82">
        <w:rPr>
          <w:rFonts w:ascii="Arial" w:hAnsi="Arial"/>
          <w:spacing w:val="-2"/>
          <w:sz w:val="18"/>
          <w:szCs w:val="18"/>
        </w:rPr>
        <w:t>w</w:t>
      </w:r>
      <w:r w:rsidR="001243B9">
        <w:rPr>
          <w:rFonts w:ascii="Arial" w:hAnsi="Arial"/>
          <w:spacing w:val="-2"/>
          <w:sz w:val="18"/>
          <w:szCs w:val="18"/>
        </w:rPr>
        <w:t>:</w:t>
      </w:r>
      <w:r w:rsidRPr="00524F82">
        <w:rPr>
          <w:rFonts w:ascii="Arial" w:hAnsi="Arial"/>
          <w:spacing w:val="-2"/>
          <w:sz w:val="18"/>
          <w:szCs w:val="18"/>
        </w:rPr>
        <w:t xml:space="preserve"> might be weakly amplified.</w:t>
      </w:r>
    </w:p>
    <w:p w14:paraId="1BA68C45" w14:textId="40A97E29" w:rsidR="00CA2188" w:rsidRPr="00672A25" w:rsidRDefault="00CA2188" w:rsidP="00CA2188">
      <w:pPr>
        <w:tabs>
          <w:tab w:val="left" w:pos="9923"/>
        </w:tabs>
        <w:ind w:right="283"/>
        <w:jc w:val="both"/>
        <w:rPr>
          <w:rFonts w:ascii="Arial" w:hAnsi="Arial"/>
          <w:sz w:val="18"/>
          <w:szCs w:val="18"/>
        </w:rPr>
      </w:pPr>
      <w:proofErr w:type="gramStart"/>
      <w:r w:rsidRPr="00AA7177">
        <w:rPr>
          <w:rFonts w:ascii="Arial" w:hAnsi="Arial"/>
          <w:spacing w:val="-2"/>
          <w:sz w:val="18"/>
          <w:szCs w:val="18"/>
        </w:rPr>
        <w:t>?</w:t>
      </w:r>
      <w:r w:rsidR="001243B9">
        <w:rPr>
          <w:rFonts w:ascii="Arial" w:hAnsi="Arial"/>
          <w:spacing w:val="-2"/>
          <w:sz w:val="18"/>
          <w:szCs w:val="18"/>
        </w:rPr>
        <w:t>:</w:t>
      </w:r>
      <w:proofErr w:type="gramEnd"/>
      <w:r w:rsidRPr="00AA7177">
        <w:rPr>
          <w:rFonts w:ascii="Arial" w:hAnsi="Arial"/>
          <w:spacing w:val="-2"/>
          <w:sz w:val="18"/>
          <w:szCs w:val="18"/>
        </w:rPr>
        <w:t xml:space="preserve"> nucleotide sequence information not available for the primer matching sequence.</w:t>
      </w:r>
    </w:p>
    <w:p w14:paraId="5F5FE365" w14:textId="77777777" w:rsidR="00CA2188" w:rsidRPr="002B151E" w:rsidRDefault="00CA2188" w:rsidP="00DC6523">
      <w:pPr>
        <w:rPr>
          <w:rFonts w:ascii="Arial" w:hAnsi="Arial" w:cs="Arial"/>
          <w:spacing w:val="-2"/>
          <w:sz w:val="18"/>
          <w:szCs w:val="18"/>
        </w:rPr>
        <w:sectPr w:rsidR="00CA2188" w:rsidRPr="002B151E" w:rsidSect="00085CA7">
          <w:pgSz w:w="16840" w:h="11907" w:orient="landscape" w:code="9"/>
          <w:pgMar w:top="1134" w:right="1701" w:bottom="1134" w:left="1701" w:header="720" w:footer="720" w:gutter="0"/>
          <w:pgNumType w:start="3"/>
          <w:cols w:space="720"/>
          <w:docGrid w:linePitch="360"/>
        </w:sectPr>
      </w:pPr>
    </w:p>
    <w:p w14:paraId="7CA37999" w14:textId="77777777" w:rsidR="002B151E" w:rsidRPr="00DC6523" w:rsidRDefault="002B151E" w:rsidP="00DC6523">
      <w:pPr>
        <w:rPr>
          <w:lang w:val="en-GB"/>
        </w:rPr>
        <w:sectPr w:rsidR="002B151E" w:rsidRPr="00DC6523" w:rsidSect="002B151E">
          <w:type w:val="continuous"/>
          <w:pgSz w:w="16840" w:h="11907" w:orient="landscape" w:code="9"/>
          <w:pgMar w:top="1134" w:right="1701" w:bottom="1134" w:left="1701" w:header="720" w:footer="720" w:gutter="0"/>
          <w:pgNumType w:start="3"/>
          <w:cols w:space="720"/>
          <w:docGrid w:linePitch="360"/>
        </w:sectPr>
      </w:pPr>
    </w:p>
    <w:p w14:paraId="267CCF9B" w14:textId="77777777" w:rsidR="002B151E" w:rsidRDefault="002B151E" w:rsidP="005C5A5B">
      <w:pPr>
        <w:rPr>
          <w:lang w:val="en-GB"/>
        </w:rPr>
      </w:pPr>
    </w:p>
    <w:sectPr w:rsidR="002B151E" w:rsidSect="002B151E">
      <w:type w:val="continuous"/>
      <w:pgSz w:w="16840" w:h="11907" w:orient="landscape" w:code="9"/>
      <w:pgMar w:top="709" w:right="1701" w:bottom="1134" w:left="1701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4D6882" w14:textId="77777777" w:rsidR="00DB5311" w:rsidRDefault="00DB5311">
      <w:r>
        <w:separator/>
      </w:r>
    </w:p>
  </w:endnote>
  <w:endnote w:type="continuationSeparator" w:id="0">
    <w:p w14:paraId="4A462604" w14:textId="77777777" w:rsidR="00DB5311" w:rsidRDefault="00DB53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32EF85" w14:textId="77777777" w:rsidR="008065B5" w:rsidRDefault="008065B5" w:rsidP="008065B5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proofErr w:type="spellStart"/>
    <w:r>
      <w:rPr>
        <w:rFonts w:ascii="Arial" w:hAnsi="Arial"/>
        <w:sz w:val="16"/>
        <w:szCs w:val="16"/>
      </w:rPr>
      <w:t>CareDx</w:t>
    </w:r>
    <w:proofErr w:type="spellEnd"/>
    <w:r>
      <w:rPr>
        <w:rFonts w:ascii="Arial" w:hAnsi="Arial"/>
        <w:sz w:val="16"/>
        <w:szCs w:val="16"/>
      </w:rPr>
      <w:t xml:space="preserve"> AB</w:t>
    </w:r>
  </w:p>
  <w:p w14:paraId="4D1B9BAE" w14:textId="77777777" w:rsidR="008065B5" w:rsidRDefault="008065B5" w:rsidP="008065B5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</w:rPr>
    </w:pPr>
    <w:r>
      <w:rPr>
        <w:rFonts w:ascii="Arial" w:hAnsi="Arial"/>
        <w:sz w:val="16"/>
        <w:szCs w:val="16"/>
      </w:rPr>
      <w:t xml:space="preserve">For </w:t>
    </w:r>
    <w:r>
      <w:rPr>
        <w:rFonts w:ascii="Arial" w:hAnsi="Arial"/>
        <w:i/>
        <w:sz w:val="16"/>
        <w:szCs w:val="16"/>
      </w:rPr>
      <w:t xml:space="preserve">In Vitro </w:t>
    </w:r>
    <w:r>
      <w:rPr>
        <w:rFonts w:ascii="Arial" w:hAnsi="Arial"/>
        <w:sz w:val="16"/>
        <w:szCs w:val="16"/>
      </w:rPr>
      <w:t>Diagnostic Use</w:t>
    </w:r>
  </w:p>
  <w:p w14:paraId="37303E4C" w14:textId="77777777" w:rsidR="008065B5" w:rsidRDefault="008065B5" w:rsidP="008065B5">
    <w:pPr>
      <w:pStyle w:val="Footer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>
      <w:rPr>
        <w:rFonts w:ascii="Arial" w:hAnsi="Arial"/>
        <w:sz w:val="16"/>
        <w:szCs w:val="16"/>
        <w:lang w:val="en-US"/>
      </w:rPr>
      <w:t>MA127 v01 SSP Worksheet Template</w:t>
    </w:r>
  </w:p>
  <w:p w14:paraId="206B88CC" w14:textId="29772DBB" w:rsidR="00835452" w:rsidRPr="008065B5" w:rsidRDefault="008065B5" w:rsidP="00131972">
    <w:pPr>
      <w:pStyle w:val="Foo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Date: October 2021, Rev. No: 00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FF21CE" w14:textId="77777777" w:rsidR="00DB5311" w:rsidRDefault="00DB5311">
      <w:r>
        <w:separator/>
      </w:r>
    </w:p>
  </w:footnote>
  <w:footnote w:type="continuationSeparator" w:id="0">
    <w:p w14:paraId="189BA1DA" w14:textId="77777777" w:rsidR="00DB5311" w:rsidRDefault="00DB53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799410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D3220A6" w14:textId="77777777" w:rsidR="00835452" w:rsidRDefault="0083545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E40CDC" w14:textId="0E2E4A94" w:rsidR="00F1179C" w:rsidRPr="00F1179C" w:rsidRDefault="00F1179C" w:rsidP="00F1179C">
    <w:pPr>
      <w:pStyle w:val="Title"/>
      <w:tabs>
        <w:tab w:val="clear" w:pos="4253"/>
        <w:tab w:val="center" w:pos="5954"/>
        <w:tab w:val="right" w:pos="11340"/>
      </w:tabs>
      <w:ind w:firstLine="720"/>
      <w:rPr>
        <w:rFonts w:cs="Arial"/>
        <w:sz w:val="20"/>
      </w:rPr>
    </w:pPr>
    <w:r w:rsidRPr="00DB360F">
      <w:rPr>
        <w:b w:val="0"/>
        <w:noProof/>
        <w:lang w:val="sv-SE" w:eastAsia="sv-SE"/>
      </w:rPr>
      <w:drawing>
        <wp:anchor distT="0" distB="0" distL="114300" distR="114300" simplePos="0" relativeHeight="251662336" behindDoc="0" locked="0" layoutInCell="1" allowOverlap="1" wp14:anchorId="62AA511D" wp14:editId="2C410F3F">
          <wp:simplePos x="0" y="0"/>
          <wp:positionH relativeFrom="margin">
            <wp:posOffset>-139065</wp:posOffset>
          </wp:positionH>
          <wp:positionV relativeFrom="paragraph">
            <wp:posOffset>159385</wp:posOffset>
          </wp:positionV>
          <wp:extent cx="1524762" cy="209550"/>
          <wp:effectExtent l="0" t="0" r="0" b="0"/>
          <wp:wrapSquare wrapText="bothSides"/>
          <wp:docPr id="6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4762" cy="209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1179C">
      <w:rPr>
        <w:sz w:val="20"/>
      </w:rPr>
      <w:t xml:space="preserve">Gel Documentation </w:t>
    </w:r>
    <w:r w:rsidRPr="00F1179C">
      <w:rPr>
        <w:rFonts w:cs="Arial"/>
        <w:sz w:val="20"/>
      </w:rPr>
      <w:t xml:space="preserve">Form and Worksheet </w:t>
    </w:r>
    <w:r>
      <w:rPr>
        <w:rFonts w:cs="Arial"/>
        <w:sz w:val="20"/>
      </w:rPr>
      <w:tab/>
    </w:r>
    <w:r w:rsidRPr="00F1179C">
      <w:rPr>
        <w:sz w:val="20"/>
      </w:rPr>
      <w:t xml:space="preserve">Page </w:t>
    </w:r>
    <w:r w:rsidRPr="00F1179C">
      <w:rPr>
        <w:sz w:val="20"/>
      </w:rPr>
      <w:fldChar w:fldCharType="begin"/>
    </w:r>
    <w:r w:rsidRPr="00F1179C">
      <w:rPr>
        <w:sz w:val="20"/>
      </w:rPr>
      <w:instrText xml:space="preserve"> PAGE </w:instrText>
    </w:r>
    <w:r w:rsidRPr="00F1179C">
      <w:rPr>
        <w:sz w:val="20"/>
      </w:rPr>
      <w:fldChar w:fldCharType="separate"/>
    </w:r>
    <w:r w:rsidRPr="00F1179C">
      <w:rPr>
        <w:sz w:val="20"/>
      </w:rPr>
      <w:t>1</w:t>
    </w:r>
    <w:r w:rsidRPr="00F1179C">
      <w:rPr>
        <w:sz w:val="20"/>
      </w:rPr>
      <w:fldChar w:fldCharType="end"/>
    </w:r>
    <w:r w:rsidRPr="00F1179C">
      <w:rPr>
        <w:sz w:val="20"/>
      </w:rPr>
      <w:t xml:space="preserve"> of </w:t>
    </w:r>
    <w:r w:rsidRPr="00F1179C">
      <w:rPr>
        <w:sz w:val="20"/>
      </w:rPr>
      <w:fldChar w:fldCharType="begin"/>
    </w:r>
    <w:r w:rsidRPr="00F1179C">
      <w:rPr>
        <w:sz w:val="20"/>
      </w:rPr>
      <w:instrText xml:space="preserve"> NUMPAGES </w:instrText>
    </w:r>
    <w:r w:rsidRPr="00F1179C">
      <w:rPr>
        <w:sz w:val="20"/>
      </w:rPr>
      <w:fldChar w:fldCharType="separate"/>
    </w:r>
    <w:r w:rsidRPr="00F1179C">
      <w:rPr>
        <w:sz w:val="20"/>
      </w:rPr>
      <w:t>14</w:t>
    </w:r>
    <w:r w:rsidRPr="00F1179C">
      <w:rPr>
        <w:sz w:val="20"/>
      </w:rPr>
      <w:fldChar w:fldCharType="end"/>
    </w:r>
  </w:p>
  <w:p w14:paraId="31FEB0ED" w14:textId="3D105B6B" w:rsidR="000E1EF3" w:rsidRDefault="000E1EF3" w:rsidP="00D06B65">
    <w:pPr>
      <w:rPr>
        <w:sz w:val="32"/>
        <w:szCs w:val="32"/>
        <w:vertAlign w:val="superscript"/>
      </w:rPr>
    </w:pPr>
  </w:p>
  <w:p w14:paraId="12D64F37" w14:textId="4F07B0C6" w:rsidR="000E1EF3" w:rsidRPr="00233F43" w:rsidRDefault="00EC0677" w:rsidP="000E1EF3">
    <w:pPr>
      <w:rPr>
        <w:rFonts w:ascii="Arial" w:hAnsi="Arial" w:cs="Arial"/>
        <w:b/>
        <w:sz w:val="20"/>
        <w:szCs w:val="20"/>
        <w:lang w:val="es-ES"/>
      </w:rPr>
    </w:pPr>
    <w:r>
      <w:rPr>
        <w:sz w:val="32"/>
        <w:szCs w:val="32"/>
        <w:vertAlign w:val="superscript"/>
      </w:rPr>
      <w:tab/>
    </w:r>
    <w:r>
      <w:rPr>
        <w:sz w:val="32"/>
        <w:szCs w:val="32"/>
        <w:vertAlign w:val="superscript"/>
      </w:rPr>
      <w:tab/>
    </w:r>
    <w:r>
      <w:rPr>
        <w:sz w:val="32"/>
        <w:szCs w:val="32"/>
        <w:vertAlign w:val="superscript"/>
      </w:rPr>
      <w:tab/>
    </w:r>
    <w:r w:rsidRPr="00233F43">
      <w:rPr>
        <w:sz w:val="32"/>
        <w:szCs w:val="32"/>
        <w:vertAlign w:val="superscript"/>
        <w:lang w:val="es-ES"/>
      </w:rPr>
      <w:t xml:space="preserve"> </w:t>
    </w:r>
    <w:r w:rsidRPr="00233F43">
      <w:rPr>
        <w:rFonts w:ascii="Arial" w:hAnsi="Arial" w:cs="Arial"/>
        <w:b/>
        <w:sz w:val="20"/>
        <w:szCs w:val="20"/>
        <w:lang w:val="es-ES"/>
      </w:rPr>
      <w:t xml:space="preserve">  </w:t>
    </w:r>
    <w:r w:rsidR="000E1EF3" w:rsidRPr="00233F43">
      <w:rPr>
        <w:rFonts w:ascii="Arial" w:hAnsi="Arial" w:cs="Arial"/>
        <w:b/>
        <w:sz w:val="20"/>
        <w:szCs w:val="20"/>
        <w:lang w:val="es-ES"/>
      </w:rPr>
      <w:tab/>
    </w:r>
    <w:r w:rsidR="000E1EF3" w:rsidRPr="00233F43">
      <w:rPr>
        <w:rFonts w:ascii="Arial" w:hAnsi="Arial" w:cs="Arial"/>
        <w:b/>
        <w:sz w:val="20"/>
        <w:szCs w:val="20"/>
        <w:lang w:val="es-ES"/>
      </w:rPr>
      <w:tab/>
    </w:r>
    <w:r w:rsidR="000E1EF3" w:rsidRPr="00233F43">
      <w:rPr>
        <w:rFonts w:ascii="Arial" w:hAnsi="Arial" w:cs="Arial"/>
        <w:b/>
        <w:sz w:val="20"/>
        <w:szCs w:val="20"/>
        <w:lang w:val="es-ES"/>
      </w:rPr>
      <w:tab/>
      <w:t xml:space="preserve">    </w:t>
    </w:r>
    <w:r w:rsidRPr="00233F43">
      <w:rPr>
        <w:rFonts w:ascii="Arial" w:hAnsi="Arial" w:cs="Arial"/>
        <w:b/>
        <w:sz w:val="20"/>
        <w:szCs w:val="20"/>
        <w:lang w:val="es-ES"/>
      </w:rPr>
      <w:t xml:space="preserve"> </w:t>
    </w:r>
    <w:r w:rsidR="00166620" w:rsidRPr="00233F43">
      <w:rPr>
        <w:rFonts w:ascii="Arial" w:hAnsi="Arial" w:cs="Arial"/>
        <w:b/>
        <w:sz w:val="20"/>
        <w:szCs w:val="20"/>
        <w:lang w:val="es-ES"/>
      </w:rPr>
      <w:t>HLA-C</w:t>
    </w:r>
    <w:r w:rsidR="00DE20A5" w:rsidRPr="00233F43">
      <w:rPr>
        <w:rFonts w:ascii="Arial" w:hAnsi="Arial" w:cs="Arial"/>
        <w:b/>
        <w:sz w:val="20"/>
        <w:szCs w:val="20"/>
        <w:lang w:val="es-ES"/>
      </w:rPr>
      <w:t>*02</w:t>
    </w:r>
    <w:r w:rsidR="00F1179C">
      <w:rPr>
        <w:rFonts w:ascii="Arial" w:hAnsi="Arial" w:cs="Arial"/>
        <w:b/>
        <w:sz w:val="20"/>
        <w:szCs w:val="20"/>
        <w:lang w:val="es-ES"/>
      </w:rPr>
      <w:tab/>
    </w:r>
    <w:r w:rsidR="00F1179C">
      <w:rPr>
        <w:rFonts w:ascii="Arial" w:hAnsi="Arial" w:cs="Arial"/>
        <w:b/>
        <w:sz w:val="20"/>
        <w:szCs w:val="20"/>
        <w:lang w:val="es-ES"/>
      </w:rPr>
      <w:tab/>
    </w:r>
    <w:r w:rsidR="00F1179C" w:rsidRPr="00F94550">
      <w:rPr>
        <w:rFonts w:ascii="Arial" w:hAnsi="Arial"/>
        <w:sz w:val="20"/>
        <w:szCs w:val="20"/>
      </w:rPr>
      <w:t xml:space="preserve">Visit </w:t>
    </w:r>
    <w:r w:rsidR="00F1179C" w:rsidRPr="00F94550">
      <w:rPr>
        <w:rStyle w:val="Hyperlink"/>
        <w:rFonts w:ascii="Arial" w:hAnsi="Arial" w:cs="Arial"/>
        <w:sz w:val="20"/>
        <w:szCs w:val="20"/>
      </w:rPr>
      <w:t>https://labproducts.caredx.com</w:t>
    </w:r>
    <w:r w:rsidR="00F1179C" w:rsidRPr="00F94550">
      <w:rPr>
        <w:rFonts w:ascii="Arial" w:hAnsi="Arial" w:cs="Arial"/>
        <w:sz w:val="20"/>
        <w:szCs w:val="20"/>
      </w:rPr>
      <w:t xml:space="preserve"> for</w:t>
    </w:r>
  </w:p>
  <w:p w14:paraId="42A99FA9" w14:textId="24F6C680" w:rsidR="00D06B65" w:rsidRPr="00233F43" w:rsidRDefault="00F1179C" w:rsidP="000E1EF3">
    <w:pPr>
      <w:rPr>
        <w:lang w:val="es-ES"/>
      </w:rPr>
    </w:pPr>
    <w:r>
      <w:rPr>
        <w:rFonts w:ascii="Arial" w:hAnsi="Arial" w:cs="Arial"/>
        <w:sz w:val="20"/>
        <w:szCs w:val="20"/>
        <w:lang w:val="es-ES"/>
      </w:rPr>
      <w:tab/>
    </w:r>
    <w:r w:rsidR="00DE20A5" w:rsidRPr="00233F43">
      <w:rPr>
        <w:rFonts w:ascii="Arial" w:hAnsi="Arial" w:cs="Arial"/>
        <w:b/>
        <w:sz w:val="20"/>
        <w:szCs w:val="20"/>
        <w:lang w:val="es-ES"/>
      </w:rPr>
      <w:tab/>
    </w:r>
    <w:r w:rsidR="00085CA7" w:rsidRPr="00233F43">
      <w:rPr>
        <w:rFonts w:ascii="Arial" w:hAnsi="Arial" w:cs="Arial"/>
        <w:b/>
        <w:sz w:val="20"/>
        <w:szCs w:val="20"/>
        <w:lang w:val="es-ES"/>
      </w:rPr>
      <w:t xml:space="preserve">          </w:t>
    </w:r>
    <w:r w:rsidR="000E1EF3" w:rsidRPr="00233F43">
      <w:rPr>
        <w:rFonts w:ascii="Arial" w:hAnsi="Arial" w:cs="Arial"/>
        <w:b/>
        <w:sz w:val="20"/>
        <w:szCs w:val="20"/>
        <w:lang w:val="es-ES"/>
      </w:rPr>
      <w:tab/>
    </w:r>
    <w:r w:rsidR="000E1EF3" w:rsidRPr="00233F43">
      <w:rPr>
        <w:rFonts w:ascii="Arial" w:hAnsi="Arial" w:cs="Arial"/>
        <w:b/>
        <w:sz w:val="20"/>
        <w:szCs w:val="20"/>
        <w:lang w:val="es-ES"/>
      </w:rPr>
      <w:tab/>
    </w:r>
    <w:r w:rsidR="000E1EF3" w:rsidRPr="00233F43">
      <w:rPr>
        <w:rFonts w:ascii="Arial" w:hAnsi="Arial" w:cs="Arial"/>
        <w:b/>
        <w:sz w:val="20"/>
        <w:szCs w:val="20"/>
        <w:lang w:val="es-ES"/>
      </w:rPr>
      <w:tab/>
    </w:r>
    <w:r w:rsidR="00C92C4B">
      <w:rPr>
        <w:rFonts w:ascii="Arial" w:hAnsi="Arial" w:cs="Arial"/>
        <w:b/>
        <w:sz w:val="20"/>
        <w:szCs w:val="20"/>
        <w:lang w:val="es-ES"/>
      </w:rPr>
      <w:t xml:space="preserve">             </w:t>
    </w:r>
    <w:r w:rsidR="00D06B65" w:rsidRPr="00233F43">
      <w:rPr>
        <w:rFonts w:ascii="Arial" w:hAnsi="Arial" w:cs="Arial"/>
        <w:b/>
        <w:sz w:val="20"/>
        <w:szCs w:val="20"/>
        <w:lang w:val="es-ES"/>
      </w:rPr>
      <w:t>101.</w:t>
    </w:r>
    <w:r w:rsidR="00166620" w:rsidRPr="00233F43">
      <w:rPr>
        <w:rFonts w:ascii="Arial" w:hAnsi="Arial" w:cs="Arial"/>
        <w:b/>
        <w:sz w:val="20"/>
        <w:szCs w:val="20"/>
        <w:lang w:val="es-ES"/>
      </w:rPr>
      <w:t>6</w:t>
    </w:r>
    <w:r w:rsidR="00DE20A5" w:rsidRPr="00233F43">
      <w:rPr>
        <w:rFonts w:ascii="Arial" w:hAnsi="Arial" w:cs="Arial"/>
        <w:b/>
        <w:sz w:val="20"/>
        <w:szCs w:val="20"/>
        <w:lang w:val="es-ES"/>
      </w:rPr>
      <w:t>22</w:t>
    </w:r>
    <w:r w:rsidR="00BE77E4" w:rsidRPr="00233F43">
      <w:rPr>
        <w:rFonts w:ascii="Arial" w:hAnsi="Arial" w:cs="Arial"/>
        <w:b/>
        <w:sz w:val="20"/>
        <w:szCs w:val="20"/>
        <w:lang w:val="es-ES"/>
      </w:rPr>
      <w:t>-</w:t>
    </w:r>
    <w:r w:rsidR="00DE20A5" w:rsidRPr="00233F43">
      <w:rPr>
        <w:rFonts w:ascii="Arial" w:hAnsi="Arial" w:cs="Arial"/>
        <w:b/>
        <w:sz w:val="20"/>
        <w:szCs w:val="20"/>
        <w:lang w:val="es-ES"/>
      </w:rPr>
      <w:t>12</w:t>
    </w:r>
    <w:r w:rsidR="00166620" w:rsidRPr="00233F43">
      <w:rPr>
        <w:rFonts w:ascii="Arial" w:hAnsi="Arial" w:cs="Arial"/>
        <w:b/>
        <w:sz w:val="20"/>
        <w:szCs w:val="20"/>
        <w:lang w:val="es-ES"/>
      </w:rPr>
      <w:t>/12</w:t>
    </w:r>
    <w:r w:rsidR="00DE20A5" w:rsidRPr="00233F43">
      <w:rPr>
        <w:rFonts w:ascii="Arial" w:hAnsi="Arial" w:cs="Arial"/>
        <w:b/>
        <w:sz w:val="20"/>
        <w:szCs w:val="20"/>
        <w:lang w:val="es-ES"/>
      </w:rPr>
      <w:t>u</w:t>
    </w:r>
    <w:r>
      <w:rPr>
        <w:rFonts w:ascii="Arial" w:hAnsi="Arial" w:cs="Arial"/>
        <w:b/>
        <w:sz w:val="20"/>
        <w:szCs w:val="20"/>
        <w:lang w:val="es-ES"/>
      </w:rPr>
      <w:tab/>
    </w:r>
    <w:r>
      <w:rPr>
        <w:rFonts w:ascii="Arial" w:hAnsi="Arial" w:cs="Arial"/>
        <w:b/>
        <w:sz w:val="20"/>
        <w:szCs w:val="20"/>
        <w:lang w:val="es-ES"/>
      </w:rPr>
      <w:tab/>
    </w:r>
    <w:r>
      <w:rPr>
        <w:rFonts w:ascii="Arial" w:hAnsi="Arial"/>
        <w:sz w:val="20"/>
        <w:szCs w:val="20"/>
      </w:rPr>
      <w:t>“</w:t>
    </w:r>
    <w:r w:rsidRPr="00F94550">
      <w:rPr>
        <w:rFonts w:ascii="Arial" w:hAnsi="Arial"/>
        <w:b/>
        <w:sz w:val="20"/>
        <w:szCs w:val="20"/>
      </w:rPr>
      <w:t>Instructions for Use</w:t>
    </w:r>
    <w:r>
      <w:rPr>
        <w:rFonts w:ascii="Arial" w:hAnsi="Arial"/>
        <w:b/>
        <w:sz w:val="20"/>
        <w:szCs w:val="20"/>
      </w:rPr>
      <w:t>”</w:t>
    </w:r>
    <w:r w:rsidRPr="00F94550">
      <w:rPr>
        <w:rFonts w:ascii="Arial" w:hAnsi="Arial"/>
        <w:b/>
        <w:sz w:val="20"/>
        <w:szCs w:val="20"/>
      </w:rPr>
      <w:t xml:space="preserve"> (IFU)</w:t>
    </w:r>
    <w:r>
      <w:rPr>
        <w:rFonts w:ascii="Arial" w:hAnsi="Arial"/>
        <w:sz w:val="20"/>
        <w:szCs w:val="20"/>
      </w:rPr>
      <w:t xml:space="preserve">         </w:t>
    </w:r>
  </w:p>
  <w:p w14:paraId="005EF675" w14:textId="0A8C6F20" w:rsidR="00835452" w:rsidRPr="00233F43" w:rsidRDefault="00F1179C" w:rsidP="0088058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  <w:lang w:val="es-ES"/>
      </w:rPr>
      <w:t xml:space="preserve"> </w:t>
    </w:r>
    <w:r w:rsidR="00835452" w:rsidRPr="00233F43">
      <w:rPr>
        <w:rFonts w:ascii="Arial" w:hAnsi="Arial" w:cs="Arial"/>
        <w:b/>
        <w:sz w:val="20"/>
        <w:szCs w:val="20"/>
        <w:lang w:val="es-ES"/>
      </w:rPr>
      <w:t xml:space="preserve">                                   </w:t>
    </w:r>
    <w:r w:rsidR="0088058D" w:rsidRPr="00233F43">
      <w:rPr>
        <w:rFonts w:ascii="Arial" w:hAnsi="Arial" w:cs="Arial"/>
        <w:b/>
        <w:sz w:val="20"/>
        <w:szCs w:val="20"/>
        <w:lang w:val="es-ES"/>
      </w:rPr>
      <w:t xml:space="preserve">                            </w:t>
    </w:r>
    <w:r w:rsidR="00085CA7" w:rsidRPr="00233F43">
      <w:rPr>
        <w:rFonts w:ascii="Arial" w:hAnsi="Arial" w:cs="Arial"/>
        <w:b/>
        <w:sz w:val="20"/>
        <w:szCs w:val="20"/>
        <w:lang w:val="es-ES"/>
      </w:rPr>
      <w:t xml:space="preserve">    </w:t>
    </w:r>
    <w:r>
      <w:rPr>
        <w:rFonts w:ascii="Arial" w:hAnsi="Arial" w:cs="Arial"/>
        <w:b/>
        <w:sz w:val="20"/>
        <w:szCs w:val="20"/>
        <w:lang w:val="es-ES"/>
      </w:rPr>
      <w:t xml:space="preserve">                    </w:t>
    </w:r>
    <w:r w:rsidR="00131972">
      <w:rPr>
        <w:rFonts w:ascii="Arial" w:hAnsi="Arial" w:cs="Arial"/>
        <w:b/>
        <w:sz w:val="20"/>
        <w:szCs w:val="20"/>
        <w:lang w:val="es-ES"/>
      </w:rPr>
      <w:t>5</w:t>
    </w:r>
    <w:r>
      <w:rPr>
        <w:rFonts w:ascii="Arial" w:hAnsi="Arial" w:cs="Arial"/>
        <w:b/>
        <w:sz w:val="20"/>
        <w:szCs w:val="20"/>
        <w:lang w:val="es-ES"/>
      </w:rPr>
      <w:t>N0</w:t>
    </w:r>
    <w:r w:rsidR="00835452" w:rsidRPr="00233F43">
      <w:rPr>
        <w:rFonts w:ascii="Arial" w:hAnsi="Arial" w:cs="Arial"/>
        <w:b/>
        <w:sz w:val="20"/>
        <w:szCs w:val="20"/>
        <w:lang w:val="es-ES"/>
      </w:rPr>
      <w:t xml:space="preserve">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FDCB" w14:textId="77777777" w:rsidR="00835452" w:rsidRDefault="0083545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1F296A" w14:textId="77777777" w:rsidR="00835452" w:rsidRDefault="00835452" w:rsidP="00F157D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AF56E78"/>
    <w:multiLevelType w:val="hybridMultilevel"/>
    <w:tmpl w:val="8C2859D8"/>
    <w:lvl w:ilvl="0" w:tplc="B3FC47D8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5"/>
  </w:num>
  <w:num w:numId="2">
    <w:abstractNumId w:val="6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645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wsDA1MzEzNDE3sjRX0lEKTi0uzszPAykwrAUAWVkC5ywAAAA="/>
  </w:docVars>
  <w:rsids>
    <w:rsidRoot w:val="001010A3"/>
    <w:rsid w:val="00001DAD"/>
    <w:rsid w:val="00003ADC"/>
    <w:rsid w:val="00010019"/>
    <w:rsid w:val="00011D5C"/>
    <w:rsid w:val="000124D2"/>
    <w:rsid w:val="00012D10"/>
    <w:rsid w:val="00020579"/>
    <w:rsid w:val="00020EA2"/>
    <w:rsid w:val="0002228A"/>
    <w:rsid w:val="00024005"/>
    <w:rsid w:val="00024ADB"/>
    <w:rsid w:val="000306D8"/>
    <w:rsid w:val="00031610"/>
    <w:rsid w:val="00035D96"/>
    <w:rsid w:val="0003770A"/>
    <w:rsid w:val="00041A81"/>
    <w:rsid w:val="00043B2C"/>
    <w:rsid w:val="0005415B"/>
    <w:rsid w:val="00056588"/>
    <w:rsid w:val="00060484"/>
    <w:rsid w:val="000612FA"/>
    <w:rsid w:val="00072D22"/>
    <w:rsid w:val="00072FF0"/>
    <w:rsid w:val="00073075"/>
    <w:rsid w:val="00073EB6"/>
    <w:rsid w:val="00076077"/>
    <w:rsid w:val="00076D91"/>
    <w:rsid w:val="00076EF8"/>
    <w:rsid w:val="00081739"/>
    <w:rsid w:val="00085CA7"/>
    <w:rsid w:val="00085E00"/>
    <w:rsid w:val="0009679C"/>
    <w:rsid w:val="000B6553"/>
    <w:rsid w:val="000C3526"/>
    <w:rsid w:val="000C7605"/>
    <w:rsid w:val="000D590A"/>
    <w:rsid w:val="000E0732"/>
    <w:rsid w:val="000E1EF3"/>
    <w:rsid w:val="000E2B25"/>
    <w:rsid w:val="000E65F5"/>
    <w:rsid w:val="000F1A4F"/>
    <w:rsid w:val="000F3C01"/>
    <w:rsid w:val="000F6F6F"/>
    <w:rsid w:val="001010A3"/>
    <w:rsid w:val="00111884"/>
    <w:rsid w:val="001243B9"/>
    <w:rsid w:val="00125072"/>
    <w:rsid w:val="001269C6"/>
    <w:rsid w:val="001317B3"/>
    <w:rsid w:val="00131972"/>
    <w:rsid w:val="00153748"/>
    <w:rsid w:val="00154257"/>
    <w:rsid w:val="001572CC"/>
    <w:rsid w:val="001579AA"/>
    <w:rsid w:val="001611BF"/>
    <w:rsid w:val="0016199F"/>
    <w:rsid w:val="00162A62"/>
    <w:rsid w:val="00163684"/>
    <w:rsid w:val="00166620"/>
    <w:rsid w:val="00172075"/>
    <w:rsid w:val="0017279B"/>
    <w:rsid w:val="00181075"/>
    <w:rsid w:val="0019307E"/>
    <w:rsid w:val="00193F8F"/>
    <w:rsid w:val="00197BB8"/>
    <w:rsid w:val="001A2D4D"/>
    <w:rsid w:val="001A54D0"/>
    <w:rsid w:val="001B0A47"/>
    <w:rsid w:val="001B140D"/>
    <w:rsid w:val="001B3961"/>
    <w:rsid w:val="001C0083"/>
    <w:rsid w:val="001C41DC"/>
    <w:rsid w:val="001D2FA4"/>
    <w:rsid w:val="001E376C"/>
    <w:rsid w:val="001F1BFE"/>
    <w:rsid w:val="001F3F6C"/>
    <w:rsid w:val="001F6847"/>
    <w:rsid w:val="002022CD"/>
    <w:rsid w:val="002144EA"/>
    <w:rsid w:val="00214D0C"/>
    <w:rsid w:val="00216220"/>
    <w:rsid w:val="002172F9"/>
    <w:rsid w:val="0022196C"/>
    <w:rsid w:val="002258C5"/>
    <w:rsid w:val="0023036E"/>
    <w:rsid w:val="00233F43"/>
    <w:rsid w:val="00236AD7"/>
    <w:rsid w:val="002432FD"/>
    <w:rsid w:val="00244C1F"/>
    <w:rsid w:val="002512EC"/>
    <w:rsid w:val="00251C5E"/>
    <w:rsid w:val="00253280"/>
    <w:rsid w:val="00253E9E"/>
    <w:rsid w:val="00255414"/>
    <w:rsid w:val="002564FF"/>
    <w:rsid w:val="00260338"/>
    <w:rsid w:val="002673DF"/>
    <w:rsid w:val="00272610"/>
    <w:rsid w:val="00277149"/>
    <w:rsid w:val="00280F08"/>
    <w:rsid w:val="00292BC5"/>
    <w:rsid w:val="002A7BA1"/>
    <w:rsid w:val="002B151E"/>
    <w:rsid w:val="002C18DA"/>
    <w:rsid w:val="002C1C4E"/>
    <w:rsid w:val="002C23CF"/>
    <w:rsid w:val="002C2939"/>
    <w:rsid w:val="002D707A"/>
    <w:rsid w:val="002D73C8"/>
    <w:rsid w:val="002E4D12"/>
    <w:rsid w:val="002F0EB7"/>
    <w:rsid w:val="002F3F1E"/>
    <w:rsid w:val="00302576"/>
    <w:rsid w:val="00310290"/>
    <w:rsid w:val="00314334"/>
    <w:rsid w:val="003201D4"/>
    <w:rsid w:val="00320C08"/>
    <w:rsid w:val="00331CF6"/>
    <w:rsid w:val="00333410"/>
    <w:rsid w:val="003367B4"/>
    <w:rsid w:val="00337669"/>
    <w:rsid w:val="00337E3A"/>
    <w:rsid w:val="00353DB7"/>
    <w:rsid w:val="00354386"/>
    <w:rsid w:val="00360706"/>
    <w:rsid w:val="00365B26"/>
    <w:rsid w:val="00365D52"/>
    <w:rsid w:val="00367914"/>
    <w:rsid w:val="00373E47"/>
    <w:rsid w:val="00375239"/>
    <w:rsid w:val="00376026"/>
    <w:rsid w:val="00382BE4"/>
    <w:rsid w:val="003835D8"/>
    <w:rsid w:val="0038376A"/>
    <w:rsid w:val="00385CD4"/>
    <w:rsid w:val="003A203F"/>
    <w:rsid w:val="003B277A"/>
    <w:rsid w:val="003B5755"/>
    <w:rsid w:val="003B6C5B"/>
    <w:rsid w:val="003C2DDF"/>
    <w:rsid w:val="003C60D3"/>
    <w:rsid w:val="003D0837"/>
    <w:rsid w:val="003D0DEE"/>
    <w:rsid w:val="003D6E23"/>
    <w:rsid w:val="003E2364"/>
    <w:rsid w:val="003E274F"/>
    <w:rsid w:val="003F2D05"/>
    <w:rsid w:val="003F4FCC"/>
    <w:rsid w:val="00402C50"/>
    <w:rsid w:val="00440FFA"/>
    <w:rsid w:val="00450478"/>
    <w:rsid w:val="004637DE"/>
    <w:rsid w:val="0046644A"/>
    <w:rsid w:val="00471F00"/>
    <w:rsid w:val="00481119"/>
    <w:rsid w:val="00486CFF"/>
    <w:rsid w:val="00493D14"/>
    <w:rsid w:val="00495101"/>
    <w:rsid w:val="004B28F2"/>
    <w:rsid w:val="004C72AD"/>
    <w:rsid w:val="004D1C9F"/>
    <w:rsid w:val="004D46E1"/>
    <w:rsid w:val="004D481B"/>
    <w:rsid w:val="004E12DA"/>
    <w:rsid w:val="004E1E7A"/>
    <w:rsid w:val="004F3A3A"/>
    <w:rsid w:val="004F5D92"/>
    <w:rsid w:val="004F5DC6"/>
    <w:rsid w:val="00503481"/>
    <w:rsid w:val="00511D00"/>
    <w:rsid w:val="00512069"/>
    <w:rsid w:val="00513405"/>
    <w:rsid w:val="00524F82"/>
    <w:rsid w:val="00525CD5"/>
    <w:rsid w:val="00532C20"/>
    <w:rsid w:val="00535BBF"/>
    <w:rsid w:val="00536267"/>
    <w:rsid w:val="0055075C"/>
    <w:rsid w:val="00553274"/>
    <w:rsid w:val="00553F26"/>
    <w:rsid w:val="0055676E"/>
    <w:rsid w:val="005631E7"/>
    <w:rsid w:val="005658AC"/>
    <w:rsid w:val="00571ADD"/>
    <w:rsid w:val="00571E25"/>
    <w:rsid w:val="005722A7"/>
    <w:rsid w:val="0059269D"/>
    <w:rsid w:val="005927B5"/>
    <w:rsid w:val="005A4C35"/>
    <w:rsid w:val="005A4E80"/>
    <w:rsid w:val="005A578E"/>
    <w:rsid w:val="005B1B96"/>
    <w:rsid w:val="005B36BB"/>
    <w:rsid w:val="005B50A5"/>
    <w:rsid w:val="005C3203"/>
    <w:rsid w:val="005C5A5B"/>
    <w:rsid w:val="005C6D9C"/>
    <w:rsid w:val="005C7EB4"/>
    <w:rsid w:val="005D1A1B"/>
    <w:rsid w:val="005E4260"/>
    <w:rsid w:val="005E5E01"/>
    <w:rsid w:val="005E64F9"/>
    <w:rsid w:val="005F150D"/>
    <w:rsid w:val="005F2147"/>
    <w:rsid w:val="0060308E"/>
    <w:rsid w:val="00605407"/>
    <w:rsid w:val="00607B65"/>
    <w:rsid w:val="006132E4"/>
    <w:rsid w:val="00615807"/>
    <w:rsid w:val="006223A5"/>
    <w:rsid w:val="006363C8"/>
    <w:rsid w:val="006479D6"/>
    <w:rsid w:val="006661C0"/>
    <w:rsid w:val="00667291"/>
    <w:rsid w:val="0068440A"/>
    <w:rsid w:val="00686988"/>
    <w:rsid w:val="00692F6C"/>
    <w:rsid w:val="006A0A37"/>
    <w:rsid w:val="006A2F3F"/>
    <w:rsid w:val="006B0D0E"/>
    <w:rsid w:val="006B3E1A"/>
    <w:rsid w:val="006B6103"/>
    <w:rsid w:val="006B6E3F"/>
    <w:rsid w:val="006C2306"/>
    <w:rsid w:val="006C4083"/>
    <w:rsid w:val="006C5065"/>
    <w:rsid w:val="006C5A92"/>
    <w:rsid w:val="006C751F"/>
    <w:rsid w:val="006D00E1"/>
    <w:rsid w:val="006D4350"/>
    <w:rsid w:val="006D6F17"/>
    <w:rsid w:val="006E33AB"/>
    <w:rsid w:val="006E7A32"/>
    <w:rsid w:val="006F139A"/>
    <w:rsid w:val="006F1C6C"/>
    <w:rsid w:val="006F3D45"/>
    <w:rsid w:val="00700747"/>
    <w:rsid w:val="00703B29"/>
    <w:rsid w:val="00705C65"/>
    <w:rsid w:val="00734CF1"/>
    <w:rsid w:val="00735572"/>
    <w:rsid w:val="0074022C"/>
    <w:rsid w:val="00742346"/>
    <w:rsid w:val="0075152E"/>
    <w:rsid w:val="00751AC4"/>
    <w:rsid w:val="00752213"/>
    <w:rsid w:val="0075310A"/>
    <w:rsid w:val="0075378B"/>
    <w:rsid w:val="0075468C"/>
    <w:rsid w:val="00755D1A"/>
    <w:rsid w:val="00762B30"/>
    <w:rsid w:val="0076417A"/>
    <w:rsid w:val="007713C6"/>
    <w:rsid w:val="00785012"/>
    <w:rsid w:val="00790970"/>
    <w:rsid w:val="0079135B"/>
    <w:rsid w:val="00796E2D"/>
    <w:rsid w:val="007A1CE6"/>
    <w:rsid w:val="007A30DA"/>
    <w:rsid w:val="007B1DEF"/>
    <w:rsid w:val="007C0077"/>
    <w:rsid w:val="007C404C"/>
    <w:rsid w:val="007D3A51"/>
    <w:rsid w:val="007E365B"/>
    <w:rsid w:val="007E7A46"/>
    <w:rsid w:val="007F03B4"/>
    <w:rsid w:val="007F58D2"/>
    <w:rsid w:val="00800303"/>
    <w:rsid w:val="008065B5"/>
    <w:rsid w:val="008111DA"/>
    <w:rsid w:val="00811EBA"/>
    <w:rsid w:val="0081448E"/>
    <w:rsid w:val="00814ED3"/>
    <w:rsid w:val="00823DD0"/>
    <w:rsid w:val="00833B6D"/>
    <w:rsid w:val="00835452"/>
    <w:rsid w:val="00837ECC"/>
    <w:rsid w:val="008418AE"/>
    <w:rsid w:val="00843D87"/>
    <w:rsid w:val="00845A0D"/>
    <w:rsid w:val="008471C3"/>
    <w:rsid w:val="008650CB"/>
    <w:rsid w:val="008673DB"/>
    <w:rsid w:val="00867BA0"/>
    <w:rsid w:val="0088058D"/>
    <w:rsid w:val="00882198"/>
    <w:rsid w:val="008872EB"/>
    <w:rsid w:val="00891CFF"/>
    <w:rsid w:val="008A712F"/>
    <w:rsid w:val="008B23FA"/>
    <w:rsid w:val="008B674C"/>
    <w:rsid w:val="008C3A0F"/>
    <w:rsid w:val="008C4458"/>
    <w:rsid w:val="008C75D0"/>
    <w:rsid w:val="008D4624"/>
    <w:rsid w:val="008D4D29"/>
    <w:rsid w:val="008D7456"/>
    <w:rsid w:val="008E11C2"/>
    <w:rsid w:val="008E4274"/>
    <w:rsid w:val="008E58B1"/>
    <w:rsid w:val="008E6C9E"/>
    <w:rsid w:val="008F055B"/>
    <w:rsid w:val="008F068B"/>
    <w:rsid w:val="0091530B"/>
    <w:rsid w:val="00915467"/>
    <w:rsid w:val="009175A2"/>
    <w:rsid w:val="00920DB9"/>
    <w:rsid w:val="00923342"/>
    <w:rsid w:val="0092654E"/>
    <w:rsid w:val="00926E18"/>
    <w:rsid w:val="00933390"/>
    <w:rsid w:val="00935021"/>
    <w:rsid w:val="00940097"/>
    <w:rsid w:val="009456AE"/>
    <w:rsid w:val="0095599A"/>
    <w:rsid w:val="00964437"/>
    <w:rsid w:val="00965212"/>
    <w:rsid w:val="00965933"/>
    <w:rsid w:val="00971D2A"/>
    <w:rsid w:val="0097691C"/>
    <w:rsid w:val="00980262"/>
    <w:rsid w:val="009817BC"/>
    <w:rsid w:val="00986A74"/>
    <w:rsid w:val="00986CCA"/>
    <w:rsid w:val="00994958"/>
    <w:rsid w:val="0099584B"/>
    <w:rsid w:val="009A0BDC"/>
    <w:rsid w:val="009A5AD0"/>
    <w:rsid w:val="009A7BDB"/>
    <w:rsid w:val="009B73F4"/>
    <w:rsid w:val="009C2C40"/>
    <w:rsid w:val="009E1C42"/>
    <w:rsid w:val="009E6698"/>
    <w:rsid w:val="009F00DE"/>
    <w:rsid w:val="009F686D"/>
    <w:rsid w:val="00A00993"/>
    <w:rsid w:val="00A00FC4"/>
    <w:rsid w:val="00A046AF"/>
    <w:rsid w:val="00A06E76"/>
    <w:rsid w:val="00A128B8"/>
    <w:rsid w:val="00A214BE"/>
    <w:rsid w:val="00A25F6F"/>
    <w:rsid w:val="00A27C52"/>
    <w:rsid w:val="00A4288E"/>
    <w:rsid w:val="00A4343D"/>
    <w:rsid w:val="00A44459"/>
    <w:rsid w:val="00A44B39"/>
    <w:rsid w:val="00A46239"/>
    <w:rsid w:val="00A50614"/>
    <w:rsid w:val="00A61F30"/>
    <w:rsid w:val="00A715E1"/>
    <w:rsid w:val="00A7677C"/>
    <w:rsid w:val="00A812C9"/>
    <w:rsid w:val="00A83CEC"/>
    <w:rsid w:val="00A84A4D"/>
    <w:rsid w:val="00A905BF"/>
    <w:rsid w:val="00A916D7"/>
    <w:rsid w:val="00A92243"/>
    <w:rsid w:val="00A93EF0"/>
    <w:rsid w:val="00AA01BA"/>
    <w:rsid w:val="00AA240A"/>
    <w:rsid w:val="00AB2381"/>
    <w:rsid w:val="00AB5CFB"/>
    <w:rsid w:val="00AC5EB7"/>
    <w:rsid w:val="00AD1AE6"/>
    <w:rsid w:val="00AD2ED5"/>
    <w:rsid w:val="00AD51C7"/>
    <w:rsid w:val="00AE11DC"/>
    <w:rsid w:val="00AE1E1B"/>
    <w:rsid w:val="00AF0CB9"/>
    <w:rsid w:val="00AF0FF6"/>
    <w:rsid w:val="00AF1C2B"/>
    <w:rsid w:val="00AF7226"/>
    <w:rsid w:val="00B01989"/>
    <w:rsid w:val="00B02ACB"/>
    <w:rsid w:val="00B050F0"/>
    <w:rsid w:val="00B065C6"/>
    <w:rsid w:val="00B075AE"/>
    <w:rsid w:val="00B1044C"/>
    <w:rsid w:val="00B11130"/>
    <w:rsid w:val="00B129DD"/>
    <w:rsid w:val="00B23987"/>
    <w:rsid w:val="00B2771C"/>
    <w:rsid w:val="00B306EB"/>
    <w:rsid w:val="00B36189"/>
    <w:rsid w:val="00B40077"/>
    <w:rsid w:val="00B41438"/>
    <w:rsid w:val="00B45264"/>
    <w:rsid w:val="00B469F0"/>
    <w:rsid w:val="00B52723"/>
    <w:rsid w:val="00B52EEB"/>
    <w:rsid w:val="00B5402F"/>
    <w:rsid w:val="00B57E1C"/>
    <w:rsid w:val="00B61550"/>
    <w:rsid w:val="00B629F4"/>
    <w:rsid w:val="00B76348"/>
    <w:rsid w:val="00B81EFF"/>
    <w:rsid w:val="00B82B42"/>
    <w:rsid w:val="00B91F6C"/>
    <w:rsid w:val="00B94A46"/>
    <w:rsid w:val="00BA0EA1"/>
    <w:rsid w:val="00BA3B02"/>
    <w:rsid w:val="00BB6181"/>
    <w:rsid w:val="00BB6999"/>
    <w:rsid w:val="00BC3A3C"/>
    <w:rsid w:val="00BC41B2"/>
    <w:rsid w:val="00BC714E"/>
    <w:rsid w:val="00BC7505"/>
    <w:rsid w:val="00BD04A7"/>
    <w:rsid w:val="00BD3809"/>
    <w:rsid w:val="00BD5505"/>
    <w:rsid w:val="00BE61F6"/>
    <w:rsid w:val="00BE77E4"/>
    <w:rsid w:val="00BF23B1"/>
    <w:rsid w:val="00BF3B3E"/>
    <w:rsid w:val="00C0258A"/>
    <w:rsid w:val="00C06A2D"/>
    <w:rsid w:val="00C110A2"/>
    <w:rsid w:val="00C12E98"/>
    <w:rsid w:val="00C17711"/>
    <w:rsid w:val="00C20306"/>
    <w:rsid w:val="00C31AA3"/>
    <w:rsid w:val="00C3369B"/>
    <w:rsid w:val="00C4161F"/>
    <w:rsid w:val="00C42001"/>
    <w:rsid w:val="00C4480F"/>
    <w:rsid w:val="00C46768"/>
    <w:rsid w:val="00C5100D"/>
    <w:rsid w:val="00C64819"/>
    <w:rsid w:val="00C64B25"/>
    <w:rsid w:val="00C66DF6"/>
    <w:rsid w:val="00C672D2"/>
    <w:rsid w:val="00C7247F"/>
    <w:rsid w:val="00C73690"/>
    <w:rsid w:val="00C7634B"/>
    <w:rsid w:val="00C76A11"/>
    <w:rsid w:val="00C76B48"/>
    <w:rsid w:val="00C7702D"/>
    <w:rsid w:val="00C808C5"/>
    <w:rsid w:val="00C87B5A"/>
    <w:rsid w:val="00C90D9A"/>
    <w:rsid w:val="00C92C07"/>
    <w:rsid w:val="00C92C4B"/>
    <w:rsid w:val="00C96752"/>
    <w:rsid w:val="00CA2188"/>
    <w:rsid w:val="00CA4841"/>
    <w:rsid w:val="00CB37C0"/>
    <w:rsid w:val="00CB7E86"/>
    <w:rsid w:val="00CC1A52"/>
    <w:rsid w:val="00CC5B92"/>
    <w:rsid w:val="00CC6D7C"/>
    <w:rsid w:val="00CC77C9"/>
    <w:rsid w:val="00CD08AB"/>
    <w:rsid w:val="00CD0DD9"/>
    <w:rsid w:val="00CD5F2A"/>
    <w:rsid w:val="00CD7A67"/>
    <w:rsid w:val="00CE0D67"/>
    <w:rsid w:val="00CE1D11"/>
    <w:rsid w:val="00CE2EEE"/>
    <w:rsid w:val="00CF3E10"/>
    <w:rsid w:val="00D02421"/>
    <w:rsid w:val="00D0558E"/>
    <w:rsid w:val="00D06B65"/>
    <w:rsid w:val="00D11B16"/>
    <w:rsid w:val="00D14059"/>
    <w:rsid w:val="00D15949"/>
    <w:rsid w:val="00D2686C"/>
    <w:rsid w:val="00D40948"/>
    <w:rsid w:val="00D40D17"/>
    <w:rsid w:val="00D43BAE"/>
    <w:rsid w:val="00D44288"/>
    <w:rsid w:val="00D447E1"/>
    <w:rsid w:val="00D463FE"/>
    <w:rsid w:val="00D55083"/>
    <w:rsid w:val="00D555CC"/>
    <w:rsid w:val="00D6181A"/>
    <w:rsid w:val="00D63482"/>
    <w:rsid w:val="00D65221"/>
    <w:rsid w:val="00D70617"/>
    <w:rsid w:val="00D728A7"/>
    <w:rsid w:val="00D734F7"/>
    <w:rsid w:val="00D87A0B"/>
    <w:rsid w:val="00DA0250"/>
    <w:rsid w:val="00DA3675"/>
    <w:rsid w:val="00DA7F6E"/>
    <w:rsid w:val="00DB4CD8"/>
    <w:rsid w:val="00DB5311"/>
    <w:rsid w:val="00DC16B2"/>
    <w:rsid w:val="00DC5A58"/>
    <w:rsid w:val="00DC6523"/>
    <w:rsid w:val="00DC7602"/>
    <w:rsid w:val="00DD2164"/>
    <w:rsid w:val="00DD2F69"/>
    <w:rsid w:val="00DD3519"/>
    <w:rsid w:val="00DD4431"/>
    <w:rsid w:val="00DD70AD"/>
    <w:rsid w:val="00DD7E85"/>
    <w:rsid w:val="00DE20A5"/>
    <w:rsid w:val="00DE323B"/>
    <w:rsid w:val="00DE62FC"/>
    <w:rsid w:val="00DF69DE"/>
    <w:rsid w:val="00E0035D"/>
    <w:rsid w:val="00E04950"/>
    <w:rsid w:val="00E05DEF"/>
    <w:rsid w:val="00E15875"/>
    <w:rsid w:val="00E17A54"/>
    <w:rsid w:val="00E26931"/>
    <w:rsid w:val="00E270B9"/>
    <w:rsid w:val="00E36348"/>
    <w:rsid w:val="00E3713B"/>
    <w:rsid w:val="00E4215E"/>
    <w:rsid w:val="00E44966"/>
    <w:rsid w:val="00E44F7D"/>
    <w:rsid w:val="00E51B64"/>
    <w:rsid w:val="00E556A8"/>
    <w:rsid w:val="00E63CB6"/>
    <w:rsid w:val="00E65646"/>
    <w:rsid w:val="00E73015"/>
    <w:rsid w:val="00E76C81"/>
    <w:rsid w:val="00E84D6E"/>
    <w:rsid w:val="00E94CA6"/>
    <w:rsid w:val="00E97822"/>
    <w:rsid w:val="00EB6CC0"/>
    <w:rsid w:val="00EB759F"/>
    <w:rsid w:val="00EC0677"/>
    <w:rsid w:val="00EC742E"/>
    <w:rsid w:val="00ED24B9"/>
    <w:rsid w:val="00ED2851"/>
    <w:rsid w:val="00ED4A87"/>
    <w:rsid w:val="00EE4C0F"/>
    <w:rsid w:val="00EE637A"/>
    <w:rsid w:val="00EF5E54"/>
    <w:rsid w:val="00EF69A8"/>
    <w:rsid w:val="00EF7511"/>
    <w:rsid w:val="00F0251F"/>
    <w:rsid w:val="00F07082"/>
    <w:rsid w:val="00F1179C"/>
    <w:rsid w:val="00F11AFD"/>
    <w:rsid w:val="00F157DD"/>
    <w:rsid w:val="00F16615"/>
    <w:rsid w:val="00F21DB6"/>
    <w:rsid w:val="00F24527"/>
    <w:rsid w:val="00F33240"/>
    <w:rsid w:val="00F33C56"/>
    <w:rsid w:val="00F5280B"/>
    <w:rsid w:val="00F57236"/>
    <w:rsid w:val="00F605A6"/>
    <w:rsid w:val="00F60A0F"/>
    <w:rsid w:val="00F63E15"/>
    <w:rsid w:val="00F66008"/>
    <w:rsid w:val="00F70EE0"/>
    <w:rsid w:val="00F72135"/>
    <w:rsid w:val="00F725EE"/>
    <w:rsid w:val="00F740D3"/>
    <w:rsid w:val="00F765A7"/>
    <w:rsid w:val="00F76880"/>
    <w:rsid w:val="00F867C3"/>
    <w:rsid w:val="00F95126"/>
    <w:rsid w:val="00FA09D4"/>
    <w:rsid w:val="00FA2A88"/>
    <w:rsid w:val="00FA70C6"/>
    <w:rsid w:val="00FB0750"/>
    <w:rsid w:val="00FB1EF0"/>
    <w:rsid w:val="00FB46C6"/>
    <w:rsid w:val="00FB5D47"/>
    <w:rsid w:val="00FB69BE"/>
    <w:rsid w:val="00FB6E97"/>
    <w:rsid w:val="00FC1668"/>
    <w:rsid w:val="00FD23D7"/>
    <w:rsid w:val="00FF1E58"/>
    <w:rsid w:val="00FF2B9A"/>
    <w:rsid w:val="00FF5558"/>
    <w:rsid w:val="00FF7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4513"/>
    <o:shapelayout v:ext="edit">
      <o:idmap v:ext="edit" data="1"/>
    </o:shapelayout>
  </w:shapeDefaults>
  <w:decimalSymbol w:val=","/>
  <w:listSeparator w:val=","/>
  <w14:docId w14:val="51B88536"/>
  <w15:chartTrackingRefBased/>
  <w15:docId w15:val="{7C6EB909-4FA2-40C2-9F5B-CC0416FDD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Plain Text" w:uiPriority="99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Heading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Heading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Heading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link w:val="PlainTextChar"/>
    <w:uiPriority w:val="99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llowedHyperlink">
    <w:name w:val="FollowedHyperlink"/>
    <w:rsid w:val="00C90D9A"/>
    <w:rPr>
      <w:color w:val="800080"/>
      <w:u w:val="single"/>
    </w:rPr>
  </w:style>
  <w:style w:type="character" w:styleId="Strong">
    <w:name w:val="Strong"/>
    <w:uiPriority w:val="22"/>
    <w:qFormat/>
    <w:rsid w:val="00C90D9A"/>
    <w:rPr>
      <w:b/>
    </w:rPr>
  </w:style>
  <w:style w:type="character" w:customStyle="1" w:styleId="FooterChar">
    <w:name w:val="Footer Char"/>
    <w:link w:val="Footer"/>
    <w:rsid w:val="00CD7A67"/>
    <w:rPr>
      <w:lang w:val="en-GB" w:eastAsia="en-US"/>
    </w:rPr>
  </w:style>
  <w:style w:type="character" w:customStyle="1" w:styleId="BodyText2Char">
    <w:name w:val="Body Text 2 Char"/>
    <w:link w:val="BodyText2"/>
    <w:rsid w:val="009817BC"/>
    <w:rPr>
      <w:rFonts w:ascii="Arial" w:hAnsi="Arial"/>
      <w:spacing w:val="-2"/>
      <w:lang w:val="en-US" w:eastAsia="en-US"/>
    </w:rPr>
  </w:style>
  <w:style w:type="paragraph" w:styleId="NormalWe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TitleChar">
    <w:name w:val="Title Char"/>
    <w:link w:val="Title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1EF3"/>
    <w:rPr>
      <w:color w:val="605E5C"/>
      <w:shd w:val="clear" w:color="auto" w:fill="E1DFDD"/>
    </w:rPr>
  </w:style>
  <w:style w:type="character" w:customStyle="1" w:styleId="PlainTextChar">
    <w:name w:val="Plain Text Char"/>
    <w:link w:val="PlainText"/>
    <w:uiPriority w:val="99"/>
    <w:rsid w:val="00F60A0F"/>
    <w:rPr>
      <w:rFonts w:ascii="Courier New" w:hAnsi="Courier New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33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0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hyperlink" Target="http://hla.alleles.org/alleles/deleted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yperlink" Target="http://www.ebi.ac.uk/imgt/hla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8B3C60-2D9A-4413-A4D6-9E7070EC34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5</Pages>
  <Words>844</Words>
  <Characters>5757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6588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Mahbåd Khanbolouki</cp:lastModifiedBy>
  <cp:revision>28</cp:revision>
  <cp:lastPrinted>2021-10-13T15:53:00Z</cp:lastPrinted>
  <dcterms:created xsi:type="dcterms:W3CDTF">2021-10-06T14:58:00Z</dcterms:created>
  <dcterms:modified xsi:type="dcterms:W3CDTF">2021-10-20T06:57:00Z</dcterms:modified>
</cp:coreProperties>
</file>